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FCCE3" w14:textId="08FC68DB" w:rsidR="00992B71" w:rsidRPr="005B0C89" w:rsidRDefault="004022CC" w:rsidP="005B0C89">
      <w:pPr>
        <w:jc w:val="center"/>
        <w:rPr>
          <w:rFonts w:ascii="Arial" w:hAnsi="Arial" w:cs="Arial"/>
          <w:sz w:val="48"/>
          <w:szCs w:val="48"/>
          <w:lang w:val="en-GB"/>
        </w:rPr>
      </w:pPr>
      <w:r w:rsidRPr="006522FA">
        <w:rPr>
          <w:rFonts w:ascii="Arial" w:hAnsi="Arial" w:cs="Arial"/>
          <w:sz w:val="48"/>
          <w:szCs w:val="48"/>
          <w:lang w:val="en-GB"/>
        </w:rPr>
        <w:t xml:space="preserve">Exercise </w:t>
      </w:r>
      <w:r w:rsidR="007567FE" w:rsidRPr="006522FA">
        <w:rPr>
          <w:rFonts w:ascii="Arial" w:hAnsi="Arial" w:cs="Arial"/>
          <w:sz w:val="48"/>
          <w:szCs w:val="48"/>
          <w:lang w:val="en-GB"/>
        </w:rPr>
        <w:t>0</w:t>
      </w:r>
      <w:r w:rsidR="006522FA" w:rsidRPr="006522FA">
        <w:rPr>
          <w:rFonts w:ascii="Arial" w:hAnsi="Arial" w:cs="Arial"/>
          <w:sz w:val="48"/>
          <w:szCs w:val="48"/>
          <w:lang w:val="en-GB"/>
        </w:rPr>
        <w:t>5</w:t>
      </w:r>
    </w:p>
    <w:p w14:paraId="3492E860" w14:textId="631E558C" w:rsidR="00C03CF0" w:rsidRPr="006522FA" w:rsidRDefault="00DB61F6" w:rsidP="000C28ED">
      <w:pPr>
        <w:pStyle w:val="berschrift1"/>
        <w:numPr>
          <w:ilvl w:val="0"/>
          <w:numId w:val="0"/>
        </w:numPr>
        <w:rPr>
          <w:rFonts w:ascii="Arial" w:hAnsi="Arial" w:cs="Arial"/>
          <w:lang w:val="en-GB"/>
        </w:rPr>
      </w:pPr>
      <w:r w:rsidRPr="006522FA">
        <w:rPr>
          <w:rFonts w:ascii="Arial" w:hAnsi="Arial" w:cs="Arial"/>
          <w:lang w:val="en-GB"/>
        </w:rPr>
        <w:t>1</w:t>
      </w:r>
      <w:r w:rsidR="00E22D17" w:rsidRPr="006522FA">
        <w:rPr>
          <w:rFonts w:ascii="Arial" w:hAnsi="Arial" w:cs="Arial"/>
          <w:lang w:val="en-GB"/>
        </w:rPr>
        <w:t xml:space="preserve"> </w:t>
      </w:r>
      <w:r w:rsidR="006522FA" w:rsidRPr="006522FA">
        <w:rPr>
          <w:rFonts w:ascii="Arial" w:hAnsi="Arial" w:cs="Arial"/>
          <w:lang w:val="en-GB"/>
        </w:rPr>
        <w:t>Named Entity Recognition using BERT</w:t>
      </w:r>
    </w:p>
    <w:p w14:paraId="4B34AF83" w14:textId="33FBB067" w:rsidR="006522FA" w:rsidRPr="006522FA" w:rsidRDefault="006522FA" w:rsidP="006522FA">
      <w:pPr>
        <w:pStyle w:val="berschrift2"/>
        <w:rPr>
          <w:lang w:val="en-GB"/>
        </w:rPr>
      </w:pPr>
      <w:r w:rsidRPr="006522FA">
        <w:rPr>
          <w:lang w:val="en-GB"/>
        </w:rPr>
        <w:t xml:space="preserve">Warning Message with </w:t>
      </w:r>
      <w:proofErr w:type="spellStart"/>
      <w:r w:rsidRPr="006522FA">
        <w:rPr>
          <w:lang w:val="en-GB"/>
        </w:rPr>
        <w:t>BertForTokenClassification</w:t>
      </w:r>
      <w:proofErr w:type="spellEnd"/>
      <w:r w:rsidRPr="006522FA">
        <w:rPr>
          <w:lang w:val="en-GB"/>
        </w:rPr>
        <w:t xml:space="preserve"> and BERT-base:</w:t>
      </w:r>
    </w:p>
    <w:p w14:paraId="41BF5586" w14:textId="6440BF2F" w:rsidR="008B15A4" w:rsidRPr="008B15A4" w:rsidRDefault="008B15A4" w:rsidP="006522FA">
      <w:pPr>
        <w:pStyle w:val="berschrift2"/>
        <w:rPr>
          <w:rFonts w:ascii="Arial" w:eastAsiaTheme="minorHAnsi" w:hAnsi="Arial" w:cs="Arial"/>
          <w:color w:val="auto"/>
          <w:sz w:val="22"/>
          <w:szCs w:val="22"/>
          <w:lang w:val="en-GB"/>
        </w:rPr>
      </w:pPr>
      <w:r w:rsidRPr="008B15A4">
        <w:rPr>
          <w:rFonts w:ascii="Arial" w:eastAsiaTheme="minorHAnsi" w:hAnsi="Arial" w:cs="Arial"/>
          <w:color w:val="auto"/>
          <w:sz w:val="22"/>
          <w:szCs w:val="22"/>
          <w:lang w:val="en-GB"/>
        </w:rPr>
        <w:t xml:space="preserve">The warning message encountered during the initialization of the </w:t>
      </w:r>
      <w:proofErr w:type="spellStart"/>
      <w:r w:rsidRPr="008B15A4">
        <w:rPr>
          <w:rFonts w:ascii="Arial" w:eastAsiaTheme="minorHAnsi" w:hAnsi="Arial" w:cs="Arial"/>
          <w:color w:val="auto"/>
          <w:sz w:val="22"/>
          <w:szCs w:val="22"/>
          <w:lang w:val="en-GB"/>
        </w:rPr>
        <w:t>BertForTokenClassification</w:t>
      </w:r>
      <w:proofErr w:type="spellEnd"/>
      <w:r w:rsidRPr="008B15A4">
        <w:rPr>
          <w:rFonts w:ascii="Arial" w:eastAsiaTheme="minorHAnsi" w:hAnsi="Arial" w:cs="Arial"/>
          <w:color w:val="auto"/>
          <w:sz w:val="22"/>
          <w:szCs w:val="22"/>
          <w:lang w:val="en-GB"/>
        </w:rPr>
        <w:t xml:space="preserve"> class using BERT-base concerns the addition of an untrained linear layer on top of the BERT model. BERT itself is originally trained for tasks like Masked Language </w:t>
      </w:r>
      <w:proofErr w:type="spellStart"/>
      <w:r w:rsidRPr="008B15A4">
        <w:rPr>
          <w:rFonts w:ascii="Arial" w:eastAsiaTheme="minorHAnsi" w:hAnsi="Arial" w:cs="Arial"/>
          <w:color w:val="auto"/>
          <w:sz w:val="22"/>
          <w:szCs w:val="22"/>
          <w:lang w:val="en-GB"/>
        </w:rPr>
        <w:t>Modeling</w:t>
      </w:r>
      <w:proofErr w:type="spellEnd"/>
      <w:r w:rsidRPr="008B15A4">
        <w:rPr>
          <w:rFonts w:ascii="Arial" w:eastAsiaTheme="minorHAnsi" w:hAnsi="Arial" w:cs="Arial"/>
          <w:color w:val="auto"/>
          <w:sz w:val="22"/>
          <w:szCs w:val="22"/>
          <w:lang w:val="en-GB"/>
        </w:rPr>
        <w:t xml:space="preserve"> and does not use specific labels for token classification. Therefore, when adapting BERT for a token classification task (such as Named Entity Recognition), an additional linear classifier is appended to the model. This classifier does not have pre-trained weights and must be trained from scratch for the specific task at hand. This is the primary reason behind the warning, as the base BERT model remains unchanged in terms of label output; the adjustment is in the added, untrained classification layer.</w:t>
      </w:r>
    </w:p>
    <w:p w14:paraId="4E0CAFB1" w14:textId="1689DBBB" w:rsidR="006522FA" w:rsidRPr="008B15A4" w:rsidRDefault="006522FA" w:rsidP="006522FA">
      <w:pPr>
        <w:pStyle w:val="berschrift2"/>
        <w:rPr>
          <w:rFonts w:ascii="Arial" w:eastAsiaTheme="minorHAnsi" w:hAnsi="Arial" w:cs="Arial"/>
          <w:color w:val="auto"/>
          <w:sz w:val="24"/>
          <w:szCs w:val="24"/>
          <w:lang w:val="en-GB"/>
        </w:rPr>
      </w:pPr>
      <w:r w:rsidRPr="006522FA">
        <w:rPr>
          <w:lang w:val="en-GB"/>
        </w:rPr>
        <w:t>Best-Performing Model on Evaluation Set</w:t>
      </w:r>
    </w:p>
    <w:p w14:paraId="077AB5BC" w14:textId="7DE4E07F" w:rsidR="006522FA" w:rsidRPr="008B15A4" w:rsidRDefault="006522FA" w:rsidP="006522FA">
      <w:pPr>
        <w:rPr>
          <w:rFonts w:ascii="Arial" w:hAnsi="Arial" w:cs="Arial"/>
          <w:lang w:val="en-GB"/>
        </w:rPr>
      </w:pPr>
      <w:r w:rsidRPr="008B15A4">
        <w:rPr>
          <w:rFonts w:ascii="Arial" w:hAnsi="Arial" w:cs="Arial"/>
          <w:lang w:val="en-GB"/>
        </w:rPr>
        <w:t>The model trained with 3,000 examples performed the best on the evaluation set. It achieved an F1-micro score of 91.05% and an F1-macro score of 78.81%, which are higher than the scores of the model trained with 1,000 examples (F1-micro: 89.26%, F1-macro: 73.99%) and the model with frozen embeddings (F1-micro: 71.93%, F1-macro: 42.68%).</w:t>
      </w:r>
    </w:p>
    <w:p w14:paraId="099AAD5D" w14:textId="671EC167" w:rsidR="006522FA" w:rsidRPr="006522FA" w:rsidRDefault="006522FA" w:rsidP="006522FA">
      <w:pPr>
        <w:pStyle w:val="berschrift2"/>
        <w:rPr>
          <w:lang w:val="en-GB"/>
        </w:rPr>
      </w:pPr>
      <w:r w:rsidRPr="006522FA">
        <w:rPr>
          <w:lang w:val="en-GB"/>
        </w:rPr>
        <w:t>Differences Between F1-micro and F1-macro Score</w:t>
      </w:r>
    </w:p>
    <w:p w14:paraId="38DE73F8" w14:textId="2996165E" w:rsidR="006522FA" w:rsidRPr="008B15A4" w:rsidRDefault="006522FA" w:rsidP="006522FA">
      <w:pPr>
        <w:rPr>
          <w:rFonts w:ascii="Arial" w:hAnsi="Arial" w:cs="Arial"/>
          <w:lang w:val="en-GB"/>
        </w:rPr>
      </w:pPr>
      <w:r w:rsidRPr="008B15A4">
        <w:rPr>
          <w:rFonts w:ascii="Arial" w:hAnsi="Arial" w:cs="Arial"/>
          <w:lang w:val="en-GB"/>
        </w:rPr>
        <w:t>The F1-micro score calculates the metric globally by considering the total true positives, false negatives, and false positives. It's more reflective of the model's performance on frequent labels. In contrast, the F1-macro score calculates the metric for each label independently and then takes the average. It treats all labels equally, making it more sensitive to the model's performance on rare labels. The difference in these scores can indicate how well the model performs across different label frequencies.</w:t>
      </w:r>
    </w:p>
    <w:p w14:paraId="4913B188" w14:textId="31F0A39D" w:rsidR="006522FA" w:rsidRPr="006522FA" w:rsidRDefault="006522FA" w:rsidP="006522FA">
      <w:pPr>
        <w:pStyle w:val="berschrift2"/>
        <w:rPr>
          <w:lang w:val="en-GB"/>
        </w:rPr>
      </w:pPr>
      <w:r w:rsidRPr="006522FA">
        <w:rPr>
          <w:lang w:val="en-GB"/>
        </w:rPr>
        <w:t>Performance Gap Between 1,000 and 3,000 Sentences for Fine-Tuning</w:t>
      </w:r>
    </w:p>
    <w:p w14:paraId="5F441C97" w14:textId="157296EB" w:rsidR="006522FA" w:rsidRPr="008B15A4" w:rsidRDefault="006522FA" w:rsidP="006522FA">
      <w:pPr>
        <w:rPr>
          <w:rFonts w:ascii="Arial" w:hAnsi="Arial" w:cs="Arial"/>
          <w:lang w:val="en-GB"/>
        </w:rPr>
      </w:pPr>
      <w:r w:rsidRPr="008B15A4">
        <w:rPr>
          <w:rFonts w:ascii="Arial" w:hAnsi="Arial" w:cs="Arial"/>
          <w:lang w:val="en-GB"/>
        </w:rPr>
        <w:t>Comparing the F1 scores of models trained with 1,000 and 3,000 sentences, we observe a performance improvement. For the 3,000 sentence model, the F1-micro score increased from 89.26% to 91.05%, and the F1-macro score increased from 73.99% to 78.81%. This indicates a significant improvement in performance, highlighting the benefits of using more training data for fine-tuning.</w:t>
      </w:r>
    </w:p>
    <w:p w14:paraId="5309B588" w14:textId="2E65BA27" w:rsidR="006522FA" w:rsidRPr="006522FA" w:rsidRDefault="006522FA" w:rsidP="006522FA">
      <w:pPr>
        <w:pStyle w:val="berschrift2"/>
        <w:rPr>
          <w:lang w:val="en-GB"/>
        </w:rPr>
      </w:pPr>
      <w:r w:rsidRPr="006522FA">
        <w:rPr>
          <w:lang w:val="en-GB"/>
        </w:rPr>
        <w:t>Freezing vs. Not Freezing Embeddings</w:t>
      </w:r>
    </w:p>
    <w:p w14:paraId="2DC89F25" w14:textId="746E3FF6" w:rsidR="006522FA" w:rsidRPr="008B15A4" w:rsidRDefault="006522FA" w:rsidP="00E81568">
      <w:pPr>
        <w:rPr>
          <w:rFonts w:ascii="Arial" w:eastAsiaTheme="majorEastAsia" w:hAnsi="Arial" w:cs="Arial"/>
          <w:color w:val="000000" w:themeColor="text1"/>
          <w:lang w:val="en-GB"/>
        </w:rPr>
      </w:pPr>
      <w:r w:rsidRPr="008B15A4">
        <w:rPr>
          <w:rFonts w:ascii="Arial" w:eastAsiaTheme="majorEastAsia" w:hAnsi="Arial" w:cs="Arial"/>
          <w:color w:val="000000" w:themeColor="text1"/>
          <w:lang w:val="en-GB"/>
        </w:rPr>
        <w:t xml:space="preserve">Based on the F1 scores, not freezing the embeddings (allowing the pre-trained layers of BERT to update during training) results in better model performance. The model trained with 3,000 examples and unfrozen embeddings outperformed the one with frozen embeddings by a considerable margin (F1-micro: 91.05% vs. 71.93%, F1-macro: 78.81% vs. 42.68%). </w:t>
      </w:r>
    </w:p>
    <w:p w14:paraId="3B19D7E3" w14:textId="33AB373B" w:rsidR="005C00C3" w:rsidRPr="006522FA" w:rsidRDefault="006522FA" w:rsidP="00125ECD">
      <w:pPr>
        <w:pStyle w:val="berschrift1"/>
        <w:numPr>
          <w:ilvl w:val="0"/>
          <w:numId w:val="0"/>
        </w:numPr>
        <w:spacing w:line="360" w:lineRule="auto"/>
        <w:jc w:val="both"/>
        <w:rPr>
          <w:rFonts w:ascii="Arial" w:hAnsi="Arial" w:cs="Arial"/>
          <w:lang w:val="en-GB"/>
        </w:rPr>
      </w:pPr>
      <w:r w:rsidRPr="006522FA">
        <w:rPr>
          <w:rFonts w:ascii="Arial" w:hAnsi="Arial" w:cs="Arial"/>
          <w:lang w:val="en-GB"/>
        </w:rPr>
        <w:lastRenderedPageBreak/>
        <w:t>2 Emotion Regression</w:t>
      </w:r>
    </w:p>
    <w:p w14:paraId="72584E55" w14:textId="42D594C0" w:rsidR="005B0C89" w:rsidRPr="008B15A4" w:rsidRDefault="005B0C89" w:rsidP="005B0C89">
      <w:pPr>
        <w:spacing w:line="360" w:lineRule="auto"/>
        <w:jc w:val="both"/>
        <w:rPr>
          <w:rFonts w:ascii="Arial" w:eastAsiaTheme="majorEastAsia" w:hAnsi="Arial" w:cs="Arial"/>
          <w:color w:val="000000" w:themeColor="text1"/>
          <w:lang w:val="en-GB"/>
        </w:rPr>
      </w:pPr>
      <w:r w:rsidRPr="008B15A4">
        <w:rPr>
          <w:rFonts w:ascii="Arial" w:eastAsiaTheme="majorEastAsia" w:hAnsi="Arial" w:cs="Arial"/>
          <w:color w:val="000000" w:themeColor="text1"/>
          <w:lang w:val="en-GB"/>
        </w:rPr>
        <w:t xml:space="preserve">We chose the </w:t>
      </w:r>
      <w:proofErr w:type="spellStart"/>
      <w:r w:rsidRPr="008B15A4">
        <w:rPr>
          <w:rFonts w:ascii="Arial" w:eastAsiaTheme="majorEastAsia" w:hAnsi="Arial" w:cs="Arial"/>
          <w:color w:val="000000" w:themeColor="text1"/>
          <w:lang w:val="en-GB"/>
        </w:rPr>
        <w:t>bert</w:t>
      </w:r>
      <w:proofErr w:type="spellEnd"/>
      <w:r w:rsidRPr="008B15A4">
        <w:rPr>
          <w:rFonts w:ascii="Arial" w:eastAsiaTheme="majorEastAsia" w:hAnsi="Arial" w:cs="Arial"/>
          <w:color w:val="000000" w:themeColor="text1"/>
          <w:lang w:val="en-GB"/>
        </w:rPr>
        <w:t xml:space="preserve">-base-uncased model as it was the most suitable model to fine-tune for our sentiment regression task. It provides contextual understanding of relationships between words enabling the understanding of sentiment nuances. As it is already pre-trained on general language patterns, the fine-tuning enables transfer learning to make use of this pre-existing, general understanding. The uncased variant of BERT ignores the case of letters, making it robust to different capitalization styles evident in Tweets. Overall BERT-based models have demonstrated state-of-the-art performance on various NLP tasks, i.e. applying fine-tuned layers to make use of transfer learning as </w:t>
      </w:r>
      <w:proofErr w:type="spellStart"/>
      <w:r w:rsidRPr="008B15A4">
        <w:rPr>
          <w:rFonts w:ascii="Arial" w:eastAsiaTheme="majorEastAsia" w:hAnsi="Arial" w:cs="Arial"/>
          <w:color w:val="000000" w:themeColor="text1"/>
          <w:lang w:val="en-GB"/>
        </w:rPr>
        <w:t>as</w:t>
      </w:r>
      <w:proofErr w:type="spellEnd"/>
      <w:r w:rsidRPr="008B15A4">
        <w:rPr>
          <w:rFonts w:ascii="Arial" w:eastAsiaTheme="majorEastAsia" w:hAnsi="Arial" w:cs="Arial"/>
          <w:color w:val="000000" w:themeColor="text1"/>
          <w:lang w:val="en-GB"/>
        </w:rPr>
        <w:t xml:space="preserve"> this task prescribed.</w:t>
      </w:r>
    </w:p>
    <w:p w14:paraId="7134B4DB" w14:textId="16B85BA6" w:rsidR="005B0C89" w:rsidRPr="008B15A4" w:rsidRDefault="005B0C89" w:rsidP="005B0C89">
      <w:pPr>
        <w:spacing w:line="360" w:lineRule="auto"/>
        <w:jc w:val="both"/>
        <w:rPr>
          <w:rFonts w:ascii="Arial" w:eastAsiaTheme="majorEastAsia" w:hAnsi="Arial" w:cs="Arial"/>
          <w:color w:val="000000" w:themeColor="text1"/>
          <w:lang w:val="en-GB"/>
        </w:rPr>
      </w:pPr>
      <w:r w:rsidRPr="008B15A4">
        <w:rPr>
          <w:rFonts w:ascii="Arial" w:eastAsiaTheme="majorEastAsia" w:hAnsi="Arial" w:cs="Arial"/>
          <w:color w:val="000000" w:themeColor="text1"/>
          <w:lang w:val="en-GB"/>
        </w:rPr>
        <w:t xml:space="preserve">We experimented with some of the hyperparameters and found more epochs as well as larger batch-sizes a valuable adjustment to our architecture. We decided against </w:t>
      </w:r>
      <w:proofErr w:type="spellStart"/>
      <w:r w:rsidRPr="008B15A4">
        <w:rPr>
          <w:rFonts w:ascii="Arial" w:eastAsiaTheme="majorEastAsia" w:hAnsi="Arial" w:cs="Arial"/>
          <w:color w:val="000000" w:themeColor="text1"/>
          <w:lang w:val="en-GB"/>
        </w:rPr>
        <w:t>preprocessing</w:t>
      </w:r>
      <w:proofErr w:type="spellEnd"/>
      <w:r w:rsidRPr="008B15A4">
        <w:rPr>
          <w:rFonts w:ascii="Arial" w:eastAsiaTheme="majorEastAsia" w:hAnsi="Arial" w:cs="Arial"/>
          <w:color w:val="000000" w:themeColor="text1"/>
          <w:lang w:val="en-GB"/>
        </w:rPr>
        <w:t xml:space="preserve"> the texts, as the Tweets are actually quite unstructured naturally and also contain many special characters or grammatical errors by nature. Because of this and the good performance on the default and unprocessed setup (96.8% on train-set), we decided not to further </w:t>
      </w:r>
      <w:proofErr w:type="spellStart"/>
      <w:r w:rsidRPr="008B15A4">
        <w:rPr>
          <w:rFonts w:ascii="Arial" w:eastAsiaTheme="majorEastAsia" w:hAnsi="Arial" w:cs="Arial"/>
          <w:color w:val="000000" w:themeColor="text1"/>
          <w:lang w:val="en-GB"/>
        </w:rPr>
        <w:t>preprocess</w:t>
      </w:r>
      <w:proofErr w:type="spellEnd"/>
      <w:r w:rsidRPr="008B15A4">
        <w:rPr>
          <w:rFonts w:ascii="Arial" w:eastAsiaTheme="majorEastAsia" w:hAnsi="Arial" w:cs="Arial"/>
          <w:color w:val="000000" w:themeColor="text1"/>
          <w:lang w:val="en-GB"/>
        </w:rPr>
        <w:t xml:space="preserve">. In this, it could also be the case that normally pruned errors such as grammatical errors or special characters might actually indicate 'anger'. Therefore the results supported our hypothesis. Furthermore, our hyperparameter tuning resulted in </w:t>
      </w:r>
      <w:proofErr w:type="spellStart"/>
      <w:r w:rsidRPr="008B15A4">
        <w:rPr>
          <w:rFonts w:ascii="Arial" w:eastAsiaTheme="majorEastAsia" w:hAnsi="Arial" w:cs="Arial"/>
          <w:color w:val="000000" w:themeColor="text1"/>
          <w:lang w:val="en-GB"/>
        </w:rPr>
        <w:t>a</w:t>
      </w:r>
      <w:proofErr w:type="spellEnd"/>
      <w:r w:rsidRPr="008B15A4">
        <w:rPr>
          <w:rFonts w:ascii="Arial" w:eastAsiaTheme="majorEastAsia" w:hAnsi="Arial" w:cs="Arial"/>
          <w:color w:val="000000" w:themeColor="text1"/>
          <w:lang w:val="en-GB"/>
        </w:rPr>
        <w:t xml:space="preserve"> almost maximal train-set Pearson Correlation of 98.92%.</w:t>
      </w:r>
    </w:p>
    <w:p w14:paraId="0E0B3B62" w14:textId="77777777" w:rsidR="005B0C89" w:rsidRPr="008B15A4" w:rsidRDefault="005B0C89" w:rsidP="005B0C89">
      <w:pPr>
        <w:spacing w:line="360" w:lineRule="auto"/>
        <w:jc w:val="both"/>
        <w:rPr>
          <w:rFonts w:ascii="Arial" w:eastAsiaTheme="majorEastAsia" w:hAnsi="Arial" w:cs="Arial"/>
          <w:color w:val="000000" w:themeColor="text1"/>
          <w:lang w:val="en-GB"/>
        </w:rPr>
      </w:pPr>
      <w:r w:rsidRPr="008B15A4">
        <w:rPr>
          <w:rFonts w:ascii="Arial" w:eastAsiaTheme="majorEastAsia" w:hAnsi="Arial" w:cs="Arial"/>
          <w:color w:val="000000" w:themeColor="text1"/>
          <w:lang w:val="en-GB"/>
        </w:rPr>
        <w:t>The Pearson Correlation is a very precise form of model evaluation. It tells us how closely our model's predictions follow the true values, addressing the linear relationship between them. In this it is a useful instrument that measures the alignment of our predictions with reality i.e. the actual observations. In this, the values range from -1 to 1. 0 means no correlation, -1 means perfect negative correlation and 1 means perfect positive correlation. Therefore the aim is to maximize the Pearson Correlation on the datasets with 1 or 100% being the perfect score. For our dataset, our best performing model with 98.92% Pearson correlation on the train-set translated to 73.61% Pearson correlation on the test-set (which was not regarded during experimentation/optimization. Therefore we can state in other words, that our fine-tuned BERT model achieved a 73% alignment of its predictions with the actually observed datapoints from the test-set.</w:t>
      </w:r>
    </w:p>
    <w:p w14:paraId="17BCD8CB" w14:textId="77777777" w:rsidR="005B0C89" w:rsidRPr="005B0C89" w:rsidRDefault="005B0C89" w:rsidP="005B0C89">
      <w:pPr>
        <w:spacing w:line="360" w:lineRule="auto"/>
        <w:jc w:val="both"/>
        <w:rPr>
          <w:rFonts w:ascii="Arial" w:eastAsiaTheme="majorEastAsia" w:hAnsi="Arial" w:cs="Arial"/>
          <w:color w:val="000000" w:themeColor="text1"/>
          <w:sz w:val="24"/>
          <w:szCs w:val="24"/>
          <w:lang w:val="en-GB"/>
        </w:rPr>
      </w:pPr>
    </w:p>
    <w:p w14:paraId="22181389" w14:textId="0C93185A" w:rsidR="00413A95" w:rsidRPr="006522FA" w:rsidRDefault="00413A95" w:rsidP="00055746">
      <w:pPr>
        <w:spacing w:line="360" w:lineRule="auto"/>
        <w:jc w:val="both"/>
        <w:rPr>
          <w:rFonts w:ascii="Arial" w:hAnsi="Arial" w:cs="Arial"/>
          <w:sz w:val="24"/>
          <w:szCs w:val="24"/>
          <w:lang w:val="en-GB"/>
        </w:rPr>
      </w:pPr>
    </w:p>
    <w:sectPr w:rsidR="00413A95" w:rsidRPr="006522FA">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D6435" w14:textId="77777777" w:rsidR="00F915BA" w:rsidRDefault="00F915BA" w:rsidP="001F4D46">
      <w:pPr>
        <w:spacing w:after="0" w:line="240" w:lineRule="auto"/>
      </w:pPr>
      <w:r>
        <w:separator/>
      </w:r>
    </w:p>
  </w:endnote>
  <w:endnote w:type="continuationSeparator" w:id="0">
    <w:p w14:paraId="4D7BDD0A" w14:textId="77777777" w:rsidR="00F915BA" w:rsidRDefault="00F915BA" w:rsidP="001F4D46">
      <w:pPr>
        <w:spacing w:after="0" w:line="240" w:lineRule="auto"/>
      </w:pPr>
      <w:r>
        <w:continuationSeparator/>
      </w:r>
    </w:p>
  </w:endnote>
  <w:endnote w:type="continuationNotice" w:id="1">
    <w:p w14:paraId="3BE38E68" w14:textId="77777777" w:rsidR="00F915BA" w:rsidRDefault="00F915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A70B6" w14:textId="77777777" w:rsidR="00F915BA" w:rsidRDefault="00F915BA" w:rsidP="001F4D46">
      <w:pPr>
        <w:spacing w:after="0" w:line="240" w:lineRule="auto"/>
      </w:pPr>
      <w:r>
        <w:separator/>
      </w:r>
    </w:p>
  </w:footnote>
  <w:footnote w:type="continuationSeparator" w:id="0">
    <w:p w14:paraId="28A1AA08" w14:textId="77777777" w:rsidR="00F915BA" w:rsidRDefault="00F915BA" w:rsidP="001F4D46">
      <w:pPr>
        <w:spacing w:after="0" w:line="240" w:lineRule="auto"/>
      </w:pPr>
      <w:r>
        <w:continuationSeparator/>
      </w:r>
    </w:p>
  </w:footnote>
  <w:footnote w:type="continuationNotice" w:id="1">
    <w:p w14:paraId="1BFAECE1" w14:textId="77777777" w:rsidR="00F915BA" w:rsidRDefault="00F915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46C78" w14:textId="50537506" w:rsidR="001F4D46" w:rsidRPr="00C14520" w:rsidRDefault="00C14520" w:rsidP="001F4D46">
    <w:pPr>
      <w:spacing w:after="0" w:line="240" w:lineRule="auto"/>
      <w:rPr>
        <w:rFonts w:ascii="Times New Roman" w:eastAsia="Times New Roman" w:hAnsi="Times New Roman" w:cs="Times New Roman"/>
        <w:color w:val="000000"/>
        <w:sz w:val="24"/>
        <w:szCs w:val="24"/>
        <w:lang w:val="en-US" w:eastAsia="de-DE"/>
      </w:rPr>
    </w:pPr>
    <w:r>
      <w:rPr>
        <w:rFonts w:ascii="Times New Roman" w:eastAsia="Times New Roman" w:hAnsi="Times New Roman" w:cs="Times New Roman"/>
        <w:color w:val="000000"/>
        <w:sz w:val="24"/>
        <w:szCs w:val="24"/>
        <w:lang w:val="en-US" w:eastAsia="de-DE"/>
      </w:rPr>
      <w:t>Machine Learning for Natural Language Processing</w:t>
    </w:r>
    <w:r w:rsidRPr="00C14520">
      <w:rPr>
        <w:rFonts w:ascii="Times New Roman" w:eastAsia="Times New Roman" w:hAnsi="Times New Roman" w:cs="Times New Roman"/>
        <w:color w:val="000000"/>
        <w:sz w:val="24"/>
        <w:szCs w:val="24"/>
        <w:lang w:val="en-US" w:eastAsia="de-DE"/>
      </w:rPr>
      <w:ptab w:relativeTo="margin" w:alignment="right" w:leader="none"/>
    </w:r>
    <w:r>
      <w:rPr>
        <w:rFonts w:ascii="Times New Roman" w:eastAsia="Times New Roman" w:hAnsi="Times New Roman" w:cs="Times New Roman"/>
        <w:color w:val="000000"/>
        <w:sz w:val="24"/>
        <w:szCs w:val="24"/>
        <w:lang w:val="en-US" w:eastAsia="de-DE"/>
      </w:rPr>
      <w:t>University of Zuri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729A"/>
    <w:multiLevelType w:val="hybridMultilevel"/>
    <w:tmpl w:val="C2388E7C"/>
    <w:lvl w:ilvl="0" w:tplc="200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AB1C5F"/>
    <w:multiLevelType w:val="hybridMultilevel"/>
    <w:tmpl w:val="E5B4C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C9308D"/>
    <w:multiLevelType w:val="hybridMultilevel"/>
    <w:tmpl w:val="930A924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C124CDE"/>
    <w:multiLevelType w:val="hybridMultilevel"/>
    <w:tmpl w:val="6A7C7820"/>
    <w:lvl w:ilvl="0" w:tplc="83F49FC0">
      <w:start w:val="1"/>
      <w:numFmt w:val="lowerRoman"/>
      <w:lvlText w:val="%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DAD5ACA"/>
    <w:multiLevelType w:val="hybridMultilevel"/>
    <w:tmpl w:val="4EC67CCA"/>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B442595"/>
    <w:multiLevelType w:val="hybridMultilevel"/>
    <w:tmpl w:val="05ACD4D6"/>
    <w:lvl w:ilvl="0" w:tplc="200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93415A"/>
    <w:multiLevelType w:val="hybridMultilevel"/>
    <w:tmpl w:val="49EA024E"/>
    <w:lvl w:ilvl="0" w:tplc="7DEEB3FC">
      <w:numFmt w:val="bullet"/>
      <w:lvlText w:val="-"/>
      <w:lvlJc w:val="left"/>
      <w:pPr>
        <w:ind w:left="1080" w:hanging="360"/>
      </w:pPr>
      <w:rPr>
        <w:rFonts w:ascii="Times New Roman" w:eastAsiaTheme="minorHAnsi" w:hAnsi="Times New Roman" w:cs="Times New Roman" w:hint="default"/>
      </w:rPr>
    </w:lvl>
    <w:lvl w:ilvl="1" w:tplc="04070003" w:tentative="1">
      <w:start w:val="1"/>
      <w:numFmt w:val="bullet"/>
      <w:lvlText w:val="o"/>
      <w:lvlJc w:val="left"/>
      <w:pPr>
        <w:ind w:left="1800" w:hanging="360"/>
      </w:pPr>
      <w:rPr>
        <w:rFonts w:ascii="Courier New" w:hAnsi="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7" w15:restartNumberingAfterBreak="0">
    <w:nsid w:val="248954F4"/>
    <w:multiLevelType w:val="multilevel"/>
    <w:tmpl w:val="DCC8A7D6"/>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250B5A36"/>
    <w:multiLevelType w:val="hybridMultilevel"/>
    <w:tmpl w:val="18C460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CC3AB0"/>
    <w:multiLevelType w:val="hybridMultilevel"/>
    <w:tmpl w:val="411EAB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7A4827"/>
    <w:multiLevelType w:val="hybridMultilevel"/>
    <w:tmpl w:val="F872EEE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EE23EC1"/>
    <w:multiLevelType w:val="hybridMultilevel"/>
    <w:tmpl w:val="1FD48334"/>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980CC9"/>
    <w:multiLevelType w:val="hybridMultilevel"/>
    <w:tmpl w:val="306E79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EB6B36"/>
    <w:multiLevelType w:val="hybridMultilevel"/>
    <w:tmpl w:val="E7E024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4671645"/>
    <w:multiLevelType w:val="hybridMultilevel"/>
    <w:tmpl w:val="668474C0"/>
    <w:lvl w:ilvl="0" w:tplc="7EE47674">
      <w:start w:val="1"/>
      <w:numFmt w:val="decimal"/>
      <w:lvlText w:val="%1."/>
      <w:lvlJc w:val="left"/>
      <w:pPr>
        <w:ind w:left="720" w:hanging="360"/>
      </w:pPr>
      <w:rPr>
        <w:lang w:val="en-G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56A5836"/>
    <w:multiLevelType w:val="multilevel"/>
    <w:tmpl w:val="445E1AB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4911FDC"/>
    <w:multiLevelType w:val="multilevel"/>
    <w:tmpl w:val="0407001F"/>
    <w:styleLink w:val="AktuelleList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714044A"/>
    <w:multiLevelType w:val="hybridMultilevel"/>
    <w:tmpl w:val="3658454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7BA6DCF"/>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6D408A"/>
    <w:multiLevelType w:val="hybridMultilevel"/>
    <w:tmpl w:val="514E9CE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A0B4F23"/>
    <w:multiLevelType w:val="hybridMultilevel"/>
    <w:tmpl w:val="4A44A56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4BE264D3"/>
    <w:multiLevelType w:val="hybridMultilevel"/>
    <w:tmpl w:val="EA4ADD60"/>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50FC139D"/>
    <w:multiLevelType w:val="hybridMultilevel"/>
    <w:tmpl w:val="DD2C5A4A"/>
    <w:lvl w:ilvl="0" w:tplc="30D4B6B6">
      <w:start w:val="1"/>
      <w:numFmt w:val="lowerLetter"/>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3" w15:restartNumberingAfterBreak="0">
    <w:nsid w:val="54E47970"/>
    <w:multiLevelType w:val="multilevel"/>
    <w:tmpl w:val="D50A64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8A33799"/>
    <w:multiLevelType w:val="multilevel"/>
    <w:tmpl w:val="D50A64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5DBA67A3"/>
    <w:multiLevelType w:val="multilevel"/>
    <w:tmpl w:val="DF8A484E"/>
    <w:lvl w:ilvl="0">
      <w:start w:val="1"/>
      <w:numFmt w:val="decimal"/>
      <w:lvlText w:val="%1."/>
      <w:lvlJc w:val="left"/>
      <w:pPr>
        <w:ind w:left="360" w:hanging="360"/>
      </w:pPr>
      <w:rPr>
        <w:rFonts w:hint="default"/>
        <w:color w:val="000000" w:themeColor="text1"/>
      </w:rPr>
    </w:lvl>
    <w:lvl w:ilvl="1">
      <w:start w:val="1"/>
      <w:numFmt w:val="decimal"/>
      <w:lvlText w:val="%1.%2."/>
      <w:lvlJc w:val="left"/>
      <w:pPr>
        <w:ind w:left="792" w:hanging="432"/>
      </w:pPr>
      <w:rPr>
        <w:rFonts w:hint="default"/>
        <w:color w:val="000000" w:themeColor="text1"/>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1E26E9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64A7D15"/>
    <w:multiLevelType w:val="hybridMultilevel"/>
    <w:tmpl w:val="1FD48334"/>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9390611"/>
    <w:multiLevelType w:val="multilevel"/>
    <w:tmpl w:val="D50A64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954023A"/>
    <w:multiLevelType w:val="hybridMultilevel"/>
    <w:tmpl w:val="59C07AA0"/>
    <w:lvl w:ilvl="0" w:tplc="8A5C5B10">
      <w:start w:val="1"/>
      <w:numFmt w:val="decimal"/>
      <w:pStyle w:val="berschrift1"/>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6ACA21FF"/>
    <w:multiLevelType w:val="multilevel"/>
    <w:tmpl w:val="DCC29912"/>
    <w:lvl w:ilvl="0">
      <w:start w:val="2"/>
      <w:numFmt w:val="ordinal"/>
      <w:isLgl/>
      <w:lvlText w:val="%1"/>
      <w:lvlJc w:val="left"/>
      <w:pPr>
        <w:ind w:left="360" w:hanging="360"/>
      </w:pPr>
      <w:rPr>
        <w:rFonts w:ascii="Times New Roman" w:hAnsi="Times New Roman" w:hint="default"/>
        <w:sz w:val="28"/>
      </w:rPr>
    </w:lvl>
    <w:lvl w:ilvl="1">
      <w:start w:val="1"/>
      <w:numFmt w:val="ordinal"/>
      <w:isLg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37C361D"/>
    <w:multiLevelType w:val="multilevel"/>
    <w:tmpl w:val="0407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32" w15:restartNumberingAfterBreak="0">
    <w:nsid w:val="7EDA557F"/>
    <w:multiLevelType w:val="hybridMultilevel"/>
    <w:tmpl w:val="53042B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FDB3612"/>
    <w:multiLevelType w:val="hybridMultilevel"/>
    <w:tmpl w:val="C386813A"/>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57123889">
    <w:abstractNumId w:val="19"/>
  </w:num>
  <w:num w:numId="2" w16cid:durableId="295792715">
    <w:abstractNumId w:val="30"/>
  </w:num>
  <w:num w:numId="3" w16cid:durableId="1986003376">
    <w:abstractNumId w:val="31"/>
  </w:num>
  <w:num w:numId="4" w16cid:durableId="189345391">
    <w:abstractNumId w:val="26"/>
  </w:num>
  <w:num w:numId="5" w16cid:durableId="1474908329">
    <w:abstractNumId w:val="18"/>
  </w:num>
  <w:num w:numId="6" w16cid:durableId="1851722029">
    <w:abstractNumId w:val="15"/>
  </w:num>
  <w:num w:numId="7" w16cid:durableId="563686323">
    <w:abstractNumId w:val="16"/>
  </w:num>
  <w:num w:numId="8" w16cid:durableId="1656446615">
    <w:abstractNumId w:val="23"/>
  </w:num>
  <w:num w:numId="9" w16cid:durableId="2091467885">
    <w:abstractNumId w:val="24"/>
  </w:num>
  <w:num w:numId="10" w16cid:durableId="159077393">
    <w:abstractNumId w:val="28"/>
  </w:num>
  <w:num w:numId="11" w16cid:durableId="920992452">
    <w:abstractNumId w:val="25"/>
  </w:num>
  <w:num w:numId="12" w16cid:durableId="1298485993">
    <w:abstractNumId w:val="3"/>
  </w:num>
  <w:num w:numId="13" w16cid:durableId="1131706898">
    <w:abstractNumId w:val="13"/>
  </w:num>
  <w:num w:numId="14" w16cid:durableId="1651985922">
    <w:abstractNumId w:val="8"/>
  </w:num>
  <w:num w:numId="15" w16cid:durableId="313026097">
    <w:abstractNumId w:val="1"/>
  </w:num>
  <w:num w:numId="16" w16cid:durableId="1036734472">
    <w:abstractNumId w:val="12"/>
  </w:num>
  <w:num w:numId="17" w16cid:durableId="1228688471">
    <w:abstractNumId w:val="29"/>
  </w:num>
  <w:num w:numId="18" w16cid:durableId="58020093">
    <w:abstractNumId w:val="27"/>
  </w:num>
  <w:num w:numId="19" w16cid:durableId="1725594986">
    <w:abstractNumId w:val="6"/>
  </w:num>
  <w:num w:numId="20" w16cid:durableId="718284113">
    <w:abstractNumId w:val="29"/>
  </w:num>
  <w:num w:numId="21" w16cid:durableId="1774089510">
    <w:abstractNumId w:val="29"/>
  </w:num>
  <w:num w:numId="22" w16cid:durableId="1402866928">
    <w:abstractNumId w:val="29"/>
  </w:num>
  <w:num w:numId="23" w16cid:durableId="356855908">
    <w:abstractNumId w:val="17"/>
  </w:num>
  <w:num w:numId="24" w16cid:durableId="1096172772">
    <w:abstractNumId w:val="11"/>
  </w:num>
  <w:num w:numId="25" w16cid:durableId="561251607">
    <w:abstractNumId w:val="0"/>
  </w:num>
  <w:num w:numId="26" w16cid:durableId="1766025831">
    <w:abstractNumId w:val="5"/>
  </w:num>
  <w:num w:numId="27" w16cid:durableId="1723552437">
    <w:abstractNumId w:val="22"/>
  </w:num>
  <w:num w:numId="28" w16cid:durableId="1825273619">
    <w:abstractNumId w:val="4"/>
  </w:num>
  <w:num w:numId="29" w16cid:durableId="420414550">
    <w:abstractNumId w:val="33"/>
  </w:num>
  <w:num w:numId="30" w16cid:durableId="359354656">
    <w:abstractNumId w:val="29"/>
  </w:num>
  <w:num w:numId="31" w16cid:durableId="216009819">
    <w:abstractNumId w:val="9"/>
  </w:num>
  <w:num w:numId="32" w16cid:durableId="373895280">
    <w:abstractNumId w:val="14"/>
  </w:num>
  <w:num w:numId="33" w16cid:durableId="195697191">
    <w:abstractNumId w:val="2"/>
  </w:num>
  <w:num w:numId="34" w16cid:durableId="755320784">
    <w:abstractNumId w:val="10"/>
  </w:num>
  <w:num w:numId="35" w16cid:durableId="1827361586">
    <w:abstractNumId w:val="29"/>
  </w:num>
  <w:num w:numId="36" w16cid:durableId="929312716">
    <w:abstractNumId w:val="29"/>
  </w:num>
  <w:num w:numId="37" w16cid:durableId="1900938976">
    <w:abstractNumId w:val="32"/>
  </w:num>
  <w:num w:numId="38" w16cid:durableId="511143624">
    <w:abstractNumId w:val="7"/>
  </w:num>
  <w:num w:numId="39" w16cid:durableId="1364746410">
    <w:abstractNumId w:val="29"/>
  </w:num>
  <w:num w:numId="40" w16cid:durableId="637078498">
    <w:abstractNumId w:val="29"/>
  </w:num>
  <w:num w:numId="41" w16cid:durableId="1932542079">
    <w:abstractNumId w:val="29"/>
  </w:num>
  <w:num w:numId="42" w16cid:durableId="1001930073">
    <w:abstractNumId w:val="20"/>
  </w:num>
  <w:num w:numId="43" w16cid:durableId="59312917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G2MDAxNjY1N7RU0lEKTi0uzszPAykwqwUAfub/4CwAAAA="/>
  </w:docVars>
  <w:rsids>
    <w:rsidRoot w:val="00CB4331"/>
    <w:rsid w:val="00001A4C"/>
    <w:rsid w:val="000023AA"/>
    <w:rsid w:val="000024DD"/>
    <w:rsid w:val="0000287F"/>
    <w:rsid w:val="000043CF"/>
    <w:rsid w:val="00004B6E"/>
    <w:rsid w:val="00004E33"/>
    <w:rsid w:val="000052C0"/>
    <w:rsid w:val="000069EA"/>
    <w:rsid w:val="00006D6D"/>
    <w:rsid w:val="000076C6"/>
    <w:rsid w:val="0001039C"/>
    <w:rsid w:val="00010460"/>
    <w:rsid w:val="0001223D"/>
    <w:rsid w:val="00012A0E"/>
    <w:rsid w:val="00015CBD"/>
    <w:rsid w:val="000174F0"/>
    <w:rsid w:val="00017F51"/>
    <w:rsid w:val="000215DF"/>
    <w:rsid w:val="0002267D"/>
    <w:rsid w:val="00022740"/>
    <w:rsid w:val="000231AE"/>
    <w:rsid w:val="00024AD0"/>
    <w:rsid w:val="00025748"/>
    <w:rsid w:val="000270C1"/>
    <w:rsid w:val="00027A8C"/>
    <w:rsid w:val="000302F8"/>
    <w:rsid w:val="00030DB7"/>
    <w:rsid w:val="00031013"/>
    <w:rsid w:val="00031610"/>
    <w:rsid w:val="00031F7A"/>
    <w:rsid w:val="00035069"/>
    <w:rsid w:val="0003569A"/>
    <w:rsid w:val="000359A2"/>
    <w:rsid w:val="00035CE7"/>
    <w:rsid w:val="00035D28"/>
    <w:rsid w:val="0003636B"/>
    <w:rsid w:val="00036C72"/>
    <w:rsid w:val="00036E82"/>
    <w:rsid w:val="00037C4B"/>
    <w:rsid w:val="000404F4"/>
    <w:rsid w:val="00040A6F"/>
    <w:rsid w:val="0004101B"/>
    <w:rsid w:val="00041AB7"/>
    <w:rsid w:val="0004274E"/>
    <w:rsid w:val="00042A28"/>
    <w:rsid w:val="00042CF9"/>
    <w:rsid w:val="000450BD"/>
    <w:rsid w:val="000463FE"/>
    <w:rsid w:val="000476C6"/>
    <w:rsid w:val="0005051C"/>
    <w:rsid w:val="00050FA4"/>
    <w:rsid w:val="0005125F"/>
    <w:rsid w:val="000516A5"/>
    <w:rsid w:val="00051FF8"/>
    <w:rsid w:val="000521E0"/>
    <w:rsid w:val="0005336B"/>
    <w:rsid w:val="00054A16"/>
    <w:rsid w:val="00054CA1"/>
    <w:rsid w:val="00055746"/>
    <w:rsid w:val="000557CB"/>
    <w:rsid w:val="00055FB2"/>
    <w:rsid w:val="000566E8"/>
    <w:rsid w:val="00057723"/>
    <w:rsid w:val="00060985"/>
    <w:rsid w:val="00061C33"/>
    <w:rsid w:val="00061D4D"/>
    <w:rsid w:val="00062256"/>
    <w:rsid w:val="00065267"/>
    <w:rsid w:val="0006674E"/>
    <w:rsid w:val="0007000F"/>
    <w:rsid w:val="00072904"/>
    <w:rsid w:val="000738CA"/>
    <w:rsid w:val="00074265"/>
    <w:rsid w:val="0007520A"/>
    <w:rsid w:val="00075292"/>
    <w:rsid w:val="00075C16"/>
    <w:rsid w:val="00076592"/>
    <w:rsid w:val="000774BB"/>
    <w:rsid w:val="00080E42"/>
    <w:rsid w:val="0008103D"/>
    <w:rsid w:val="000821A7"/>
    <w:rsid w:val="000838A8"/>
    <w:rsid w:val="00083B22"/>
    <w:rsid w:val="00083FDE"/>
    <w:rsid w:val="00084C09"/>
    <w:rsid w:val="00085DF3"/>
    <w:rsid w:val="0008605A"/>
    <w:rsid w:val="0008768F"/>
    <w:rsid w:val="00090300"/>
    <w:rsid w:val="000920F6"/>
    <w:rsid w:val="00092548"/>
    <w:rsid w:val="00092865"/>
    <w:rsid w:val="000928BC"/>
    <w:rsid w:val="000936CE"/>
    <w:rsid w:val="00093A0B"/>
    <w:rsid w:val="0009458B"/>
    <w:rsid w:val="0009481C"/>
    <w:rsid w:val="00094EF2"/>
    <w:rsid w:val="00095B28"/>
    <w:rsid w:val="00095C49"/>
    <w:rsid w:val="000976F8"/>
    <w:rsid w:val="000A0071"/>
    <w:rsid w:val="000A076C"/>
    <w:rsid w:val="000A301B"/>
    <w:rsid w:val="000A5F8C"/>
    <w:rsid w:val="000A6CC9"/>
    <w:rsid w:val="000B144A"/>
    <w:rsid w:val="000B36E8"/>
    <w:rsid w:val="000B3E4A"/>
    <w:rsid w:val="000B5A8A"/>
    <w:rsid w:val="000B5ED5"/>
    <w:rsid w:val="000B6542"/>
    <w:rsid w:val="000B6A5A"/>
    <w:rsid w:val="000B6F25"/>
    <w:rsid w:val="000B746C"/>
    <w:rsid w:val="000C0D92"/>
    <w:rsid w:val="000C212E"/>
    <w:rsid w:val="000C2831"/>
    <w:rsid w:val="000C28ED"/>
    <w:rsid w:val="000C2C52"/>
    <w:rsid w:val="000C2C80"/>
    <w:rsid w:val="000C3CD8"/>
    <w:rsid w:val="000C48EE"/>
    <w:rsid w:val="000C4F95"/>
    <w:rsid w:val="000C6228"/>
    <w:rsid w:val="000C6700"/>
    <w:rsid w:val="000C7C4F"/>
    <w:rsid w:val="000C7FB8"/>
    <w:rsid w:val="000C7FEF"/>
    <w:rsid w:val="000D0541"/>
    <w:rsid w:val="000D0581"/>
    <w:rsid w:val="000D0BF6"/>
    <w:rsid w:val="000D1110"/>
    <w:rsid w:val="000D1A2F"/>
    <w:rsid w:val="000D1C8F"/>
    <w:rsid w:val="000D1F69"/>
    <w:rsid w:val="000D3018"/>
    <w:rsid w:val="000D447D"/>
    <w:rsid w:val="000D53A7"/>
    <w:rsid w:val="000D623A"/>
    <w:rsid w:val="000D79E3"/>
    <w:rsid w:val="000E3971"/>
    <w:rsid w:val="000E4814"/>
    <w:rsid w:val="000E4AA4"/>
    <w:rsid w:val="000E60BE"/>
    <w:rsid w:val="000E7267"/>
    <w:rsid w:val="000E79F1"/>
    <w:rsid w:val="000F0239"/>
    <w:rsid w:val="000F05A2"/>
    <w:rsid w:val="000F1057"/>
    <w:rsid w:val="000F195A"/>
    <w:rsid w:val="000F1E8B"/>
    <w:rsid w:val="000F1F54"/>
    <w:rsid w:val="000F2718"/>
    <w:rsid w:val="000F278F"/>
    <w:rsid w:val="000F44DF"/>
    <w:rsid w:val="000F4ABE"/>
    <w:rsid w:val="000F6FAB"/>
    <w:rsid w:val="001004E8"/>
    <w:rsid w:val="001009A6"/>
    <w:rsid w:val="00101A1B"/>
    <w:rsid w:val="0010206E"/>
    <w:rsid w:val="001024BE"/>
    <w:rsid w:val="00103B66"/>
    <w:rsid w:val="00106160"/>
    <w:rsid w:val="00110331"/>
    <w:rsid w:val="001104AB"/>
    <w:rsid w:val="001106DC"/>
    <w:rsid w:val="001138DF"/>
    <w:rsid w:val="001140A9"/>
    <w:rsid w:val="001144DC"/>
    <w:rsid w:val="00114EFE"/>
    <w:rsid w:val="00116DD9"/>
    <w:rsid w:val="00116FC0"/>
    <w:rsid w:val="00117C2C"/>
    <w:rsid w:val="0012015F"/>
    <w:rsid w:val="0012059A"/>
    <w:rsid w:val="00123899"/>
    <w:rsid w:val="0012551F"/>
    <w:rsid w:val="00125ECD"/>
    <w:rsid w:val="001308D5"/>
    <w:rsid w:val="0013213B"/>
    <w:rsid w:val="001333C4"/>
    <w:rsid w:val="0013464B"/>
    <w:rsid w:val="00134E47"/>
    <w:rsid w:val="001356E5"/>
    <w:rsid w:val="0013686F"/>
    <w:rsid w:val="00140D73"/>
    <w:rsid w:val="00141510"/>
    <w:rsid w:val="0014264A"/>
    <w:rsid w:val="001431F4"/>
    <w:rsid w:val="0014339D"/>
    <w:rsid w:val="00144A12"/>
    <w:rsid w:val="0014505F"/>
    <w:rsid w:val="00145DDF"/>
    <w:rsid w:val="00150FEB"/>
    <w:rsid w:val="00151D68"/>
    <w:rsid w:val="00152F91"/>
    <w:rsid w:val="0015303B"/>
    <w:rsid w:val="00154160"/>
    <w:rsid w:val="00154915"/>
    <w:rsid w:val="00154F41"/>
    <w:rsid w:val="001555A0"/>
    <w:rsid w:val="001569EE"/>
    <w:rsid w:val="00157090"/>
    <w:rsid w:val="00157C67"/>
    <w:rsid w:val="00160A25"/>
    <w:rsid w:val="00160D7D"/>
    <w:rsid w:val="00162710"/>
    <w:rsid w:val="001632C9"/>
    <w:rsid w:val="001641CB"/>
    <w:rsid w:val="00164254"/>
    <w:rsid w:val="00164A25"/>
    <w:rsid w:val="001656AF"/>
    <w:rsid w:val="001675E7"/>
    <w:rsid w:val="00167E61"/>
    <w:rsid w:val="00171C89"/>
    <w:rsid w:val="0017245C"/>
    <w:rsid w:val="001725AB"/>
    <w:rsid w:val="001736D7"/>
    <w:rsid w:val="00174A79"/>
    <w:rsid w:val="00175D39"/>
    <w:rsid w:val="00176DE4"/>
    <w:rsid w:val="00177BE8"/>
    <w:rsid w:val="00177D08"/>
    <w:rsid w:val="00177EDB"/>
    <w:rsid w:val="00181EC1"/>
    <w:rsid w:val="001822A8"/>
    <w:rsid w:val="001829BF"/>
    <w:rsid w:val="00182A64"/>
    <w:rsid w:val="0018312C"/>
    <w:rsid w:val="001834C9"/>
    <w:rsid w:val="00184287"/>
    <w:rsid w:val="00185BBE"/>
    <w:rsid w:val="00187891"/>
    <w:rsid w:val="00190F47"/>
    <w:rsid w:val="0019120C"/>
    <w:rsid w:val="00191702"/>
    <w:rsid w:val="001917BF"/>
    <w:rsid w:val="0019191D"/>
    <w:rsid w:val="001920C0"/>
    <w:rsid w:val="0019457C"/>
    <w:rsid w:val="001946A4"/>
    <w:rsid w:val="001957EE"/>
    <w:rsid w:val="001978FE"/>
    <w:rsid w:val="001A0906"/>
    <w:rsid w:val="001A0FF7"/>
    <w:rsid w:val="001A1EC0"/>
    <w:rsid w:val="001A2048"/>
    <w:rsid w:val="001A2E55"/>
    <w:rsid w:val="001A40FC"/>
    <w:rsid w:val="001A5C05"/>
    <w:rsid w:val="001A5CB7"/>
    <w:rsid w:val="001A6084"/>
    <w:rsid w:val="001A6506"/>
    <w:rsid w:val="001A6675"/>
    <w:rsid w:val="001A7603"/>
    <w:rsid w:val="001B2B57"/>
    <w:rsid w:val="001B38C3"/>
    <w:rsid w:val="001B3FE6"/>
    <w:rsid w:val="001B4718"/>
    <w:rsid w:val="001B52B6"/>
    <w:rsid w:val="001B58E0"/>
    <w:rsid w:val="001B600F"/>
    <w:rsid w:val="001B6631"/>
    <w:rsid w:val="001B6F97"/>
    <w:rsid w:val="001C1399"/>
    <w:rsid w:val="001C1C0C"/>
    <w:rsid w:val="001C1FED"/>
    <w:rsid w:val="001C28E0"/>
    <w:rsid w:val="001C2B63"/>
    <w:rsid w:val="001C3CF5"/>
    <w:rsid w:val="001C462B"/>
    <w:rsid w:val="001C48C0"/>
    <w:rsid w:val="001C53EA"/>
    <w:rsid w:val="001C57C2"/>
    <w:rsid w:val="001C5B38"/>
    <w:rsid w:val="001C6187"/>
    <w:rsid w:val="001C63C2"/>
    <w:rsid w:val="001C6A63"/>
    <w:rsid w:val="001C7224"/>
    <w:rsid w:val="001C7315"/>
    <w:rsid w:val="001C780F"/>
    <w:rsid w:val="001C7C23"/>
    <w:rsid w:val="001D0F99"/>
    <w:rsid w:val="001D1322"/>
    <w:rsid w:val="001D1E20"/>
    <w:rsid w:val="001D2274"/>
    <w:rsid w:val="001D2BFE"/>
    <w:rsid w:val="001D2D99"/>
    <w:rsid w:val="001D379B"/>
    <w:rsid w:val="001D39F2"/>
    <w:rsid w:val="001D3C3B"/>
    <w:rsid w:val="001D4906"/>
    <w:rsid w:val="001D6429"/>
    <w:rsid w:val="001D7EF1"/>
    <w:rsid w:val="001E018A"/>
    <w:rsid w:val="001E01B3"/>
    <w:rsid w:val="001E2666"/>
    <w:rsid w:val="001E315E"/>
    <w:rsid w:val="001E331A"/>
    <w:rsid w:val="001E348B"/>
    <w:rsid w:val="001E42C2"/>
    <w:rsid w:val="001E5FB8"/>
    <w:rsid w:val="001E6008"/>
    <w:rsid w:val="001E7B64"/>
    <w:rsid w:val="001F0363"/>
    <w:rsid w:val="001F071B"/>
    <w:rsid w:val="001F2319"/>
    <w:rsid w:val="001F2667"/>
    <w:rsid w:val="001F2F36"/>
    <w:rsid w:val="001F36B6"/>
    <w:rsid w:val="001F40A8"/>
    <w:rsid w:val="001F4339"/>
    <w:rsid w:val="001F46F4"/>
    <w:rsid w:val="001F4D46"/>
    <w:rsid w:val="001F51D6"/>
    <w:rsid w:val="001F6B4A"/>
    <w:rsid w:val="001F6EEB"/>
    <w:rsid w:val="00200326"/>
    <w:rsid w:val="00200C55"/>
    <w:rsid w:val="00201DCA"/>
    <w:rsid w:val="00203BD6"/>
    <w:rsid w:val="00203FA0"/>
    <w:rsid w:val="00205EB7"/>
    <w:rsid w:val="00205FCE"/>
    <w:rsid w:val="0021220F"/>
    <w:rsid w:val="002138AE"/>
    <w:rsid w:val="00214039"/>
    <w:rsid w:val="0021501C"/>
    <w:rsid w:val="00215926"/>
    <w:rsid w:val="00216FFE"/>
    <w:rsid w:val="002175A8"/>
    <w:rsid w:val="00217B5D"/>
    <w:rsid w:val="0022146F"/>
    <w:rsid w:val="0022179C"/>
    <w:rsid w:val="00221EBA"/>
    <w:rsid w:val="00223F2D"/>
    <w:rsid w:val="00226C59"/>
    <w:rsid w:val="00226FF3"/>
    <w:rsid w:val="002300E2"/>
    <w:rsid w:val="00231B41"/>
    <w:rsid w:val="002320D3"/>
    <w:rsid w:val="00232473"/>
    <w:rsid w:val="00232498"/>
    <w:rsid w:val="002328C5"/>
    <w:rsid w:val="00233B9B"/>
    <w:rsid w:val="00233DFD"/>
    <w:rsid w:val="0023435A"/>
    <w:rsid w:val="00234373"/>
    <w:rsid w:val="00234457"/>
    <w:rsid w:val="002351D9"/>
    <w:rsid w:val="00236B09"/>
    <w:rsid w:val="00237A87"/>
    <w:rsid w:val="00237F35"/>
    <w:rsid w:val="00240A6C"/>
    <w:rsid w:val="0024130A"/>
    <w:rsid w:val="00243278"/>
    <w:rsid w:val="002436B2"/>
    <w:rsid w:val="00243DA4"/>
    <w:rsid w:val="002454F4"/>
    <w:rsid w:val="0024719A"/>
    <w:rsid w:val="00247CFA"/>
    <w:rsid w:val="00247D9C"/>
    <w:rsid w:val="00250673"/>
    <w:rsid w:val="002507DE"/>
    <w:rsid w:val="002522DD"/>
    <w:rsid w:val="0025280F"/>
    <w:rsid w:val="00252DB5"/>
    <w:rsid w:val="00253395"/>
    <w:rsid w:val="0025497B"/>
    <w:rsid w:val="00254F0E"/>
    <w:rsid w:val="00254F15"/>
    <w:rsid w:val="00255F70"/>
    <w:rsid w:val="002579F8"/>
    <w:rsid w:val="00257BAA"/>
    <w:rsid w:val="00261064"/>
    <w:rsid w:val="00261E8D"/>
    <w:rsid w:val="00262568"/>
    <w:rsid w:val="00263D1A"/>
    <w:rsid w:val="00264947"/>
    <w:rsid w:val="00265B90"/>
    <w:rsid w:val="002664A8"/>
    <w:rsid w:val="00267FCD"/>
    <w:rsid w:val="0027204B"/>
    <w:rsid w:val="0027320F"/>
    <w:rsid w:val="00274576"/>
    <w:rsid w:val="00275322"/>
    <w:rsid w:val="0027537B"/>
    <w:rsid w:val="002760CB"/>
    <w:rsid w:val="00276DF6"/>
    <w:rsid w:val="00277A8A"/>
    <w:rsid w:val="00280631"/>
    <w:rsid w:val="00280697"/>
    <w:rsid w:val="002819A2"/>
    <w:rsid w:val="002820D6"/>
    <w:rsid w:val="00282B3A"/>
    <w:rsid w:val="00282E42"/>
    <w:rsid w:val="002835E0"/>
    <w:rsid w:val="00283818"/>
    <w:rsid w:val="00284A1B"/>
    <w:rsid w:val="002863B5"/>
    <w:rsid w:val="00286BA9"/>
    <w:rsid w:val="0029103F"/>
    <w:rsid w:val="00291200"/>
    <w:rsid w:val="00292720"/>
    <w:rsid w:val="002927DB"/>
    <w:rsid w:val="00295C13"/>
    <w:rsid w:val="00297E56"/>
    <w:rsid w:val="002A0413"/>
    <w:rsid w:val="002A073D"/>
    <w:rsid w:val="002A2189"/>
    <w:rsid w:val="002A2A5D"/>
    <w:rsid w:val="002A4272"/>
    <w:rsid w:val="002A5ABC"/>
    <w:rsid w:val="002A5FCA"/>
    <w:rsid w:val="002A74D5"/>
    <w:rsid w:val="002B1C53"/>
    <w:rsid w:val="002B2B49"/>
    <w:rsid w:val="002B2FE4"/>
    <w:rsid w:val="002B3C0D"/>
    <w:rsid w:val="002B3FF9"/>
    <w:rsid w:val="002B692D"/>
    <w:rsid w:val="002B7F94"/>
    <w:rsid w:val="002C003B"/>
    <w:rsid w:val="002C0123"/>
    <w:rsid w:val="002C1D56"/>
    <w:rsid w:val="002C2702"/>
    <w:rsid w:val="002C35B0"/>
    <w:rsid w:val="002C3CF4"/>
    <w:rsid w:val="002C4041"/>
    <w:rsid w:val="002C6BEB"/>
    <w:rsid w:val="002C6C44"/>
    <w:rsid w:val="002C7F77"/>
    <w:rsid w:val="002D11D6"/>
    <w:rsid w:val="002D130C"/>
    <w:rsid w:val="002D30AA"/>
    <w:rsid w:val="002D3129"/>
    <w:rsid w:val="002D38E3"/>
    <w:rsid w:val="002D3916"/>
    <w:rsid w:val="002D3CB6"/>
    <w:rsid w:val="002D42F9"/>
    <w:rsid w:val="002D44D9"/>
    <w:rsid w:val="002D4D8F"/>
    <w:rsid w:val="002D525D"/>
    <w:rsid w:val="002D5425"/>
    <w:rsid w:val="002D565E"/>
    <w:rsid w:val="002D6F30"/>
    <w:rsid w:val="002E19E5"/>
    <w:rsid w:val="002E23BD"/>
    <w:rsid w:val="002E5408"/>
    <w:rsid w:val="002E6401"/>
    <w:rsid w:val="002E6E98"/>
    <w:rsid w:val="002F03D2"/>
    <w:rsid w:val="002F0756"/>
    <w:rsid w:val="002F1106"/>
    <w:rsid w:val="002F168B"/>
    <w:rsid w:val="002F21F6"/>
    <w:rsid w:val="002F3386"/>
    <w:rsid w:val="002F38EB"/>
    <w:rsid w:val="002F4776"/>
    <w:rsid w:val="002F4E4F"/>
    <w:rsid w:val="002F7A4B"/>
    <w:rsid w:val="00301B03"/>
    <w:rsid w:val="00302244"/>
    <w:rsid w:val="003024DB"/>
    <w:rsid w:val="0030360D"/>
    <w:rsid w:val="003038CD"/>
    <w:rsid w:val="0030586F"/>
    <w:rsid w:val="00305A34"/>
    <w:rsid w:val="00306A38"/>
    <w:rsid w:val="0031087A"/>
    <w:rsid w:val="0031289A"/>
    <w:rsid w:val="0031298B"/>
    <w:rsid w:val="00312C95"/>
    <w:rsid w:val="003139D5"/>
    <w:rsid w:val="00313C7F"/>
    <w:rsid w:val="0031635D"/>
    <w:rsid w:val="00316469"/>
    <w:rsid w:val="003205B6"/>
    <w:rsid w:val="00321219"/>
    <w:rsid w:val="003224C0"/>
    <w:rsid w:val="00323396"/>
    <w:rsid w:val="00323C9D"/>
    <w:rsid w:val="003243ED"/>
    <w:rsid w:val="00324F26"/>
    <w:rsid w:val="0032567C"/>
    <w:rsid w:val="00325B13"/>
    <w:rsid w:val="00325E49"/>
    <w:rsid w:val="0032621B"/>
    <w:rsid w:val="00326395"/>
    <w:rsid w:val="003273CB"/>
    <w:rsid w:val="003275FE"/>
    <w:rsid w:val="00332E51"/>
    <w:rsid w:val="00333A35"/>
    <w:rsid w:val="00334914"/>
    <w:rsid w:val="00334D21"/>
    <w:rsid w:val="00334DCE"/>
    <w:rsid w:val="0033500A"/>
    <w:rsid w:val="003351BA"/>
    <w:rsid w:val="00335621"/>
    <w:rsid w:val="00335FCC"/>
    <w:rsid w:val="003361E4"/>
    <w:rsid w:val="00336A13"/>
    <w:rsid w:val="00342815"/>
    <w:rsid w:val="00343919"/>
    <w:rsid w:val="00344333"/>
    <w:rsid w:val="00346FBF"/>
    <w:rsid w:val="003471F8"/>
    <w:rsid w:val="00350702"/>
    <w:rsid w:val="003531BD"/>
    <w:rsid w:val="00353416"/>
    <w:rsid w:val="003539A7"/>
    <w:rsid w:val="003544D8"/>
    <w:rsid w:val="00354AE5"/>
    <w:rsid w:val="00354FC2"/>
    <w:rsid w:val="00360A02"/>
    <w:rsid w:val="00360F92"/>
    <w:rsid w:val="00361426"/>
    <w:rsid w:val="00362357"/>
    <w:rsid w:val="00362EDF"/>
    <w:rsid w:val="00363F3C"/>
    <w:rsid w:val="0036410C"/>
    <w:rsid w:val="00366DE6"/>
    <w:rsid w:val="00367C3E"/>
    <w:rsid w:val="003708A3"/>
    <w:rsid w:val="003711EC"/>
    <w:rsid w:val="003719AA"/>
    <w:rsid w:val="003720CA"/>
    <w:rsid w:val="00373061"/>
    <w:rsid w:val="003740B2"/>
    <w:rsid w:val="0037416C"/>
    <w:rsid w:val="00374F07"/>
    <w:rsid w:val="003773D2"/>
    <w:rsid w:val="003805EF"/>
    <w:rsid w:val="00380901"/>
    <w:rsid w:val="0038243B"/>
    <w:rsid w:val="0038313C"/>
    <w:rsid w:val="003833A7"/>
    <w:rsid w:val="0038457A"/>
    <w:rsid w:val="0038575D"/>
    <w:rsid w:val="00387616"/>
    <w:rsid w:val="00387D56"/>
    <w:rsid w:val="003902F3"/>
    <w:rsid w:val="00390A24"/>
    <w:rsid w:val="00390EB8"/>
    <w:rsid w:val="0039119A"/>
    <w:rsid w:val="003912C2"/>
    <w:rsid w:val="00391DCF"/>
    <w:rsid w:val="0039239B"/>
    <w:rsid w:val="00392C5A"/>
    <w:rsid w:val="00392C7E"/>
    <w:rsid w:val="003931E0"/>
    <w:rsid w:val="00395C2D"/>
    <w:rsid w:val="00396306"/>
    <w:rsid w:val="0039750C"/>
    <w:rsid w:val="003976AF"/>
    <w:rsid w:val="003A074C"/>
    <w:rsid w:val="003A1C27"/>
    <w:rsid w:val="003A1CC0"/>
    <w:rsid w:val="003A1EA5"/>
    <w:rsid w:val="003A210E"/>
    <w:rsid w:val="003A5557"/>
    <w:rsid w:val="003A6E2B"/>
    <w:rsid w:val="003A7826"/>
    <w:rsid w:val="003A79F0"/>
    <w:rsid w:val="003A7C2F"/>
    <w:rsid w:val="003B14C4"/>
    <w:rsid w:val="003B1C8D"/>
    <w:rsid w:val="003B1E99"/>
    <w:rsid w:val="003B26A2"/>
    <w:rsid w:val="003B28F7"/>
    <w:rsid w:val="003B4B79"/>
    <w:rsid w:val="003B4FA8"/>
    <w:rsid w:val="003B6BAE"/>
    <w:rsid w:val="003C00C7"/>
    <w:rsid w:val="003C09A0"/>
    <w:rsid w:val="003C1228"/>
    <w:rsid w:val="003C187D"/>
    <w:rsid w:val="003C3184"/>
    <w:rsid w:val="003C6518"/>
    <w:rsid w:val="003C655B"/>
    <w:rsid w:val="003C67E3"/>
    <w:rsid w:val="003D090F"/>
    <w:rsid w:val="003D129B"/>
    <w:rsid w:val="003D1313"/>
    <w:rsid w:val="003D155B"/>
    <w:rsid w:val="003D45D4"/>
    <w:rsid w:val="003D4601"/>
    <w:rsid w:val="003D4D61"/>
    <w:rsid w:val="003E0245"/>
    <w:rsid w:val="003E1695"/>
    <w:rsid w:val="003E352D"/>
    <w:rsid w:val="003E4CE4"/>
    <w:rsid w:val="003E5F24"/>
    <w:rsid w:val="003F2196"/>
    <w:rsid w:val="003F3797"/>
    <w:rsid w:val="003F43B1"/>
    <w:rsid w:val="003F4957"/>
    <w:rsid w:val="003F4B21"/>
    <w:rsid w:val="003F4C42"/>
    <w:rsid w:val="003F5A1E"/>
    <w:rsid w:val="003F5A51"/>
    <w:rsid w:val="003F718C"/>
    <w:rsid w:val="003F7663"/>
    <w:rsid w:val="003F7A3F"/>
    <w:rsid w:val="003F7B31"/>
    <w:rsid w:val="003F7FB4"/>
    <w:rsid w:val="004011BE"/>
    <w:rsid w:val="00401DC0"/>
    <w:rsid w:val="004022CC"/>
    <w:rsid w:val="004028A0"/>
    <w:rsid w:val="00402ACC"/>
    <w:rsid w:val="00403C4D"/>
    <w:rsid w:val="00404177"/>
    <w:rsid w:val="004048C5"/>
    <w:rsid w:val="00404A13"/>
    <w:rsid w:val="00404AC3"/>
    <w:rsid w:val="00404ACB"/>
    <w:rsid w:val="00404B2A"/>
    <w:rsid w:val="004060DB"/>
    <w:rsid w:val="004070DD"/>
    <w:rsid w:val="004073B5"/>
    <w:rsid w:val="00407F6B"/>
    <w:rsid w:val="004105DA"/>
    <w:rsid w:val="004123FA"/>
    <w:rsid w:val="00412439"/>
    <w:rsid w:val="00412CEE"/>
    <w:rsid w:val="004134A1"/>
    <w:rsid w:val="00413A95"/>
    <w:rsid w:val="00413DAC"/>
    <w:rsid w:val="00413F18"/>
    <w:rsid w:val="00414909"/>
    <w:rsid w:val="00414B0F"/>
    <w:rsid w:val="004154B2"/>
    <w:rsid w:val="004167FA"/>
    <w:rsid w:val="00417A6C"/>
    <w:rsid w:val="00420821"/>
    <w:rsid w:val="0042251E"/>
    <w:rsid w:val="00422FE1"/>
    <w:rsid w:val="00422FF3"/>
    <w:rsid w:val="004241BC"/>
    <w:rsid w:val="00425862"/>
    <w:rsid w:val="0042757D"/>
    <w:rsid w:val="004275E3"/>
    <w:rsid w:val="00427F4B"/>
    <w:rsid w:val="0043029C"/>
    <w:rsid w:val="00430851"/>
    <w:rsid w:val="00433F83"/>
    <w:rsid w:val="00434E5B"/>
    <w:rsid w:val="0043664B"/>
    <w:rsid w:val="00436F1D"/>
    <w:rsid w:val="00437DBB"/>
    <w:rsid w:val="0044019A"/>
    <w:rsid w:val="0044082D"/>
    <w:rsid w:val="00440B50"/>
    <w:rsid w:val="00440C6B"/>
    <w:rsid w:val="0044112D"/>
    <w:rsid w:val="00441817"/>
    <w:rsid w:val="004422CF"/>
    <w:rsid w:val="004423C4"/>
    <w:rsid w:val="00444D52"/>
    <w:rsid w:val="00445960"/>
    <w:rsid w:val="00446477"/>
    <w:rsid w:val="00446CBC"/>
    <w:rsid w:val="00450642"/>
    <w:rsid w:val="004512B9"/>
    <w:rsid w:val="00451D76"/>
    <w:rsid w:val="004522C2"/>
    <w:rsid w:val="004538EE"/>
    <w:rsid w:val="00455CD7"/>
    <w:rsid w:val="004566F9"/>
    <w:rsid w:val="0045678B"/>
    <w:rsid w:val="00457477"/>
    <w:rsid w:val="00457BB6"/>
    <w:rsid w:val="004613BB"/>
    <w:rsid w:val="00461932"/>
    <w:rsid w:val="00463266"/>
    <w:rsid w:val="00463651"/>
    <w:rsid w:val="00463C27"/>
    <w:rsid w:val="0046787C"/>
    <w:rsid w:val="00467E7F"/>
    <w:rsid w:val="00471EC8"/>
    <w:rsid w:val="004720F0"/>
    <w:rsid w:val="00472340"/>
    <w:rsid w:val="00472C9C"/>
    <w:rsid w:val="00474787"/>
    <w:rsid w:val="004749B1"/>
    <w:rsid w:val="00474E42"/>
    <w:rsid w:val="00475326"/>
    <w:rsid w:val="0047556F"/>
    <w:rsid w:val="0047587B"/>
    <w:rsid w:val="0047647E"/>
    <w:rsid w:val="00476681"/>
    <w:rsid w:val="00476A73"/>
    <w:rsid w:val="00476FE6"/>
    <w:rsid w:val="00477D52"/>
    <w:rsid w:val="004803DF"/>
    <w:rsid w:val="00480624"/>
    <w:rsid w:val="0048121C"/>
    <w:rsid w:val="00481FD3"/>
    <w:rsid w:val="0048267C"/>
    <w:rsid w:val="0048403F"/>
    <w:rsid w:val="00484B65"/>
    <w:rsid w:val="00485D57"/>
    <w:rsid w:val="00486CC6"/>
    <w:rsid w:val="00491F0C"/>
    <w:rsid w:val="00492053"/>
    <w:rsid w:val="00492515"/>
    <w:rsid w:val="00492FE0"/>
    <w:rsid w:val="00493747"/>
    <w:rsid w:val="00493E4D"/>
    <w:rsid w:val="00493F1A"/>
    <w:rsid w:val="00494F16"/>
    <w:rsid w:val="00495384"/>
    <w:rsid w:val="00497DDD"/>
    <w:rsid w:val="00497E1F"/>
    <w:rsid w:val="004A0616"/>
    <w:rsid w:val="004A0934"/>
    <w:rsid w:val="004A1F54"/>
    <w:rsid w:val="004A3A66"/>
    <w:rsid w:val="004A3DA3"/>
    <w:rsid w:val="004A5309"/>
    <w:rsid w:val="004A5454"/>
    <w:rsid w:val="004A5754"/>
    <w:rsid w:val="004A6F40"/>
    <w:rsid w:val="004A7442"/>
    <w:rsid w:val="004A7B84"/>
    <w:rsid w:val="004B18BE"/>
    <w:rsid w:val="004B1DF4"/>
    <w:rsid w:val="004B2367"/>
    <w:rsid w:val="004B2B05"/>
    <w:rsid w:val="004B3081"/>
    <w:rsid w:val="004B41ED"/>
    <w:rsid w:val="004B4A60"/>
    <w:rsid w:val="004B601E"/>
    <w:rsid w:val="004B6499"/>
    <w:rsid w:val="004B6671"/>
    <w:rsid w:val="004B6786"/>
    <w:rsid w:val="004B7041"/>
    <w:rsid w:val="004C0EBE"/>
    <w:rsid w:val="004C22A0"/>
    <w:rsid w:val="004C22B5"/>
    <w:rsid w:val="004C22E7"/>
    <w:rsid w:val="004C268E"/>
    <w:rsid w:val="004C2FAD"/>
    <w:rsid w:val="004C3CB7"/>
    <w:rsid w:val="004C3DAC"/>
    <w:rsid w:val="004C46BE"/>
    <w:rsid w:val="004C4B8D"/>
    <w:rsid w:val="004C53BF"/>
    <w:rsid w:val="004C5AEE"/>
    <w:rsid w:val="004C6982"/>
    <w:rsid w:val="004C77E9"/>
    <w:rsid w:val="004C7C4E"/>
    <w:rsid w:val="004D0F79"/>
    <w:rsid w:val="004D219A"/>
    <w:rsid w:val="004D2336"/>
    <w:rsid w:val="004D2432"/>
    <w:rsid w:val="004D598F"/>
    <w:rsid w:val="004D63C3"/>
    <w:rsid w:val="004D6490"/>
    <w:rsid w:val="004D64EF"/>
    <w:rsid w:val="004D7C5A"/>
    <w:rsid w:val="004E2446"/>
    <w:rsid w:val="004E2A45"/>
    <w:rsid w:val="004E365C"/>
    <w:rsid w:val="004E36DA"/>
    <w:rsid w:val="004E4BF4"/>
    <w:rsid w:val="004E513B"/>
    <w:rsid w:val="004E71E2"/>
    <w:rsid w:val="004F1949"/>
    <w:rsid w:val="004F1A53"/>
    <w:rsid w:val="004F1F6F"/>
    <w:rsid w:val="004F4564"/>
    <w:rsid w:val="004F4DCD"/>
    <w:rsid w:val="004F5D34"/>
    <w:rsid w:val="004F7EEF"/>
    <w:rsid w:val="005011EE"/>
    <w:rsid w:val="005012A3"/>
    <w:rsid w:val="0050336A"/>
    <w:rsid w:val="00504849"/>
    <w:rsid w:val="005066E8"/>
    <w:rsid w:val="00510920"/>
    <w:rsid w:val="00511ADB"/>
    <w:rsid w:val="00511C75"/>
    <w:rsid w:val="00511D2B"/>
    <w:rsid w:val="00512E8D"/>
    <w:rsid w:val="00513B16"/>
    <w:rsid w:val="00515FBB"/>
    <w:rsid w:val="0051712B"/>
    <w:rsid w:val="00517F80"/>
    <w:rsid w:val="00522330"/>
    <w:rsid w:val="005272DC"/>
    <w:rsid w:val="00530687"/>
    <w:rsid w:val="00530918"/>
    <w:rsid w:val="00531272"/>
    <w:rsid w:val="0053170D"/>
    <w:rsid w:val="0053336C"/>
    <w:rsid w:val="00534BB2"/>
    <w:rsid w:val="005359AE"/>
    <w:rsid w:val="005365AA"/>
    <w:rsid w:val="00537281"/>
    <w:rsid w:val="00537CB2"/>
    <w:rsid w:val="0054060C"/>
    <w:rsid w:val="00540801"/>
    <w:rsid w:val="00540E53"/>
    <w:rsid w:val="0054495E"/>
    <w:rsid w:val="005457FF"/>
    <w:rsid w:val="005467E4"/>
    <w:rsid w:val="00546D81"/>
    <w:rsid w:val="00551508"/>
    <w:rsid w:val="0055219C"/>
    <w:rsid w:val="00552A94"/>
    <w:rsid w:val="0055330F"/>
    <w:rsid w:val="00553A88"/>
    <w:rsid w:val="005554C5"/>
    <w:rsid w:val="005555F1"/>
    <w:rsid w:val="00557EEA"/>
    <w:rsid w:val="0056074A"/>
    <w:rsid w:val="00560B36"/>
    <w:rsid w:val="00560D49"/>
    <w:rsid w:val="005631F0"/>
    <w:rsid w:val="00563BF5"/>
    <w:rsid w:val="0056404D"/>
    <w:rsid w:val="00564D20"/>
    <w:rsid w:val="005650F3"/>
    <w:rsid w:val="005652B8"/>
    <w:rsid w:val="00565F56"/>
    <w:rsid w:val="005679B5"/>
    <w:rsid w:val="0057030A"/>
    <w:rsid w:val="005709C0"/>
    <w:rsid w:val="005715EF"/>
    <w:rsid w:val="00572481"/>
    <w:rsid w:val="00572FE3"/>
    <w:rsid w:val="005737E8"/>
    <w:rsid w:val="00573925"/>
    <w:rsid w:val="005744D0"/>
    <w:rsid w:val="0057513F"/>
    <w:rsid w:val="0057550B"/>
    <w:rsid w:val="00575BF3"/>
    <w:rsid w:val="00576C62"/>
    <w:rsid w:val="005770FF"/>
    <w:rsid w:val="00577ED2"/>
    <w:rsid w:val="005816CA"/>
    <w:rsid w:val="00581876"/>
    <w:rsid w:val="0058222B"/>
    <w:rsid w:val="00582DDF"/>
    <w:rsid w:val="00584718"/>
    <w:rsid w:val="005864FA"/>
    <w:rsid w:val="00587354"/>
    <w:rsid w:val="00590EB2"/>
    <w:rsid w:val="0059132F"/>
    <w:rsid w:val="005922B0"/>
    <w:rsid w:val="00592664"/>
    <w:rsid w:val="005926D3"/>
    <w:rsid w:val="0059322D"/>
    <w:rsid w:val="005939B5"/>
    <w:rsid w:val="005947FE"/>
    <w:rsid w:val="005953B6"/>
    <w:rsid w:val="00595DB9"/>
    <w:rsid w:val="00595FBA"/>
    <w:rsid w:val="00595FCA"/>
    <w:rsid w:val="00596FFB"/>
    <w:rsid w:val="00597226"/>
    <w:rsid w:val="005A09E0"/>
    <w:rsid w:val="005A0F4D"/>
    <w:rsid w:val="005A1E8B"/>
    <w:rsid w:val="005A2CCF"/>
    <w:rsid w:val="005A49A5"/>
    <w:rsid w:val="005A5554"/>
    <w:rsid w:val="005A7778"/>
    <w:rsid w:val="005B0C89"/>
    <w:rsid w:val="005B151E"/>
    <w:rsid w:val="005B1D90"/>
    <w:rsid w:val="005B2DC3"/>
    <w:rsid w:val="005B2F31"/>
    <w:rsid w:val="005B37E4"/>
    <w:rsid w:val="005B3D16"/>
    <w:rsid w:val="005B447A"/>
    <w:rsid w:val="005B4739"/>
    <w:rsid w:val="005B4E86"/>
    <w:rsid w:val="005B501B"/>
    <w:rsid w:val="005B6F95"/>
    <w:rsid w:val="005B7793"/>
    <w:rsid w:val="005B79E5"/>
    <w:rsid w:val="005C00C3"/>
    <w:rsid w:val="005C07F0"/>
    <w:rsid w:val="005C152C"/>
    <w:rsid w:val="005C21E6"/>
    <w:rsid w:val="005C22A8"/>
    <w:rsid w:val="005C3864"/>
    <w:rsid w:val="005C5986"/>
    <w:rsid w:val="005C5DA4"/>
    <w:rsid w:val="005C5E53"/>
    <w:rsid w:val="005C5FCC"/>
    <w:rsid w:val="005C68CE"/>
    <w:rsid w:val="005C6BCB"/>
    <w:rsid w:val="005C7F1F"/>
    <w:rsid w:val="005D0B70"/>
    <w:rsid w:val="005D19F4"/>
    <w:rsid w:val="005D1BBA"/>
    <w:rsid w:val="005D2860"/>
    <w:rsid w:val="005D46A3"/>
    <w:rsid w:val="005D482C"/>
    <w:rsid w:val="005D484C"/>
    <w:rsid w:val="005D6003"/>
    <w:rsid w:val="005D68A5"/>
    <w:rsid w:val="005E1682"/>
    <w:rsid w:val="005E27F8"/>
    <w:rsid w:val="005E2C55"/>
    <w:rsid w:val="005E3917"/>
    <w:rsid w:val="005E3B4B"/>
    <w:rsid w:val="005E4CB1"/>
    <w:rsid w:val="005E5E00"/>
    <w:rsid w:val="005E73F3"/>
    <w:rsid w:val="005E75BA"/>
    <w:rsid w:val="005E7B98"/>
    <w:rsid w:val="005F1C5A"/>
    <w:rsid w:val="005F23A2"/>
    <w:rsid w:val="005F2CEB"/>
    <w:rsid w:val="005F3049"/>
    <w:rsid w:val="005F46B4"/>
    <w:rsid w:val="005F579D"/>
    <w:rsid w:val="005F6B99"/>
    <w:rsid w:val="005F6C4D"/>
    <w:rsid w:val="005F76C3"/>
    <w:rsid w:val="005F7C18"/>
    <w:rsid w:val="0060394A"/>
    <w:rsid w:val="006040AA"/>
    <w:rsid w:val="006041F2"/>
    <w:rsid w:val="006050E4"/>
    <w:rsid w:val="0060631B"/>
    <w:rsid w:val="0060693F"/>
    <w:rsid w:val="00606D27"/>
    <w:rsid w:val="00606E3D"/>
    <w:rsid w:val="006073D7"/>
    <w:rsid w:val="006111A8"/>
    <w:rsid w:val="006120B1"/>
    <w:rsid w:val="00613D9E"/>
    <w:rsid w:val="00613EDE"/>
    <w:rsid w:val="006156C1"/>
    <w:rsid w:val="00616EC2"/>
    <w:rsid w:val="00617426"/>
    <w:rsid w:val="0062121B"/>
    <w:rsid w:val="006218FA"/>
    <w:rsid w:val="00624FA5"/>
    <w:rsid w:val="00625089"/>
    <w:rsid w:val="0062561C"/>
    <w:rsid w:val="00626F94"/>
    <w:rsid w:val="00627E27"/>
    <w:rsid w:val="00630DD5"/>
    <w:rsid w:val="006314AB"/>
    <w:rsid w:val="00632509"/>
    <w:rsid w:val="006325A2"/>
    <w:rsid w:val="006341BB"/>
    <w:rsid w:val="00634687"/>
    <w:rsid w:val="00635E3A"/>
    <w:rsid w:val="00635E78"/>
    <w:rsid w:val="00636B0D"/>
    <w:rsid w:val="00637C67"/>
    <w:rsid w:val="006415CD"/>
    <w:rsid w:val="006420E3"/>
    <w:rsid w:val="00642223"/>
    <w:rsid w:val="0064318D"/>
    <w:rsid w:val="00643640"/>
    <w:rsid w:val="00643C90"/>
    <w:rsid w:val="00644700"/>
    <w:rsid w:val="00645450"/>
    <w:rsid w:val="00647283"/>
    <w:rsid w:val="00647963"/>
    <w:rsid w:val="006505A9"/>
    <w:rsid w:val="006515D0"/>
    <w:rsid w:val="006522FA"/>
    <w:rsid w:val="0065414C"/>
    <w:rsid w:val="00655BE6"/>
    <w:rsid w:val="00655F3E"/>
    <w:rsid w:val="00655F7D"/>
    <w:rsid w:val="0065690B"/>
    <w:rsid w:val="006572D1"/>
    <w:rsid w:val="00657B2D"/>
    <w:rsid w:val="006616DD"/>
    <w:rsid w:val="00661D3A"/>
    <w:rsid w:val="00663F7E"/>
    <w:rsid w:val="00664B09"/>
    <w:rsid w:val="00667F80"/>
    <w:rsid w:val="0067126F"/>
    <w:rsid w:val="006730B6"/>
    <w:rsid w:val="006732BF"/>
    <w:rsid w:val="006732EC"/>
    <w:rsid w:val="0067383C"/>
    <w:rsid w:val="00674572"/>
    <w:rsid w:val="00674920"/>
    <w:rsid w:val="00674CA4"/>
    <w:rsid w:val="00674F01"/>
    <w:rsid w:val="006753D1"/>
    <w:rsid w:val="0067677F"/>
    <w:rsid w:val="00677C5D"/>
    <w:rsid w:val="00681DC2"/>
    <w:rsid w:val="006822F5"/>
    <w:rsid w:val="00684BFE"/>
    <w:rsid w:val="00684EC7"/>
    <w:rsid w:val="00685CCA"/>
    <w:rsid w:val="00686250"/>
    <w:rsid w:val="00687C8C"/>
    <w:rsid w:val="00691066"/>
    <w:rsid w:val="006925BE"/>
    <w:rsid w:val="00692C29"/>
    <w:rsid w:val="00692E63"/>
    <w:rsid w:val="00692FDA"/>
    <w:rsid w:val="00695233"/>
    <w:rsid w:val="006967A6"/>
    <w:rsid w:val="00696EA1"/>
    <w:rsid w:val="006971BB"/>
    <w:rsid w:val="006A010E"/>
    <w:rsid w:val="006A18FB"/>
    <w:rsid w:val="006A1BEB"/>
    <w:rsid w:val="006A2921"/>
    <w:rsid w:val="006A402D"/>
    <w:rsid w:val="006A441F"/>
    <w:rsid w:val="006A716A"/>
    <w:rsid w:val="006A7230"/>
    <w:rsid w:val="006A777D"/>
    <w:rsid w:val="006B0EAC"/>
    <w:rsid w:val="006B20C8"/>
    <w:rsid w:val="006B423F"/>
    <w:rsid w:val="006B5181"/>
    <w:rsid w:val="006B51DF"/>
    <w:rsid w:val="006B542A"/>
    <w:rsid w:val="006B6C0B"/>
    <w:rsid w:val="006B7835"/>
    <w:rsid w:val="006C02BB"/>
    <w:rsid w:val="006C0926"/>
    <w:rsid w:val="006C19A8"/>
    <w:rsid w:val="006C2ED1"/>
    <w:rsid w:val="006C3B1E"/>
    <w:rsid w:val="006C4452"/>
    <w:rsid w:val="006C4D26"/>
    <w:rsid w:val="006C5716"/>
    <w:rsid w:val="006C5E35"/>
    <w:rsid w:val="006D0C04"/>
    <w:rsid w:val="006D196E"/>
    <w:rsid w:val="006D28F2"/>
    <w:rsid w:val="006D5C5C"/>
    <w:rsid w:val="006D6FEB"/>
    <w:rsid w:val="006E0EE6"/>
    <w:rsid w:val="006E126A"/>
    <w:rsid w:val="006E139E"/>
    <w:rsid w:val="006E22DC"/>
    <w:rsid w:val="006E390E"/>
    <w:rsid w:val="006E45E1"/>
    <w:rsid w:val="006E5E1F"/>
    <w:rsid w:val="006E61D3"/>
    <w:rsid w:val="006E66B5"/>
    <w:rsid w:val="006E7AEA"/>
    <w:rsid w:val="006E7B76"/>
    <w:rsid w:val="006F0A06"/>
    <w:rsid w:val="006F0B09"/>
    <w:rsid w:val="006F1E1F"/>
    <w:rsid w:val="006F2B03"/>
    <w:rsid w:val="006F2E4B"/>
    <w:rsid w:val="006F5D1D"/>
    <w:rsid w:val="006F75AE"/>
    <w:rsid w:val="007013B5"/>
    <w:rsid w:val="00701551"/>
    <w:rsid w:val="007018FD"/>
    <w:rsid w:val="00701C26"/>
    <w:rsid w:val="00702107"/>
    <w:rsid w:val="0070268D"/>
    <w:rsid w:val="00702A1E"/>
    <w:rsid w:val="0070342F"/>
    <w:rsid w:val="007047D7"/>
    <w:rsid w:val="00705E20"/>
    <w:rsid w:val="00706E4F"/>
    <w:rsid w:val="00710D19"/>
    <w:rsid w:val="00711B60"/>
    <w:rsid w:val="007124E0"/>
    <w:rsid w:val="007144AF"/>
    <w:rsid w:val="007145F0"/>
    <w:rsid w:val="007155D8"/>
    <w:rsid w:val="0071740B"/>
    <w:rsid w:val="00717672"/>
    <w:rsid w:val="00717EE4"/>
    <w:rsid w:val="0072079E"/>
    <w:rsid w:val="007211B1"/>
    <w:rsid w:val="0072176B"/>
    <w:rsid w:val="007225BF"/>
    <w:rsid w:val="007265AA"/>
    <w:rsid w:val="00727336"/>
    <w:rsid w:val="0073051B"/>
    <w:rsid w:val="00730743"/>
    <w:rsid w:val="00731720"/>
    <w:rsid w:val="00731B76"/>
    <w:rsid w:val="00731DC5"/>
    <w:rsid w:val="007321C4"/>
    <w:rsid w:val="00733B28"/>
    <w:rsid w:val="00734116"/>
    <w:rsid w:val="0073424F"/>
    <w:rsid w:val="00735347"/>
    <w:rsid w:val="0073606F"/>
    <w:rsid w:val="007369ED"/>
    <w:rsid w:val="0074031D"/>
    <w:rsid w:val="0074089B"/>
    <w:rsid w:val="00740B3C"/>
    <w:rsid w:val="007436CC"/>
    <w:rsid w:val="00743D8A"/>
    <w:rsid w:val="0074413C"/>
    <w:rsid w:val="0074428D"/>
    <w:rsid w:val="00744889"/>
    <w:rsid w:val="00744EDA"/>
    <w:rsid w:val="00744F68"/>
    <w:rsid w:val="00746722"/>
    <w:rsid w:val="00752397"/>
    <w:rsid w:val="007539C3"/>
    <w:rsid w:val="00754E9B"/>
    <w:rsid w:val="007551DF"/>
    <w:rsid w:val="007567FE"/>
    <w:rsid w:val="00756F15"/>
    <w:rsid w:val="00757445"/>
    <w:rsid w:val="00757A3D"/>
    <w:rsid w:val="00761118"/>
    <w:rsid w:val="0076498F"/>
    <w:rsid w:val="00765103"/>
    <w:rsid w:val="00765B10"/>
    <w:rsid w:val="007663F4"/>
    <w:rsid w:val="00767007"/>
    <w:rsid w:val="00767C65"/>
    <w:rsid w:val="007708C2"/>
    <w:rsid w:val="00770FC3"/>
    <w:rsid w:val="0077211C"/>
    <w:rsid w:val="00772327"/>
    <w:rsid w:val="00775A98"/>
    <w:rsid w:val="00775D7D"/>
    <w:rsid w:val="0077769B"/>
    <w:rsid w:val="00777929"/>
    <w:rsid w:val="00777B81"/>
    <w:rsid w:val="00780878"/>
    <w:rsid w:val="007813DB"/>
    <w:rsid w:val="00781670"/>
    <w:rsid w:val="00781872"/>
    <w:rsid w:val="00781A29"/>
    <w:rsid w:val="00782204"/>
    <w:rsid w:val="00782C5A"/>
    <w:rsid w:val="00782F43"/>
    <w:rsid w:val="00785163"/>
    <w:rsid w:val="00786867"/>
    <w:rsid w:val="00787561"/>
    <w:rsid w:val="00790F39"/>
    <w:rsid w:val="0079103F"/>
    <w:rsid w:val="00791FB9"/>
    <w:rsid w:val="00792DBC"/>
    <w:rsid w:val="00792DBD"/>
    <w:rsid w:val="007931FC"/>
    <w:rsid w:val="00797141"/>
    <w:rsid w:val="00797A55"/>
    <w:rsid w:val="00797AE0"/>
    <w:rsid w:val="007A0A1F"/>
    <w:rsid w:val="007A0BB5"/>
    <w:rsid w:val="007A1A1F"/>
    <w:rsid w:val="007A1BB9"/>
    <w:rsid w:val="007A1E43"/>
    <w:rsid w:val="007A6B29"/>
    <w:rsid w:val="007A6BDF"/>
    <w:rsid w:val="007A7E08"/>
    <w:rsid w:val="007A7EE2"/>
    <w:rsid w:val="007B3ACB"/>
    <w:rsid w:val="007B69CC"/>
    <w:rsid w:val="007B75D3"/>
    <w:rsid w:val="007B7F76"/>
    <w:rsid w:val="007C0182"/>
    <w:rsid w:val="007C0584"/>
    <w:rsid w:val="007C076D"/>
    <w:rsid w:val="007C2969"/>
    <w:rsid w:val="007C3E63"/>
    <w:rsid w:val="007C43FF"/>
    <w:rsid w:val="007C6214"/>
    <w:rsid w:val="007C635E"/>
    <w:rsid w:val="007D035E"/>
    <w:rsid w:val="007D27E2"/>
    <w:rsid w:val="007D2849"/>
    <w:rsid w:val="007D3262"/>
    <w:rsid w:val="007D41DC"/>
    <w:rsid w:val="007D460B"/>
    <w:rsid w:val="007D4D2C"/>
    <w:rsid w:val="007D59AF"/>
    <w:rsid w:val="007D5CDD"/>
    <w:rsid w:val="007E0B1E"/>
    <w:rsid w:val="007E1A75"/>
    <w:rsid w:val="007E1FDE"/>
    <w:rsid w:val="007E22DD"/>
    <w:rsid w:val="007E3C28"/>
    <w:rsid w:val="007E5DAA"/>
    <w:rsid w:val="007E6063"/>
    <w:rsid w:val="007E6AD1"/>
    <w:rsid w:val="007E6BBF"/>
    <w:rsid w:val="007E75FB"/>
    <w:rsid w:val="007E764E"/>
    <w:rsid w:val="007E79FB"/>
    <w:rsid w:val="007F0849"/>
    <w:rsid w:val="007F1011"/>
    <w:rsid w:val="007F1A9B"/>
    <w:rsid w:val="007F1D08"/>
    <w:rsid w:val="007F5364"/>
    <w:rsid w:val="007F5E65"/>
    <w:rsid w:val="007F7949"/>
    <w:rsid w:val="0080163F"/>
    <w:rsid w:val="00801AB1"/>
    <w:rsid w:val="00801D6A"/>
    <w:rsid w:val="00801E5C"/>
    <w:rsid w:val="008024F8"/>
    <w:rsid w:val="008028C0"/>
    <w:rsid w:val="0080294D"/>
    <w:rsid w:val="00803D3B"/>
    <w:rsid w:val="00803D5B"/>
    <w:rsid w:val="008042BA"/>
    <w:rsid w:val="00804EDC"/>
    <w:rsid w:val="00806CE8"/>
    <w:rsid w:val="00807F77"/>
    <w:rsid w:val="00812B07"/>
    <w:rsid w:val="00813724"/>
    <w:rsid w:val="00813DC7"/>
    <w:rsid w:val="00815FFF"/>
    <w:rsid w:val="00817B9D"/>
    <w:rsid w:val="00817DD3"/>
    <w:rsid w:val="008217E1"/>
    <w:rsid w:val="008218FD"/>
    <w:rsid w:val="00821E58"/>
    <w:rsid w:val="008228AF"/>
    <w:rsid w:val="00822CC0"/>
    <w:rsid w:val="00822DE0"/>
    <w:rsid w:val="00823380"/>
    <w:rsid w:val="00824171"/>
    <w:rsid w:val="00825B37"/>
    <w:rsid w:val="00826089"/>
    <w:rsid w:val="00826CDB"/>
    <w:rsid w:val="00827D66"/>
    <w:rsid w:val="0083012F"/>
    <w:rsid w:val="0083085B"/>
    <w:rsid w:val="00830863"/>
    <w:rsid w:val="008320C4"/>
    <w:rsid w:val="00832CBE"/>
    <w:rsid w:val="00832F30"/>
    <w:rsid w:val="008338AA"/>
    <w:rsid w:val="00833E21"/>
    <w:rsid w:val="0083433F"/>
    <w:rsid w:val="008366A5"/>
    <w:rsid w:val="008369C4"/>
    <w:rsid w:val="00836F45"/>
    <w:rsid w:val="0083795E"/>
    <w:rsid w:val="008379C5"/>
    <w:rsid w:val="008429DC"/>
    <w:rsid w:val="0084478C"/>
    <w:rsid w:val="00845CFB"/>
    <w:rsid w:val="0084669D"/>
    <w:rsid w:val="00850CBB"/>
    <w:rsid w:val="0085231D"/>
    <w:rsid w:val="00852344"/>
    <w:rsid w:val="00852504"/>
    <w:rsid w:val="00852959"/>
    <w:rsid w:val="00852FA8"/>
    <w:rsid w:val="00854F62"/>
    <w:rsid w:val="00854F8B"/>
    <w:rsid w:val="008558FE"/>
    <w:rsid w:val="00855B1F"/>
    <w:rsid w:val="00855B4B"/>
    <w:rsid w:val="00860EC0"/>
    <w:rsid w:val="00861B8E"/>
    <w:rsid w:val="0086425A"/>
    <w:rsid w:val="008652FF"/>
    <w:rsid w:val="00865B5F"/>
    <w:rsid w:val="00865C28"/>
    <w:rsid w:val="00867624"/>
    <w:rsid w:val="00870368"/>
    <w:rsid w:val="008717C3"/>
    <w:rsid w:val="0087180C"/>
    <w:rsid w:val="008719B7"/>
    <w:rsid w:val="00874462"/>
    <w:rsid w:val="008747A4"/>
    <w:rsid w:val="008749F4"/>
    <w:rsid w:val="008752FA"/>
    <w:rsid w:val="00875EB9"/>
    <w:rsid w:val="00876434"/>
    <w:rsid w:val="00876D20"/>
    <w:rsid w:val="00877E21"/>
    <w:rsid w:val="00881287"/>
    <w:rsid w:val="008819A2"/>
    <w:rsid w:val="00881D61"/>
    <w:rsid w:val="008822A1"/>
    <w:rsid w:val="00882AD0"/>
    <w:rsid w:val="00882E50"/>
    <w:rsid w:val="00883DC1"/>
    <w:rsid w:val="0088554D"/>
    <w:rsid w:val="008861CF"/>
    <w:rsid w:val="008868F1"/>
    <w:rsid w:val="00886DE6"/>
    <w:rsid w:val="008878E6"/>
    <w:rsid w:val="00892FFA"/>
    <w:rsid w:val="0089432E"/>
    <w:rsid w:val="00894B1D"/>
    <w:rsid w:val="00896D86"/>
    <w:rsid w:val="00897981"/>
    <w:rsid w:val="00897D4C"/>
    <w:rsid w:val="008A05AA"/>
    <w:rsid w:val="008A1955"/>
    <w:rsid w:val="008A22A0"/>
    <w:rsid w:val="008A340A"/>
    <w:rsid w:val="008A56A4"/>
    <w:rsid w:val="008A5A42"/>
    <w:rsid w:val="008A71C5"/>
    <w:rsid w:val="008B0E52"/>
    <w:rsid w:val="008B15A4"/>
    <w:rsid w:val="008B257F"/>
    <w:rsid w:val="008B2CCB"/>
    <w:rsid w:val="008B2DF9"/>
    <w:rsid w:val="008B31B1"/>
    <w:rsid w:val="008B3B4A"/>
    <w:rsid w:val="008B4429"/>
    <w:rsid w:val="008B697C"/>
    <w:rsid w:val="008B6FB1"/>
    <w:rsid w:val="008B7067"/>
    <w:rsid w:val="008B75A0"/>
    <w:rsid w:val="008B7A9A"/>
    <w:rsid w:val="008C159A"/>
    <w:rsid w:val="008C25F7"/>
    <w:rsid w:val="008C3A12"/>
    <w:rsid w:val="008C451B"/>
    <w:rsid w:val="008C45DC"/>
    <w:rsid w:val="008C60E5"/>
    <w:rsid w:val="008C74E8"/>
    <w:rsid w:val="008C7D15"/>
    <w:rsid w:val="008D04C7"/>
    <w:rsid w:val="008D1BED"/>
    <w:rsid w:val="008D2757"/>
    <w:rsid w:val="008D3600"/>
    <w:rsid w:val="008D43CD"/>
    <w:rsid w:val="008D6CD7"/>
    <w:rsid w:val="008E04EE"/>
    <w:rsid w:val="008E2D29"/>
    <w:rsid w:val="008E3AC9"/>
    <w:rsid w:val="008E4743"/>
    <w:rsid w:val="008E6CE5"/>
    <w:rsid w:val="008E7671"/>
    <w:rsid w:val="008F0BF3"/>
    <w:rsid w:val="008F2456"/>
    <w:rsid w:val="008F2723"/>
    <w:rsid w:val="008F2B4E"/>
    <w:rsid w:val="008F4EE3"/>
    <w:rsid w:val="008F4F86"/>
    <w:rsid w:val="008F6949"/>
    <w:rsid w:val="008F7033"/>
    <w:rsid w:val="009019F2"/>
    <w:rsid w:val="00902342"/>
    <w:rsid w:val="0090332A"/>
    <w:rsid w:val="00904656"/>
    <w:rsid w:val="009050AD"/>
    <w:rsid w:val="00905382"/>
    <w:rsid w:val="0091002D"/>
    <w:rsid w:val="009100BF"/>
    <w:rsid w:val="009107D8"/>
    <w:rsid w:val="00910DF7"/>
    <w:rsid w:val="00911AA9"/>
    <w:rsid w:val="00912DE9"/>
    <w:rsid w:val="00914120"/>
    <w:rsid w:val="00915033"/>
    <w:rsid w:val="00915CB8"/>
    <w:rsid w:val="00916B7E"/>
    <w:rsid w:val="00916BC7"/>
    <w:rsid w:val="0091737B"/>
    <w:rsid w:val="00920B8E"/>
    <w:rsid w:val="0092204D"/>
    <w:rsid w:val="0092576B"/>
    <w:rsid w:val="00925A67"/>
    <w:rsid w:val="00925CE5"/>
    <w:rsid w:val="009262A2"/>
    <w:rsid w:val="00927BDD"/>
    <w:rsid w:val="00930764"/>
    <w:rsid w:val="0093220F"/>
    <w:rsid w:val="00932A86"/>
    <w:rsid w:val="00933714"/>
    <w:rsid w:val="00933A57"/>
    <w:rsid w:val="00934702"/>
    <w:rsid w:val="009356D5"/>
    <w:rsid w:val="00935FC4"/>
    <w:rsid w:val="009401D4"/>
    <w:rsid w:val="00941E8D"/>
    <w:rsid w:val="00943FC3"/>
    <w:rsid w:val="00944F36"/>
    <w:rsid w:val="00944FCE"/>
    <w:rsid w:val="0094549F"/>
    <w:rsid w:val="00945D9D"/>
    <w:rsid w:val="00946197"/>
    <w:rsid w:val="00946ED4"/>
    <w:rsid w:val="00946F59"/>
    <w:rsid w:val="00946FDF"/>
    <w:rsid w:val="00947FB3"/>
    <w:rsid w:val="009505B3"/>
    <w:rsid w:val="0095193D"/>
    <w:rsid w:val="00953CE0"/>
    <w:rsid w:val="00955E2C"/>
    <w:rsid w:val="00955F82"/>
    <w:rsid w:val="00955F9F"/>
    <w:rsid w:val="0095671C"/>
    <w:rsid w:val="00956A38"/>
    <w:rsid w:val="00956F26"/>
    <w:rsid w:val="00957339"/>
    <w:rsid w:val="00957594"/>
    <w:rsid w:val="00957F73"/>
    <w:rsid w:val="00961A1A"/>
    <w:rsid w:val="00962535"/>
    <w:rsid w:val="00962EB8"/>
    <w:rsid w:val="0096635C"/>
    <w:rsid w:val="0096647F"/>
    <w:rsid w:val="00970098"/>
    <w:rsid w:val="0097458D"/>
    <w:rsid w:val="009756D8"/>
    <w:rsid w:val="009761EF"/>
    <w:rsid w:val="00976312"/>
    <w:rsid w:val="00976440"/>
    <w:rsid w:val="00976459"/>
    <w:rsid w:val="00977D14"/>
    <w:rsid w:val="00980081"/>
    <w:rsid w:val="0098013D"/>
    <w:rsid w:val="0098151C"/>
    <w:rsid w:val="00984153"/>
    <w:rsid w:val="00985893"/>
    <w:rsid w:val="0098646D"/>
    <w:rsid w:val="00986692"/>
    <w:rsid w:val="00990CFE"/>
    <w:rsid w:val="00992B71"/>
    <w:rsid w:val="00993F34"/>
    <w:rsid w:val="009940CA"/>
    <w:rsid w:val="00994BDF"/>
    <w:rsid w:val="0099550E"/>
    <w:rsid w:val="00995ECF"/>
    <w:rsid w:val="00996D53"/>
    <w:rsid w:val="00997AD4"/>
    <w:rsid w:val="00997D14"/>
    <w:rsid w:val="00997F8E"/>
    <w:rsid w:val="009A022F"/>
    <w:rsid w:val="009A143A"/>
    <w:rsid w:val="009A1E5D"/>
    <w:rsid w:val="009A1EA7"/>
    <w:rsid w:val="009A3571"/>
    <w:rsid w:val="009A3DCB"/>
    <w:rsid w:val="009A3F4E"/>
    <w:rsid w:val="009A4977"/>
    <w:rsid w:val="009A5B86"/>
    <w:rsid w:val="009A7C56"/>
    <w:rsid w:val="009B0E97"/>
    <w:rsid w:val="009B1C9D"/>
    <w:rsid w:val="009B22C3"/>
    <w:rsid w:val="009B2C47"/>
    <w:rsid w:val="009B48BC"/>
    <w:rsid w:val="009B5CF2"/>
    <w:rsid w:val="009B69F1"/>
    <w:rsid w:val="009C078A"/>
    <w:rsid w:val="009C0C6A"/>
    <w:rsid w:val="009C43F4"/>
    <w:rsid w:val="009C6081"/>
    <w:rsid w:val="009C6D45"/>
    <w:rsid w:val="009D0110"/>
    <w:rsid w:val="009D0B43"/>
    <w:rsid w:val="009D0E28"/>
    <w:rsid w:val="009D11AC"/>
    <w:rsid w:val="009D1684"/>
    <w:rsid w:val="009D18C0"/>
    <w:rsid w:val="009D1EEB"/>
    <w:rsid w:val="009D2033"/>
    <w:rsid w:val="009D2940"/>
    <w:rsid w:val="009D381E"/>
    <w:rsid w:val="009D44F1"/>
    <w:rsid w:val="009D766A"/>
    <w:rsid w:val="009D7C48"/>
    <w:rsid w:val="009E0E96"/>
    <w:rsid w:val="009E11C2"/>
    <w:rsid w:val="009E19B8"/>
    <w:rsid w:val="009E2282"/>
    <w:rsid w:val="009E2F6A"/>
    <w:rsid w:val="009E3ECF"/>
    <w:rsid w:val="009E444A"/>
    <w:rsid w:val="009E4949"/>
    <w:rsid w:val="009E504D"/>
    <w:rsid w:val="009E55F3"/>
    <w:rsid w:val="009E6782"/>
    <w:rsid w:val="009E6B68"/>
    <w:rsid w:val="009F0559"/>
    <w:rsid w:val="009F0FB0"/>
    <w:rsid w:val="009F11F5"/>
    <w:rsid w:val="009F12DD"/>
    <w:rsid w:val="009F19BC"/>
    <w:rsid w:val="009F23E9"/>
    <w:rsid w:val="009F2521"/>
    <w:rsid w:val="009F3BC9"/>
    <w:rsid w:val="009F3CDD"/>
    <w:rsid w:val="009F485F"/>
    <w:rsid w:val="009F4B2C"/>
    <w:rsid w:val="009F63D1"/>
    <w:rsid w:val="009F6D0D"/>
    <w:rsid w:val="009F6E04"/>
    <w:rsid w:val="00A00A5D"/>
    <w:rsid w:val="00A01522"/>
    <w:rsid w:val="00A0438A"/>
    <w:rsid w:val="00A045E8"/>
    <w:rsid w:val="00A04D30"/>
    <w:rsid w:val="00A0705C"/>
    <w:rsid w:val="00A07FC5"/>
    <w:rsid w:val="00A11506"/>
    <w:rsid w:val="00A12029"/>
    <w:rsid w:val="00A1295C"/>
    <w:rsid w:val="00A136E3"/>
    <w:rsid w:val="00A137A4"/>
    <w:rsid w:val="00A13F22"/>
    <w:rsid w:val="00A14FE2"/>
    <w:rsid w:val="00A16E9A"/>
    <w:rsid w:val="00A17597"/>
    <w:rsid w:val="00A17AB0"/>
    <w:rsid w:val="00A17B70"/>
    <w:rsid w:val="00A20051"/>
    <w:rsid w:val="00A21EC5"/>
    <w:rsid w:val="00A225EF"/>
    <w:rsid w:val="00A228AD"/>
    <w:rsid w:val="00A22ABC"/>
    <w:rsid w:val="00A22D45"/>
    <w:rsid w:val="00A22EF9"/>
    <w:rsid w:val="00A237D8"/>
    <w:rsid w:val="00A24926"/>
    <w:rsid w:val="00A2645C"/>
    <w:rsid w:val="00A26BB3"/>
    <w:rsid w:val="00A26EF3"/>
    <w:rsid w:val="00A27067"/>
    <w:rsid w:val="00A27A2B"/>
    <w:rsid w:val="00A31384"/>
    <w:rsid w:val="00A31B96"/>
    <w:rsid w:val="00A33837"/>
    <w:rsid w:val="00A33E88"/>
    <w:rsid w:val="00A34B46"/>
    <w:rsid w:val="00A354ED"/>
    <w:rsid w:val="00A374D3"/>
    <w:rsid w:val="00A378FD"/>
    <w:rsid w:val="00A41808"/>
    <w:rsid w:val="00A4235E"/>
    <w:rsid w:val="00A42794"/>
    <w:rsid w:val="00A4359E"/>
    <w:rsid w:val="00A46AEA"/>
    <w:rsid w:val="00A46C35"/>
    <w:rsid w:val="00A47355"/>
    <w:rsid w:val="00A535CD"/>
    <w:rsid w:val="00A535F4"/>
    <w:rsid w:val="00A544E2"/>
    <w:rsid w:val="00A553BE"/>
    <w:rsid w:val="00A55788"/>
    <w:rsid w:val="00A55C93"/>
    <w:rsid w:val="00A56355"/>
    <w:rsid w:val="00A57766"/>
    <w:rsid w:val="00A60321"/>
    <w:rsid w:val="00A60724"/>
    <w:rsid w:val="00A60739"/>
    <w:rsid w:val="00A617AE"/>
    <w:rsid w:val="00A6273D"/>
    <w:rsid w:val="00A63D03"/>
    <w:rsid w:val="00A64939"/>
    <w:rsid w:val="00A64940"/>
    <w:rsid w:val="00A6503B"/>
    <w:rsid w:val="00A6552F"/>
    <w:rsid w:val="00A65B40"/>
    <w:rsid w:val="00A66959"/>
    <w:rsid w:val="00A66970"/>
    <w:rsid w:val="00A66E22"/>
    <w:rsid w:val="00A70FB8"/>
    <w:rsid w:val="00A72822"/>
    <w:rsid w:val="00A72A27"/>
    <w:rsid w:val="00A73D38"/>
    <w:rsid w:val="00A73FA8"/>
    <w:rsid w:val="00A742EB"/>
    <w:rsid w:val="00A750BB"/>
    <w:rsid w:val="00A75A7E"/>
    <w:rsid w:val="00A7655C"/>
    <w:rsid w:val="00A77A53"/>
    <w:rsid w:val="00A77E85"/>
    <w:rsid w:val="00A802C9"/>
    <w:rsid w:val="00A809FD"/>
    <w:rsid w:val="00A8449C"/>
    <w:rsid w:val="00A84B58"/>
    <w:rsid w:val="00A86343"/>
    <w:rsid w:val="00A87A3B"/>
    <w:rsid w:val="00A87D6A"/>
    <w:rsid w:val="00A90847"/>
    <w:rsid w:val="00A918E0"/>
    <w:rsid w:val="00A950CB"/>
    <w:rsid w:val="00A953FE"/>
    <w:rsid w:val="00A9767B"/>
    <w:rsid w:val="00A977A8"/>
    <w:rsid w:val="00AA3052"/>
    <w:rsid w:val="00AA4D1F"/>
    <w:rsid w:val="00AA4ECB"/>
    <w:rsid w:val="00AA5E69"/>
    <w:rsid w:val="00AA6392"/>
    <w:rsid w:val="00AA68EE"/>
    <w:rsid w:val="00AA6BE0"/>
    <w:rsid w:val="00AA6CA7"/>
    <w:rsid w:val="00AB0151"/>
    <w:rsid w:val="00AB223D"/>
    <w:rsid w:val="00AB3207"/>
    <w:rsid w:val="00AB50A5"/>
    <w:rsid w:val="00AB5765"/>
    <w:rsid w:val="00AB589F"/>
    <w:rsid w:val="00AB5D74"/>
    <w:rsid w:val="00AB6C3E"/>
    <w:rsid w:val="00AB71FE"/>
    <w:rsid w:val="00AB7467"/>
    <w:rsid w:val="00AB7789"/>
    <w:rsid w:val="00AC01C4"/>
    <w:rsid w:val="00AC096F"/>
    <w:rsid w:val="00AC4739"/>
    <w:rsid w:val="00AC5AA3"/>
    <w:rsid w:val="00AD1052"/>
    <w:rsid w:val="00AD2DAF"/>
    <w:rsid w:val="00AD3212"/>
    <w:rsid w:val="00AD3F18"/>
    <w:rsid w:val="00AD4103"/>
    <w:rsid w:val="00AD6100"/>
    <w:rsid w:val="00AD6FE9"/>
    <w:rsid w:val="00AE002A"/>
    <w:rsid w:val="00AE54EB"/>
    <w:rsid w:val="00AE58F2"/>
    <w:rsid w:val="00AE61DA"/>
    <w:rsid w:val="00AE6ADE"/>
    <w:rsid w:val="00AE6FE5"/>
    <w:rsid w:val="00AE70FA"/>
    <w:rsid w:val="00AE7493"/>
    <w:rsid w:val="00AF011F"/>
    <w:rsid w:val="00AF1FD3"/>
    <w:rsid w:val="00AF2229"/>
    <w:rsid w:val="00AF4787"/>
    <w:rsid w:val="00AF6B10"/>
    <w:rsid w:val="00AF7553"/>
    <w:rsid w:val="00AF7B9C"/>
    <w:rsid w:val="00B01EC1"/>
    <w:rsid w:val="00B025A1"/>
    <w:rsid w:val="00B0374C"/>
    <w:rsid w:val="00B0656E"/>
    <w:rsid w:val="00B06FAA"/>
    <w:rsid w:val="00B10D4E"/>
    <w:rsid w:val="00B1120D"/>
    <w:rsid w:val="00B142E1"/>
    <w:rsid w:val="00B15258"/>
    <w:rsid w:val="00B1688A"/>
    <w:rsid w:val="00B17383"/>
    <w:rsid w:val="00B1796A"/>
    <w:rsid w:val="00B21AEA"/>
    <w:rsid w:val="00B21FB0"/>
    <w:rsid w:val="00B22EED"/>
    <w:rsid w:val="00B234D2"/>
    <w:rsid w:val="00B23A18"/>
    <w:rsid w:val="00B24583"/>
    <w:rsid w:val="00B27D86"/>
    <w:rsid w:val="00B3284E"/>
    <w:rsid w:val="00B334A4"/>
    <w:rsid w:val="00B34131"/>
    <w:rsid w:val="00B40791"/>
    <w:rsid w:val="00B40FA9"/>
    <w:rsid w:val="00B4223B"/>
    <w:rsid w:val="00B430E7"/>
    <w:rsid w:val="00B4329C"/>
    <w:rsid w:val="00B43F57"/>
    <w:rsid w:val="00B4447D"/>
    <w:rsid w:val="00B4451F"/>
    <w:rsid w:val="00B4479C"/>
    <w:rsid w:val="00B4486D"/>
    <w:rsid w:val="00B45D90"/>
    <w:rsid w:val="00B51AB4"/>
    <w:rsid w:val="00B52565"/>
    <w:rsid w:val="00B52991"/>
    <w:rsid w:val="00B53024"/>
    <w:rsid w:val="00B54C39"/>
    <w:rsid w:val="00B5580E"/>
    <w:rsid w:val="00B5584A"/>
    <w:rsid w:val="00B56021"/>
    <w:rsid w:val="00B56F94"/>
    <w:rsid w:val="00B602A2"/>
    <w:rsid w:val="00B62BE4"/>
    <w:rsid w:val="00B643BD"/>
    <w:rsid w:val="00B649F0"/>
    <w:rsid w:val="00B64F3C"/>
    <w:rsid w:val="00B6554D"/>
    <w:rsid w:val="00B658EF"/>
    <w:rsid w:val="00B6784C"/>
    <w:rsid w:val="00B709F7"/>
    <w:rsid w:val="00B710C2"/>
    <w:rsid w:val="00B71666"/>
    <w:rsid w:val="00B72FCC"/>
    <w:rsid w:val="00B7370A"/>
    <w:rsid w:val="00B73C01"/>
    <w:rsid w:val="00B75C88"/>
    <w:rsid w:val="00B770BE"/>
    <w:rsid w:val="00B80683"/>
    <w:rsid w:val="00B8261E"/>
    <w:rsid w:val="00B82954"/>
    <w:rsid w:val="00B82E59"/>
    <w:rsid w:val="00B834E4"/>
    <w:rsid w:val="00B8371C"/>
    <w:rsid w:val="00B83C98"/>
    <w:rsid w:val="00B8680A"/>
    <w:rsid w:val="00B87390"/>
    <w:rsid w:val="00B87A97"/>
    <w:rsid w:val="00B9001A"/>
    <w:rsid w:val="00B90A85"/>
    <w:rsid w:val="00B92608"/>
    <w:rsid w:val="00B92A49"/>
    <w:rsid w:val="00B941BA"/>
    <w:rsid w:val="00B94236"/>
    <w:rsid w:val="00B9497E"/>
    <w:rsid w:val="00B94D0D"/>
    <w:rsid w:val="00B95969"/>
    <w:rsid w:val="00B976D6"/>
    <w:rsid w:val="00B97C03"/>
    <w:rsid w:val="00B97D95"/>
    <w:rsid w:val="00BA00ED"/>
    <w:rsid w:val="00BA0871"/>
    <w:rsid w:val="00BA0E59"/>
    <w:rsid w:val="00BA0F7A"/>
    <w:rsid w:val="00BA1119"/>
    <w:rsid w:val="00BA1F90"/>
    <w:rsid w:val="00BA33D3"/>
    <w:rsid w:val="00BA3B7B"/>
    <w:rsid w:val="00BA412C"/>
    <w:rsid w:val="00BA44B0"/>
    <w:rsid w:val="00BA4E95"/>
    <w:rsid w:val="00BA5DBD"/>
    <w:rsid w:val="00BA5E65"/>
    <w:rsid w:val="00BA5FA7"/>
    <w:rsid w:val="00BA6810"/>
    <w:rsid w:val="00BB116D"/>
    <w:rsid w:val="00BB1627"/>
    <w:rsid w:val="00BB2008"/>
    <w:rsid w:val="00BB2193"/>
    <w:rsid w:val="00BB21C6"/>
    <w:rsid w:val="00BB3BE1"/>
    <w:rsid w:val="00BB56DC"/>
    <w:rsid w:val="00BB5A3E"/>
    <w:rsid w:val="00BB5A91"/>
    <w:rsid w:val="00BB7956"/>
    <w:rsid w:val="00BC33D6"/>
    <w:rsid w:val="00BC4859"/>
    <w:rsid w:val="00BC49CB"/>
    <w:rsid w:val="00BC535B"/>
    <w:rsid w:val="00BC67A0"/>
    <w:rsid w:val="00BC7623"/>
    <w:rsid w:val="00BD0BBD"/>
    <w:rsid w:val="00BD115C"/>
    <w:rsid w:val="00BD68AC"/>
    <w:rsid w:val="00BD6B7A"/>
    <w:rsid w:val="00BD7502"/>
    <w:rsid w:val="00BE2198"/>
    <w:rsid w:val="00BE25C0"/>
    <w:rsid w:val="00BE2C4B"/>
    <w:rsid w:val="00BE2EFD"/>
    <w:rsid w:val="00BE455A"/>
    <w:rsid w:val="00BE466A"/>
    <w:rsid w:val="00BE51EE"/>
    <w:rsid w:val="00BE52CE"/>
    <w:rsid w:val="00BE58DE"/>
    <w:rsid w:val="00BE697B"/>
    <w:rsid w:val="00BE71D5"/>
    <w:rsid w:val="00BE7DDE"/>
    <w:rsid w:val="00BF048F"/>
    <w:rsid w:val="00BF0594"/>
    <w:rsid w:val="00BF0EE5"/>
    <w:rsid w:val="00BF0F41"/>
    <w:rsid w:val="00BF1F60"/>
    <w:rsid w:val="00BF1FC9"/>
    <w:rsid w:val="00BF2ECB"/>
    <w:rsid w:val="00BF420C"/>
    <w:rsid w:val="00BF4AB9"/>
    <w:rsid w:val="00BF5BE1"/>
    <w:rsid w:val="00BF7269"/>
    <w:rsid w:val="00C00476"/>
    <w:rsid w:val="00C00B55"/>
    <w:rsid w:val="00C0183F"/>
    <w:rsid w:val="00C01C59"/>
    <w:rsid w:val="00C021E7"/>
    <w:rsid w:val="00C0297E"/>
    <w:rsid w:val="00C02A5D"/>
    <w:rsid w:val="00C03360"/>
    <w:rsid w:val="00C03706"/>
    <w:rsid w:val="00C03CF0"/>
    <w:rsid w:val="00C040EE"/>
    <w:rsid w:val="00C04A35"/>
    <w:rsid w:val="00C0500B"/>
    <w:rsid w:val="00C057D1"/>
    <w:rsid w:val="00C05E78"/>
    <w:rsid w:val="00C0607D"/>
    <w:rsid w:val="00C06C59"/>
    <w:rsid w:val="00C106C8"/>
    <w:rsid w:val="00C1187D"/>
    <w:rsid w:val="00C12524"/>
    <w:rsid w:val="00C12F08"/>
    <w:rsid w:val="00C1323A"/>
    <w:rsid w:val="00C14518"/>
    <w:rsid w:val="00C14520"/>
    <w:rsid w:val="00C1523D"/>
    <w:rsid w:val="00C15C07"/>
    <w:rsid w:val="00C16178"/>
    <w:rsid w:val="00C22132"/>
    <w:rsid w:val="00C24037"/>
    <w:rsid w:val="00C256BE"/>
    <w:rsid w:val="00C258EF"/>
    <w:rsid w:val="00C2749A"/>
    <w:rsid w:val="00C2768B"/>
    <w:rsid w:val="00C278A5"/>
    <w:rsid w:val="00C30171"/>
    <w:rsid w:val="00C32074"/>
    <w:rsid w:val="00C3266B"/>
    <w:rsid w:val="00C32FAA"/>
    <w:rsid w:val="00C33CD3"/>
    <w:rsid w:val="00C3526E"/>
    <w:rsid w:val="00C37D6C"/>
    <w:rsid w:val="00C41118"/>
    <w:rsid w:val="00C4128F"/>
    <w:rsid w:val="00C43A0A"/>
    <w:rsid w:val="00C43B05"/>
    <w:rsid w:val="00C4410F"/>
    <w:rsid w:val="00C44716"/>
    <w:rsid w:val="00C44D83"/>
    <w:rsid w:val="00C465EA"/>
    <w:rsid w:val="00C46CBA"/>
    <w:rsid w:val="00C47C45"/>
    <w:rsid w:val="00C521B5"/>
    <w:rsid w:val="00C53402"/>
    <w:rsid w:val="00C5352C"/>
    <w:rsid w:val="00C53D59"/>
    <w:rsid w:val="00C54363"/>
    <w:rsid w:val="00C54901"/>
    <w:rsid w:val="00C55DDB"/>
    <w:rsid w:val="00C61387"/>
    <w:rsid w:val="00C63918"/>
    <w:rsid w:val="00C65DB8"/>
    <w:rsid w:val="00C665D0"/>
    <w:rsid w:val="00C668B7"/>
    <w:rsid w:val="00C67B2F"/>
    <w:rsid w:val="00C73F3A"/>
    <w:rsid w:val="00C7408A"/>
    <w:rsid w:val="00C75A8E"/>
    <w:rsid w:val="00C7727D"/>
    <w:rsid w:val="00C81648"/>
    <w:rsid w:val="00C81D3B"/>
    <w:rsid w:val="00C8381F"/>
    <w:rsid w:val="00C83DB5"/>
    <w:rsid w:val="00C842DE"/>
    <w:rsid w:val="00C86A02"/>
    <w:rsid w:val="00C90D0C"/>
    <w:rsid w:val="00C91335"/>
    <w:rsid w:val="00C927F1"/>
    <w:rsid w:val="00C93F96"/>
    <w:rsid w:val="00C944B5"/>
    <w:rsid w:val="00C951BC"/>
    <w:rsid w:val="00C96034"/>
    <w:rsid w:val="00C970ED"/>
    <w:rsid w:val="00C9746A"/>
    <w:rsid w:val="00C978F3"/>
    <w:rsid w:val="00CA1067"/>
    <w:rsid w:val="00CA1A35"/>
    <w:rsid w:val="00CA211D"/>
    <w:rsid w:val="00CA233E"/>
    <w:rsid w:val="00CA2417"/>
    <w:rsid w:val="00CA2586"/>
    <w:rsid w:val="00CA37B2"/>
    <w:rsid w:val="00CA3890"/>
    <w:rsid w:val="00CA5574"/>
    <w:rsid w:val="00CA7879"/>
    <w:rsid w:val="00CA79B4"/>
    <w:rsid w:val="00CB036E"/>
    <w:rsid w:val="00CB05AB"/>
    <w:rsid w:val="00CB143D"/>
    <w:rsid w:val="00CB1618"/>
    <w:rsid w:val="00CB1893"/>
    <w:rsid w:val="00CB1CB2"/>
    <w:rsid w:val="00CB3DBE"/>
    <w:rsid w:val="00CB4331"/>
    <w:rsid w:val="00CB6F29"/>
    <w:rsid w:val="00CB770E"/>
    <w:rsid w:val="00CC21C8"/>
    <w:rsid w:val="00CC272A"/>
    <w:rsid w:val="00CC302B"/>
    <w:rsid w:val="00CC3686"/>
    <w:rsid w:val="00CC39B5"/>
    <w:rsid w:val="00CC3E6C"/>
    <w:rsid w:val="00CC4614"/>
    <w:rsid w:val="00CC5392"/>
    <w:rsid w:val="00CC5A81"/>
    <w:rsid w:val="00CC5B49"/>
    <w:rsid w:val="00CC6C2D"/>
    <w:rsid w:val="00CD084F"/>
    <w:rsid w:val="00CD17DF"/>
    <w:rsid w:val="00CD1845"/>
    <w:rsid w:val="00CD26A8"/>
    <w:rsid w:val="00CD44EA"/>
    <w:rsid w:val="00CD7E28"/>
    <w:rsid w:val="00CE0A17"/>
    <w:rsid w:val="00CE0DC9"/>
    <w:rsid w:val="00CE0E0C"/>
    <w:rsid w:val="00CE21A7"/>
    <w:rsid w:val="00CE223D"/>
    <w:rsid w:val="00CE257F"/>
    <w:rsid w:val="00CE2A55"/>
    <w:rsid w:val="00CE35A5"/>
    <w:rsid w:val="00CE3FF0"/>
    <w:rsid w:val="00CE49DE"/>
    <w:rsid w:val="00CE4ECB"/>
    <w:rsid w:val="00CE5475"/>
    <w:rsid w:val="00CE579E"/>
    <w:rsid w:val="00CE5C27"/>
    <w:rsid w:val="00CE62E5"/>
    <w:rsid w:val="00CE6BD0"/>
    <w:rsid w:val="00CE7154"/>
    <w:rsid w:val="00CE7330"/>
    <w:rsid w:val="00CF0648"/>
    <w:rsid w:val="00CF0741"/>
    <w:rsid w:val="00CF2C21"/>
    <w:rsid w:val="00CF33DA"/>
    <w:rsid w:val="00CF6477"/>
    <w:rsid w:val="00CF750E"/>
    <w:rsid w:val="00D01EFA"/>
    <w:rsid w:val="00D049C3"/>
    <w:rsid w:val="00D04E52"/>
    <w:rsid w:val="00D0577D"/>
    <w:rsid w:val="00D06B63"/>
    <w:rsid w:val="00D10916"/>
    <w:rsid w:val="00D10946"/>
    <w:rsid w:val="00D13EFB"/>
    <w:rsid w:val="00D14B20"/>
    <w:rsid w:val="00D15409"/>
    <w:rsid w:val="00D16C8D"/>
    <w:rsid w:val="00D170C8"/>
    <w:rsid w:val="00D172F8"/>
    <w:rsid w:val="00D21647"/>
    <w:rsid w:val="00D22517"/>
    <w:rsid w:val="00D22633"/>
    <w:rsid w:val="00D23706"/>
    <w:rsid w:val="00D23D69"/>
    <w:rsid w:val="00D24B2A"/>
    <w:rsid w:val="00D24E24"/>
    <w:rsid w:val="00D25ECA"/>
    <w:rsid w:val="00D267FA"/>
    <w:rsid w:val="00D26DF0"/>
    <w:rsid w:val="00D27ADB"/>
    <w:rsid w:val="00D30D24"/>
    <w:rsid w:val="00D30DD6"/>
    <w:rsid w:val="00D31C51"/>
    <w:rsid w:val="00D33D5D"/>
    <w:rsid w:val="00D34946"/>
    <w:rsid w:val="00D34A46"/>
    <w:rsid w:val="00D34C37"/>
    <w:rsid w:val="00D34CCA"/>
    <w:rsid w:val="00D34E6E"/>
    <w:rsid w:val="00D37860"/>
    <w:rsid w:val="00D37B40"/>
    <w:rsid w:val="00D40DB5"/>
    <w:rsid w:val="00D410CE"/>
    <w:rsid w:val="00D4250C"/>
    <w:rsid w:val="00D42AD6"/>
    <w:rsid w:val="00D42B5F"/>
    <w:rsid w:val="00D43463"/>
    <w:rsid w:val="00D4438A"/>
    <w:rsid w:val="00D45473"/>
    <w:rsid w:val="00D4584E"/>
    <w:rsid w:val="00D46991"/>
    <w:rsid w:val="00D46D79"/>
    <w:rsid w:val="00D50C2B"/>
    <w:rsid w:val="00D51456"/>
    <w:rsid w:val="00D51632"/>
    <w:rsid w:val="00D517E6"/>
    <w:rsid w:val="00D5288F"/>
    <w:rsid w:val="00D52EA9"/>
    <w:rsid w:val="00D54331"/>
    <w:rsid w:val="00D5717F"/>
    <w:rsid w:val="00D57EC3"/>
    <w:rsid w:val="00D61A5D"/>
    <w:rsid w:val="00D61F98"/>
    <w:rsid w:val="00D62E8E"/>
    <w:rsid w:val="00D6377B"/>
    <w:rsid w:val="00D672B5"/>
    <w:rsid w:val="00D71AAF"/>
    <w:rsid w:val="00D74603"/>
    <w:rsid w:val="00D74923"/>
    <w:rsid w:val="00D75E30"/>
    <w:rsid w:val="00D76CF1"/>
    <w:rsid w:val="00D77007"/>
    <w:rsid w:val="00D772EC"/>
    <w:rsid w:val="00D821AC"/>
    <w:rsid w:val="00D822D8"/>
    <w:rsid w:val="00D826F9"/>
    <w:rsid w:val="00D85C8A"/>
    <w:rsid w:val="00D86B4E"/>
    <w:rsid w:val="00D8709A"/>
    <w:rsid w:val="00D870A3"/>
    <w:rsid w:val="00D90C46"/>
    <w:rsid w:val="00D911B4"/>
    <w:rsid w:val="00D913A8"/>
    <w:rsid w:val="00D91C26"/>
    <w:rsid w:val="00D92976"/>
    <w:rsid w:val="00D934B6"/>
    <w:rsid w:val="00D93EF2"/>
    <w:rsid w:val="00D95E70"/>
    <w:rsid w:val="00DA022F"/>
    <w:rsid w:val="00DA03B7"/>
    <w:rsid w:val="00DA09F8"/>
    <w:rsid w:val="00DA0B94"/>
    <w:rsid w:val="00DA0D64"/>
    <w:rsid w:val="00DA10F1"/>
    <w:rsid w:val="00DA3492"/>
    <w:rsid w:val="00DA36CE"/>
    <w:rsid w:val="00DA3DB8"/>
    <w:rsid w:val="00DA4682"/>
    <w:rsid w:val="00DA5403"/>
    <w:rsid w:val="00DA6EAE"/>
    <w:rsid w:val="00DB022A"/>
    <w:rsid w:val="00DB08CD"/>
    <w:rsid w:val="00DB0B2C"/>
    <w:rsid w:val="00DB229E"/>
    <w:rsid w:val="00DB2B7C"/>
    <w:rsid w:val="00DB3A59"/>
    <w:rsid w:val="00DB456C"/>
    <w:rsid w:val="00DB61F6"/>
    <w:rsid w:val="00DB6B9A"/>
    <w:rsid w:val="00DB785C"/>
    <w:rsid w:val="00DB7868"/>
    <w:rsid w:val="00DB79B9"/>
    <w:rsid w:val="00DB7B4F"/>
    <w:rsid w:val="00DB7BC6"/>
    <w:rsid w:val="00DC02EC"/>
    <w:rsid w:val="00DC1AD7"/>
    <w:rsid w:val="00DC3FC0"/>
    <w:rsid w:val="00DC51C1"/>
    <w:rsid w:val="00DC6881"/>
    <w:rsid w:val="00DC6A7A"/>
    <w:rsid w:val="00DC752D"/>
    <w:rsid w:val="00DD0369"/>
    <w:rsid w:val="00DD07E2"/>
    <w:rsid w:val="00DD0CB9"/>
    <w:rsid w:val="00DD10EF"/>
    <w:rsid w:val="00DD1912"/>
    <w:rsid w:val="00DD289E"/>
    <w:rsid w:val="00DD2B10"/>
    <w:rsid w:val="00DD32CA"/>
    <w:rsid w:val="00DD3B30"/>
    <w:rsid w:val="00DD4F2E"/>
    <w:rsid w:val="00DD5288"/>
    <w:rsid w:val="00DD6110"/>
    <w:rsid w:val="00DD6655"/>
    <w:rsid w:val="00DD717F"/>
    <w:rsid w:val="00DE2FD6"/>
    <w:rsid w:val="00DE3724"/>
    <w:rsid w:val="00DE7F5A"/>
    <w:rsid w:val="00DF0348"/>
    <w:rsid w:val="00DF16C3"/>
    <w:rsid w:val="00DF24F0"/>
    <w:rsid w:val="00DF3019"/>
    <w:rsid w:val="00DF51EC"/>
    <w:rsid w:val="00DF53CF"/>
    <w:rsid w:val="00DF670D"/>
    <w:rsid w:val="00DF737F"/>
    <w:rsid w:val="00DF7748"/>
    <w:rsid w:val="00DF7933"/>
    <w:rsid w:val="00DF7D0F"/>
    <w:rsid w:val="00E003DF"/>
    <w:rsid w:val="00E015F1"/>
    <w:rsid w:val="00E03267"/>
    <w:rsid w:val="00E04BF0"/>
    <w:rsid w:val="00E07183"/>
    <w:rsid w:val="00E0785E"/>
    <w:rsid w:val="00E10C07"/>
    <w:rsid w:val="00E11D48"/>
    <w:rsid w:val="00E1236C"/>
    <w:rsid w:val="00E126A7"/>
    <w:rsid w:val="00E15278"/>
    <w:rsid w:val="00E2229C"/>
    <w:rsid w:val="00E2244D"/>
    <w:rsid w:val="00E22D17"/>
    <w:rsid w:val="00E23910"/>
    <w:rsid w:val="00E244A1"/>
    <w:rsid w:val="00E2613C"/>
    <w:rsid w:val="00E26496"/>
    <w:rsid w:val="00E27B35"/>
    <w:rsid w:val="00E32490"/>
    <w:rsid w:val="00E326D0"/>
    <w:rsid w:val="00E33AFF"/>
    <w:rsid w:val="00E35F61"/>
    <w:rsid w:val="00E36531"/>
    <w:rsid w:val="00E369D4"/>
    <w:rsid w:val="00E3733C"/>
    <w:rsid w:val="00E37631"/>
    <w:rsid w:val="00E37D5B"/>
    <w:rsid w:val="00E414EA"/>
    <w:rsid w:val="00E41B79"/>
    <w:rsid w:val="00E43DCB"/>
    <w:rsid w:val="00E45089"/>
    <w:rsid w:val="00E463CB"/>
    <w:rsid w:val="00E46BED"/>
    <w:rsid w:val="00E47921"/>
    <w:rsid w:val="00E50AD6"/>
    <w:rsid w:val="00E51830"/>
    <w:rsid w:val="00E52CFF"/>
    <w:rsid w:val="00E52E9D"/>
    <w:rsid w:val="00E562FA"/>
    <w:rsid w:val="00E57437"/>
    <w:rsid w:val="00E608B8"/>
    <w:rsid w:val="00E62D71"/>
    <w:rsid w:val="00E63E15"/>
    <w:rsid w:val="00E64345"/>
    <w:rsid w:val="00E65F6D"/>
    <w:rsid w:val="00E66BCF"/>
    <w:rsid w:val="00E67D08"/>
    <w:rsid w:val="00E67F20"/>
    <w:rsid w:val="00E706A9"/>
    <w:rsid w:val="00E70CB2"/>
    <w:rsid w:val="00E710D5"/>
    <w:rsid w:val="00E711DB"/>
    <w:rsid w:val="00E711EB"/>
    <w:rsid w:val="00E72573"/>
    <w:rsid w:val="00E747E2"/>
    <w:rsid w:val="00E74DD0"/>
    <w:rsid w:val="00E7517E"/>
    <w:rsid w:val="00E75462"/>
    <w:rsid w:val="00E757BA"/>
    <w:rsid w:val="00E75843"/>
    <w:rsid w:val="00E75D1F"/>
    <w:rsid w:val="00E76B16"/>
    <w:rsid w:val="00E76D81"/>
    <w:rsid w:val="00E81568"/>
    <w:rsid w:val="00E81ABD"/>
    <w:rsid w:val="00E824FC"/>
    <w:rsid w:val="00E84729"/>
    <w:rsid w:val="00E85490"/>
    <w:rsid w:val="00E85729"/>
    <w:rsid w:val="00E85C20"/>
    <w:rsid w:val="00E87DED"/>
    <w:rsid w:val="00E90150"/>
    <w:rsid w:val="00E9083C"/>
    <w:rsid w:val="00E90D35"/>
    <w:rsid w:val="00E91887"/>
    <w:rsid w:val="00E92167"/>
    <w:rsid w:val="00E94420"/>
    <w:rsid w:val="00E95597"/>
    <w:rsid w:val="00E955CB"/>
    <w:rsid w:val="00E957F4"/>
    <w:rsid w:val="00E95C69"/>
    <w:rsid w:val="00EA2393"/>
    <w:rsid w:val="00EA43C2"/>
    <w:rsid w:val="00EA486D"/>
    <w:rsid w:val="00EA4D72"/>
    <w:rsid w:val="00EA60E9"/>
    <w:rsid w:val="00EA79DD"/>
    <w:rsid w:val="00EB042E"/>
    <w:rsid w:val="00EB0F65"/>
    <w:rsid w:val="00EB1438"/>
    <w:rsid w:val="00EB1C1E"/>
    <w:rsid w:val="00EB253F"/>
    <w:rsid w:val="00EB2608"/>
    <w:rsid w:val="00EB3EFD"/>
    <w:rsid w:val="00EB47A2"/>
    <w:rsid w:val="00EB4994"/>
    <w:rsid w:val="00EB4F45"/>
    <w:rsid w:val="00EB5720"/>
    <w:rsid w:val="00EB66EE"/>
    <w:rsid w:val="00EB6C06"/>
    <w:rsid w:val="00EC0620"/>
    <w:rsid w:val="00EC0A1A"/>
    <w:rsid w:val="00EC1147"/>
    <w:rsid w:val="00EC2BB2"/>
    <w:rsid w:val="00EC30E8"/>
    <w:rsid w:val="00EC3956"/>
    <w:rsid w:val="00EC3BDE"/>
    <w:rsid w:val="00EC595A"/>
    <w:rsid w:val="00EC724D"/>
    <w:rsid w:val="00EC7A26"/>
    <w:rsid w:val="00ED00D1"/>
    <w:rsid w:val="00ED0556"/>
    <w:rsid w:val="00ED1B8E"/>
    <w:rsid w:val="00ED1CB0"/>
    <w:rsid w:val="00ED3E22"/>
    <w:rsid w:val="00ED4029"/>
    <w:rsid w:val="00ED45F2"/>
    <w:rsid w:val="00ED4951"/>
    <w:rsid w:val="00ED4FB5"/>
    <w:rsid w:val="00ED54FC"/>
    <w:rsid w:val="00ED55CD"/>
    <w:rsid w:val="00ED5888"/>
    <w:rsid w:val="00ED5FB1"/>
    <w:rsid w:val="00ED68E2"/>
    <w:rsid w:val="00ED73E4"/>
    <w:rsid w:val="00ED7934"/>
    <w:rsid w:val="00EE0D87"/>
    <w:rsid w:val="00EE2365"/>
    <w:rsid w:val="00EE25B1"/>
    <w:rsid w:val="00EE55D6"/>
    <w:rsid w:val="00EE6456"/>
    <w:rsid w:val="00EE7F83"/>
    <w:rsid w:val="00EF0CA3"/>
    <w:rsid w:val="00EF20A0"/>
    <w:rsid w:val="00EF26D6"/>
    <w:rsid w:val="00EF3A43"/>
    <w:rsid w:val="00EF4F9D"/>
    <w:rsid w:val="00EF508C"/>
    <w:rsid w:val="00EF5FD2"/>
    <w:rsid w:val="00EF6285"/>
    <w:rsid w:val="00EF76E9"/>
    <w:rsid w:val="00EF7A1D"/>
    <w:rsid w:val="00F00B30"/>
    <w:rsid w:val="00F011AF"/>
    <w:rsid w:val="00F015E2"/>
    <w:rsid w:val="00F0373F"/>
    <w:rsid w:val="00F059FA"/>
    <w:rsid w:val="00F066C2"/>
    <w:rsid w:val="00F07ABE"/>
    <w:rsid w:val="00F1141D"/>
    <w:rsid w:val="00F1269A"/>
    <w:rsid w:val="00F14999"/>
    <w:rsid w:val="00F14A4F"/>
    <w:rsid w:val="00F151AA"/>
    <w:rsid w:val="00F1786F"/>
    <w:rsid w:val="00F200E4"/>
    <w:rsid w:val="00F20B33"/>
    <w:rsid w:val="00F213B8"/>
    <w:rsid w:val="00F21792"/>
    <w:rsid w:val="00F219AA"/>
    <w:rsid w:val="00F21A13"/>
    <w:rsid w:val="00F21A8D"/>
    <w:rsid w:val="00F21B9D"/>
    <w:rsid w:val="00F23326"/>
    <w:rsid w:val="00F23A7B"/>
    <w:rsid w:val="00F23BCF"/>
    <w:rsid w:val="00F240E9"/>
    <w:rsid w:val="00F24A55"/>
    <w:rsid w:val="00F253F5"/>
    <w:rsid w:val="00F254FC"/>
    <w:rsid w:val="00F26333"/>
    <w:rsid w:val="00F26C4F"/>
    <w:rsid w:val="00F27EA1"/>
    <w:rsid w:val="00F30EE8"/>
    <w:rsid w:val="00F31366"/>
    <w:rsid w:val="00F31E39"/>
    <w:rsid w:val="00F33645"/>
    <w:rsid w:val="00F347ED"/>
    <w:rsid w:val="00F3686B"/>
    <w:rsid w:val="00F36BBF"/>
    <w:rsid w:val="00F3702E"/>
    <w:rsid w:val="00F40E27"/>
    <w:rsid w:val="00F440B8"/>
    <w:rsid w:val="00F451CA"/>
    <w:rsid w:val="00F465CA"/>
    <w:rsid w:val="00F475FB"/>
    <w:rsid w:val="00F50535"/>
    <w:rsid w:val="00F50BED"/>
    <w:rsid w:val="00F52DB6"/>
    <w:rsid w:val="00F53B44"/>
    <w:rsid w:val="00F53D46"/>
    <w:rsid w:val="00F5471D"/>
    <w:rsid w:val="00F54CD3"/>
    <w:rsid w:val="00F55301"/>
    <w:rsid w:val="00F56118"/>
    <w:rsid w:val="00F57BF4"/>
    <w:rsid w:val="00F61336"/>
    <w:rsid w:val="00F6239F"/>
    <w:rsid w:val="00F62F88"/>
    <w:rsid w:val="00F63371"/>
    <w:rsid w:val="00F63A25"/>
    <w:rsid w:val="00F63BF8"/>
    <w:rsid w:val="00F63C7A"/>
    <w:rsid w:val="00F6493E"/>
    <w:rsid w:val="00F64C8B"/>
    <w:rsid w:val="00F66059"/>
    <w:rsid w:val="00F663C5"/>
    <w:rsid w:val="00F67052"/>
    <w:rsid w:val="00F70AF6"/>
    <w:rsid w:val="00F71649"/>
    <w:rsid w:val="00F729F3"/>
    <w:rsid w:val="00F73838"/>
    <w:rsid w:val="00F739A9"/>
    <w:rsid w:val="00F75235"/>
    <w:rsid w:val="00F75AEF"/>
    <w:rsid w:val="00F76CD3"/>
    <w:rsid w:val="00F76FD0"/>
    <w:rsid w:val="00F77449"/>
    <w:rsid w:val="00F806A4"/>
    <w:rsid w:val="00F806F5"/>
    <w:rsid w:val="00F817C9"/>
    <w:rsid w:val="00F85A83"/>
    <w:rsid w:val="00F87359"/>
    <w:rsid w:val="00F901DA"/>
    <w:rsid w:val="00F907D8"/>
    <w:rsid w:val="00F90A40"/>
    <w:rsid w:val="00F911B0"/>
    <w:rsid w:val="00F915BA"/>
    <w:rsid w:val="00F91D6C"/>
    <w:rsid w:val="00F938F9"/>
    <w:rsid w:val="00F94646"/>
    <w:rsid w:val="00F95A47"/>
    <w:rsid w:val="00F963F9"/>
    <w:rsid w:val="00FA0D83"/>
    <w:rsid w:val="00FA1879"/>
    <w:rsid w:val="00FA1CCD"/>
    <w:rsid w:val="00FA2324"/>
    <w:rsid w:val="00FA3436"/>
    <w:rsid w:val="00FA4014"/>
    <w:rsid w:val="00FA467E"/>
    <w:rsid w:val="00FA4EA5"/>
    <w:rsid w:val="00FA53B6"/>
    <w:rsid w:val="00FA54BD"/>
    <w:rsid w:val="00FA7DC7"/>
    <w:rsid w:val="00FB0621"/>
    <w:rsid w:val="00FB11D0"/>
    <w:rsid w:val="00FB33BC"/>
    <w:rsid w:val="00FB3565"/>
    <w:rsid w:val="00FB48BC"/>
    <w:rsid w:val="00FB4D2A"/>
    <w:rsid w:val="00FB64AB"/>
    <w:rsid w:val="00FC1588"/>
    <w:rsid w:val="00FC36BE"/>
    <w:rsid w:val="00FC3CFC"/>
    <w:rsid w:val="00FC422C"/>
    <w:rsid w:val="00FC42CD"/>
    <w:rsid w:val="00FC4822"/>
    <w:rsid w:val="00FC543E"/>
    <w:rsid w:val="00FC6A83"/>
    <w:rsid w:val="00FC769C"/>
    <w:rsid w:val="00FC77B1"/>
    <w:rsid w:val="00FD0FEE"/>
    <w:rsid w:val="00FD163F"/>
    <w:rsid w:val="00FD1BAD"/>
    <w:rsid w:val="00FD2614"/>
    <w:rsid w:val="00FD26C5"/>
    <w:rsid w:val="00FD29CA"/>
    <w:rsid w:val="00FD4791"/>
    <w:rsid w:val="00FD4EDA"/>
    <w:rsid w:val="00FD53D6"/>
    <w:rsid w:val="00FD5F5C"/>
    <w:rsid w:val="00FD67C5"/>
    <w:rsid w:val="00FD6F14"/>
    <w:rsid w:val="00FD7143"/>
    <w:rsid w:val="00FD71B1"/>
    <w:rsid w:val="00FE23B0"/>
    <w:rsid w:val="00FE3208"/>
    <w:rsid w:val="00FE3DFF"/>
    <w:rsid w:val="00FE48C5"/>
    <w:rsid w:val="00FE5638"/>
    <w:rsid w:val="00FE5C67"/>
    <w:rsid w:val="00FE5DFD"/>
    <w:rsid w:val="00FE75E1"/>
    <w:rsid w:val="00FE7670"/>
    <w:rsid w:val="00FF1B98"/>
    <w:rsid w:val="00FF2D15"/>
    <w:rsid w:val="00FF428B"/>
    <w:rsid w:val="00FF4CC6"/>
    <w:rsid w:val="00FF5370"/>
    <w:rsid w:val="00FF55E5"/>
    <w:rsid w:val="00FF5854"/>
    <w:rsid w:val="00FF6968"/>
    <w:rsid w:val="00FF6BC7"/>
    <w:rsid w:val="5B7E02A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5564D"/>
  <w15:chartTrackingRefBased/>
  <w15:docId w15:val="{36E8F878-C328-1A4E-B18E-D3F0FD49F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DD0CB9"/>
    <w:pPr>
      <w:keepNext/>
      <w:keepLines/>
      <w:numPr>
        <w:numId w:val="17"/>
      </w:numPr>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3795E"/>
    <w:pPr>
      <w:keepNext/>
      <w:keepLines/>
      <w:spacing w:before="280" w:after="24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1F4D4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F4D46"/>
  </w:style>
  <w:style w:type="paragraph" w:styleId="Fuzeile">
    <w:name w:val="footer"/>
    <w:basedOn w:val="Standard"/>
    <w:link w:val="FuzeileZchn"/>
    <w:uiPriority w:val="99"/>
    <w:unhideWhenUsed/>
    <w:rsid w:val="001F4D4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F4D46"/>
  </w:style>
  <w:style w:type="paragraph" w:styleId="StandardWeb">
    <w:name w:val="Normal (Web)"/>
    <w:basedOn w:val="Standard"/>
    <w:uiPriority w:val="99"/>
    <w:semiHidden/>
    <w:unhideWhenUsed/>
    <w:rsid w:val="001F4D46"/>
    <w:pPr>
      <w:spacing w:before="100" w:beforeAutospacing="1" w:after="100" w:afterAutospacing="1" w:line="240" w:lineRule="auto"/>
    </w:pPr>
    <w:rPr>
      <w:rFonts w:ascii="Times New Roman" w:eastAsia="Times New Roman" w:hAnsi="Times New Roman" w:cs="Times New Roman"/>
      <w:sz w:val="24"/>
      <w:szCs w:val="24"/>
      <w:lang w:val="de-CH" w:eastAsia="de-DE"/>
    </w:rPr>
  </w:style>
  <w:style w:type="character" w:customStyle="1" w:styleId="apple-tab-span">
    <w:name w:val="apple-tab-span"/>
    <w:basedOn w:val="Absatz-Standardschriftart"/>
    <w:rsid w:val="001F4D46"/>
  </w:style>
  <w:style w:type="paragraph" w:styleId="Titel">
    <w:name w:val="Title"/>
    <w:basedOn w:val="Standard"/>
    <w:next w:val="Standard"/>
    <w:link w:val="TitelZchn"/>
    <w:uiPriority w:val="10"/>
    <w:qFormat/>
    <w:rsid w:val="004275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275E3"/>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DD0CB9"/>
    <w:rPr>
      <w:rFonts w:asciiTheme="majorHAnsi" w:eastAsiaTheme="majorEastAsia" w:hAnsiTheme="majorHAnsi" w:cstheme="majorBidi"/>
      <w:color w:val="2F5496" w:themeColor="accent1" w:themeShade="BF"/>
      <w:sz w:val="32"/>
      <w:szCs w:val="32"/>
    </w:rPr>
  </w:style>
  <w:style w:type="paragraph" w:styleId="Listenabsatz">
    <w:name w:val="List Paragraph"/>
    <w:basedOn w:val="Standard"/>
    <w:uiPriority w:val="34"/>
    <w:qFormat/>
    <w:rsid w:val="008D2757"/>
    <w:pPr>
      <w:ind w:left="720"/>
      <w:contextualSpacing/>
    </w:pPr>
  </w:style>
  <w:style w:type="character" w:styleId="Platzhaltertext">
    <w:name w:val="Placeholder Text"/>
    <w:basedOn w:val="Absatz-Standardschriftart"/>
    <w:uiPriority w:val="99"/>
    <w:semiHidden/>
    <w:rsid w:val="00756F15"/>
    <w:rPr>
      <w:color w:val="808080"/>
    </w:rPr>
  </w:style>
  <w:style w:type="numbering" w:customStyle="1" w:styleId="AktuelleListe1">
    <w:name w:val="Aktuelle Liste1"/>
    <w:uiPriority w:val="99"/>
    <w:rsid w:val="00C2749A"/>
    <w:pPr>
      <w:numPr>
        <w:numId w:val="7"/>
      </w:numPr>
    </w:pPr>
  </w:style>
  <w:style w:type="character" w:styleId="Kommentarzeichen">
    <w:name w:val="annotation reference"/>
    <w:basedOn w:val="Absatz-Standardschriftart"/>
    <w:uiPriority w:val="99"/>
    <w:semiHidden/>
    <w:unhideWhenUsed/>
    <w:rsid w:val="00237A87"/>
    <w:rPr>
      <w:sz w:val="16"/>
      <w:szCs w:val="16"/>
    </w:rPr>
  </w:style>
  <w:style w:type="paragraph" w:styleId="Kommentartext">
    <w:name w:val="annotation text"/>
    <w:basedOn w:val="Standard"/>
    <w:link w:val="KommentartextZchn"/>
    <w:uiPriority w:val="99"/>
    <w:unhideWhenUsed/>
    <w:rsid w:val="00237A87"/>
    <w:pPr>
      <w:spacing w:line="240" w:lineRule="auto"/>
    </w:pPr>
    <w:rPr>
      <w:sz w:val="20"/>
      <w:szCs w:val="20"/>
    </w:rPr>
  </w:style>
  <w:style w:type="character" w:customStyle="1" w:styleId="KommentartextZchn">
    <w:name w:val="Kommentartext Zchn"/>
    <w:basedOn w:val="Absatz-Standardschriftart"/>
    <w:link w:val="Kommentartext"/>
    <w:uiPriority w:val="99"/>
    <w:rsid w:val="00237A87"/>
    <w:rPr>
      <w:sz w:val="20"/>
      <w:szCs w:val="20"/>
    </w:rPr>
  </w:style>
  <w:style w:type="paragraph" w:styleId="Kommentarthema">
    <w:name w:val="annotation subject"/>
    <w:basedOn w:val="Kommentartext"/>
    <w:next w:val="Kommentartext"/>
    <w:link w:val="KommentarthemaZchn"/>
    <w:uiPriority w:val="99"/>
    <w:semiHidden/>
    <w:unhideWhenUsed/>
    <w:rsid w:val="00237A87"/>
    <w:rPr>
      <w:b/>
      <w:bCs/>
    </w:rPr>
  </w:style>
  <w:style w:type="character" w:customStyle="1" w:styleId="KommentarthemaZchn">
    <w:name w:val="Kommentarthema Zchn"/>
    <w:basedOn w:val="KommentartextZchn"/>
    <w:link w:val="Kommentarthema"/>
    <w:uiPriority w:val="99"/>
    <w:semiHidden/>
    <w:rsid w:val="00237A87"/>
    <w:rPr>
      <w:b/>
      <w:bCs/>
      <w:sz w:val="20"/>
      <w:szCs w:val="20"/>
    </w:rPr>
  </w:style>
  <w:style w:type="character" w:customStyle="1" w:styleId="NichtaufgelsteErwhnung1">
    <w:name w:val="Nicht aufgelöste Erwähnung1"/>
    <w:basedOn w:val="Absatz-Standardschriftart"/>
    <w:uiPriority w:val="99"/>
    <w:unhideWhenUsed/>
    <w:rsid w:val="0019457C"/>
    <w:rPr>
      <w:color w:val="605E5C"/>
      <w:shd w:val="clear" w:color="auto" w:fill="E1DFDD"/>
    </w:rPr>
  </w:style>
  <w:style w:type="character" w:customStyle="1" w:styleId="Erwhnung1">
    <w:name w:val="Erwähnung1"/>
    <w:basedOn w:val="Absatz-Standardschriftart"/>
    <w:uiPriority w:val="99"/>
    <w:unhideWhenUsed/>
    <w:rsid w:val="0019457C"/>
    <w:rPr>
      <w:color w:val="2B579A"/>
      <w:shd w:val="clear" w:color="auto" w:fill="E1DFDD"/>
    </w:rPr>
  </w:style>
  <w:style w:type="paragraph" w:styleId="KeinLeerraum">
    <w:name w:val="No Spacing"/>
    <w:uiPriority w:val="1"/>
    <w:qFormat/>
    <w:rsid w:val="0019457C"/>
    <w:pPr>
      <w:spacing w:after="0" w:line="240" w:lineRule="auto"/>
    </w:pPr>
  </w:style>
  <w:style w:type="paragraph" w:styleId="berarbeitung">
    <w:name w:val="Revision"/>
    <w:hidden/>
    <w:uiPriority w:val="99"/>
    <w:semiHidden/>
    <w:rsid w:val="0019457C"/>
    <w:pPr>
      <w:spacing w:after="0" w:line="240" w:lineRule="auto"/>
    </w:pPr>
  </w:style>
  <w:style w:type="character" w:styleId="Hyperlink">
    <w:name w:val="Hyperlink"/>
    <w:basedOn w:val="Absatz-Standardschriftart"/>
    <w:uiPriority w:val="99"/>
    <w:unhideWhenUsed/>
    <w:rsid w:val="0096635C"/>
    <w:rPr>
      <w:color w:val="0563C1" w:themeColor="hyperlink"/>
      <w:u w:val="single"/>
    </w:rPr>
  </w:style>
  <w:style w:type="character" w:customStyle="1" w:styleId="berschrift2Zchn">
    <w:name w:val="Überschrift 2 Zchn"/>
    <w:basedOn w:val="Absatz-Standardschriftart"/>
    <w:link w:val="berschrift2"/>
    <w:uiPriority w:val="9"/>
    <w:rsid w:val="0083795E"/>
    <w:rPr>
      <w:rFonts w:asciiTheme="majorHAnsi" w:eastAsiaTheme="majorEastAsia" w:hAnsiTheme="majorHAnsi" w:cstheme="majorBidi"/>
      <w:color w:val="2F5496" w:themeColor="accent1" w:themeShade="BF"/>
      <w:sz w:val="26"/>
      <w:szCs w:val="26"/>
    </w:rPr>
  </w:style>
  <w:style w:type="table" w:styleId="Tabellenraster">
    <w:name w:val="Table Grid"/>
    <w:basedOn w:val="NormaleTabelle"/>
    <w:uiPriority w:val="39"/>
    <w:rsid w:val="007360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5">
    <w:name w:val="Plain Table 5"/>
    <w:basedOn w:val="NormaleTabelle"/>
    <w:uiPriority w:val="45"/>
    <w:rsid w:val="00EC30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3">
    <w:name w:val="Plain Table 3"/>
    <w:basedOn w:val="NormaleTabelle"/>
    <w:uiPriority w:val="43"/>
    <w:rsid w:val="0038575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2">
    <w:name w:val="Plain Table 2"/>
    <w:basedOn w:val="NormaleTabelle"/>
    <w:uiPriority w:val="42"/>
    <w:rsid w:val="0038575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itternetztabelle1hell">
    <w:name w:val="Grid Table 1 Light"/>
    <w:basedOn w:val="NormaleTabelle"/>
    <w:uiPriority w:val="46"/>
    <w:rsid w:val="0038575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38575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ellemithellemGitternetz">
    <w:name w:val="Grid Table Light"/>
    <w:basedOn w:val="NormaleTabelle"/>
    <w:uiPriority w:val="40"/>
    <w:rsid w:val="0038575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38575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Akzent3">
    <w:name w:val="Grid Table 1 Light Accent 3"/>
    <w:basedOn w:val="NormaleTabelle"/>
    <w:uiPriority w:val="46"/>
    <w:rsid w:val="0038575D"/>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itternetztabelle1hellAkzent4">
    <w:name w:val="Grid Table 1 Light Accent 4"/>
    <w:basedOn w:val="NormaleTabelle"/>
    <w:uiPriority w:val="46"/>
    <w:rsid w:val="0038575D"/>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itternetztabelle1hellAkzent5">
    <w:name w:val="Grid Table 1 Light Accent 5"/>
    <w:basedOn w:val="NormaleTabelle"/>
    <w:uiPriority w:val="46"/>
    <w:rsid w:val="0038575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itternetztabelle3">
    <w:name w:val="Grid Table 3"/>
    <w:basedOn w:val="NormaleTabelle"/>
    <w:uiPriority w:val="48"/>
    <w:rsid w:val="0080163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Akzent1">
    <w:name w:val="Grid Table 3 Accent 1"/>
    <w:basedOn w:val="NormaleTabelle"/>
    <w:uiPriority w:val="48"/>
    <w:rsid w:val="0080163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itternetztabelle3Akzent2">
    <w:name w:val="Grid Table 3 Accent 2"/>
    <w:basedOn w:val="NormaleTabelle"/>
    <w:uiPriority w:val="48"/>
    <w:rsid w:val="0080163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itternetztabelle4">
    <w:name w:val="Grid Table 4"/>
    <w:basedOn w:val="NormaleTabelle"/>
    <w:uiPriority w:val="49"/>
    <w:rsid w:val="0080163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5dunkel">
    <w:name w:val="Grid Table 5 Dark"/>
    <w:basedOn w:val="NormaleTabelle"/>
    <w:uiPriority w:val="50"/>
    <w:rsid w:val="0080163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5dunkelAkzent1">
    <w:name w:val="Grid Table 5 Dark Accent 1"/>
    <w:basedOn w:val="NormaleTabelle"/>
    <w:uiPriority w:val="50"/>
    <w:rsid w:val="0080163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Funotentext">
    <w:name w:val="footnote text"/>
    <w:basedOn w:val="Standard"/>
    <w:link w:val="FunotentextZchn"/>
    <w:uiPriority w:val="99"/>
    <w:semiHidden/>
    <w:unhideWhenUsed/>
    <w:rsid w:val="00552A94"/>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552A94"/>
    <w:rPr>
      <w:sz w:val="20"/>
      <w:szCs w:val="20"/>
    </w:rPr>
  </w:style>
  <w:style w:type="character" w:styleId="Funotenzeichen">
    <w:name w:val="footnote reference"/>
    <w:basedOn w:val="Absatz-Standardschriftart"/>
    <w:uiPriority w:val="99"/>
    <w:semiHidden/>
    <w:unhideWhenUsed/>
    <w:rsid w:val="00552A94"/>
    <w:rPr>
      <w:vertAlign w:val="superscript"/>
    </w:rPr>
  </w:style>
  <w:style w:type="paragraph" w:styleId="Beschriftung">
    <w:name w:val="caption"/>
    <w:basedOn w:val="Standard"/>
    <w:next w:val="Standard"/>
    <w:uiPriority w:val="35"/>
    <w:unhideWhenUsed/>
    <w:qFormat/>
    <w:rsid w:val="006041F2"/>
    <w:pPr>
      <w:spacing w:after="200" w:line="240" w:lineRule="auto"/>
    </w:pPr>
    <w:rPr>
      <w:i/>
      <w:iCs/>
      <w:color w:val="44546A" w:themeColor="text2"/>
      <w:sz w:val="18"/>
      <w:szCs w:val="18"/>
    </w:rPr>
  </w:style>
  <w:style w:type="character" w:styleId="BesuchterLink">
    <w:name w:val="FollowedHyperlink"/>
    <w:basedOn w:val="Absatz-Standardschriftart"/>
    <w:uiPriority w:val="99"/>
    <w:semiHidden/>
    <w:unhideWhenUsed/>
    <w:rsid w:val="003A79F0"/>
    <w:rPr>
      <w:color w:val="954F72" w:themeColor="followedHyperlink"/>
      <w:u w:val="single"/>
    </w:rPr>
  </w:style>
  <w:style w:type="paragraph" w:styleId="HTMLVorformatiert">
    <w:name w:val="HTML Preformatted"/>
    <w:basedOn w:val="Standard"/>
    <w:link w:val="HTMLVorformatiertZchn"/>
    <w:uiPriority w:val="99"/>
    <w:semiHidden/>
    <w:unhideWhenUsed/>
    <w:rsid w:val="004F1F6F"/>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4F1F6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3174">
      <w:bodyDiv w:val="1"/>
      <w:marLeft w:val="0"/>
      <w:marRight w:val="0"/>
      <w:marTop w:val="0"/>
      <w:marBottom w:val="0"/>
      <w:divBdr>
        <w:top w:val="none" w:sz="0" w:space="0" w:color="auto"/>
        <w:left w:val="none" w:sz="0" w:space="0" w:color="auto"/>
        <w:bottom w:val="none" w:sz="0" w:space="0" w:color="auto"/>
        <w:right w:val="none" w:sz="0" w:space="0" w:color="auto"/>
      </w:divBdr>
    </w:div>
    <w:div w:id="36393570">
      <w:bodyDiv w:val="1"/>
      <w:marLeft w:val="0"/>
      <w:marRight w:val="0"/>
      <w:marTop w:val="0"/>
      <w:marBottom w:val="0"/>
      <w:divBdr>
        <w:top w:val="none" w:sz="0" w:space="0" w:color="auto"/>
        <w:left w:val="none" w:sz="0" w:space="0" w:color="auto"/>
        <w:bottom w:val="none" w:sz="0" w:space="0" w:color="auto"/>
        <w:right w:val="none" w:sz="0" w:space="0" w:color="auto"/>
      </w:divBdr>
    </w:div>
    <w:div w:id="69277677">
      <w:bodyDiv w:val="1"/>
      <w:marLeft w:val="0"/>
      <w:marRight w:val="0"/>
      <w:marTop w:val="0"/>
      <w:marBottom w:val="0"/>
      <w:divBdr>
        <w:top w:val="none" w:sz="0" w:space="0" w:color="auto"/>
        <w:left w:val="none" w:sz="0" w:space="0" w:color="auto"/>
        <w:bottom w:val="none" w:sz="0" w:space="0" w:color="auto"/>
        <w:right w:val="none" w:sz="0" w:space="0" w:color="auto"/>
      </w:divBdr>
    </w:div>
    <w:div w:id="212229183">
      <w:bodyDiv w:val="1"/>
      <w:marLeft w:val="0"/>
      <w:marRight w:val="0"/>
      <w:marTop w:val="0"/>
      <w:marBottom w:val="0"/>
      <w:divBdr>
        <w:top w:val="none" w:sz="0" w:space="0" w:color="auto"/>
        <w:left w:val="none" w:sz="0" w:space="0" w:color="auto"/>
        <w:bottom w:val="none" w:sz="0" w:space="0" w:color="auto"/>
        <w:right w:val="none" w:sz="0" w:space="0" w:color="auto"/>
      </w:divBdr>
    </w:div>
    <w:div w:id="233978925">
      <w:bodyDiv w:val="1"/>
      <w:marLeft w:val="0"/>
      <w:marRight w:val="0"/>
      <w:marTop w:val="0"/>
      <w:marBottom w:val="0"/>
      <w:divBdr>
        <w:top w:val="none" w:sz="0" w:space="0" w:color="auto"/>
        <w:left w:val="none" w:sz="0" w:space="0" w:color="auto"/>
        <w:bottom w:val="none" w:sz="0" w:space="0" w:color="auto"/>
        <w:right w:val="none" w:sz="0" w:space="0" w:color="auto"/>
      </w:divBdr>
    </w:div>
    <w:div w:id="286668621">
      <w:bodyDiv w:val="1"/>
      <w:marLeft w:val="0"/>
      <w:marRight w:val="0"/>
      <w:marTop w:val="0"/>
      <w:marBottom w:val="0"/>
      <w:divBdr>
        <w:top w:val="none" w:sz="0" w:space="0" w:color="auto"/>
        <w:left w:val="none" w:sz="0" w:space="0" w:color="auto"/>
        <w:bottom w:val="none" w:sz="0" w:space="0" w:color="auto"/>
        <w:right w:val="none" w:sz="0" w:space="0" w:color="auto"/>
      </w:divBdr>
    </w:div>
    <w:div w:id="289629633">
      <w:bodyDiv w:val="1"/>
      <w:marLeft w:val="0"/>
      <w:marRight w:val="0"/>
      <w:marTop w:val="0"/>
      <w:marBottom w:val="0"/>
      <w:divBdr>
        <w:top w:val="none" w:sz="0" w:space="0" w:color="auto"/>
        <w:left w:val="none" w:sz="0" w:space="0" w:color="auto"/>
        <w:bottom w:val="none" w:sz="0" w:space="0" w:color="auto"/>
        <w:right w:val="none" w:sz="0" w:space="0" w:color="auto"/>
      </w:divBdr>
    </w:div>
    <w:div w:id="303630019">
      <w:bodyDiv w:val="1"/>
      <w:marLeft w:val="0"/>
      <w:marRight w:val="0"/>
      <w:marTop w:val="0"/>
      <w:marBottom w:val="0"/>
      <w:divBdr>
        <w:top w:val="none" w:sz="0" w:space="0" w:color="auto"/>
        <w:left w:val="none" w:sz="0" w:space="0" w:color="auto"/>
        <w:bottom w:val="none" w:sz="0" w:space="0" w:color="auto"/>
        <w:right w:val="none" w:sz="0" w:space="0" w:color="auto"/>
      </w:divBdr>
      <w:divsChild>
        <w:div w:id="108015610">
          <w:marLeft w:val="0"/>
          <w:marRight w:val="0"/>
          <w:marTop w:val="0"/>
          <w:marBottom w:val="0"/>
          <w:divBdr>
            <w:top w:val="none" w:sz="0" w:space="0" w:color="auto"/>
            <w:left w:val="none" w:sz="0" w:space="0" w:color="auto"/>
            <w:bottom w:val="none" w:sz="0" w:space="0" w:color="auto"/>
            <w:right w:val="none" w:sz="0" w:space="0" w:color="auto"/>
          </w:divBdr>
          <w:divsChild>
            <w:div w:id="1792553257">
              <w:marLeft w:val="0"/>
              <w:marRight w:val="0"/>
              <w:marTop w:val="0"/>
              <w:marBottom w:val="0"/>
              <w:divBdr>
                <w:top w:val="none" w:sz="0" w:space="0" w:color="auto"/>
                <w:left w:val="none" w:sz="0" w:space="0" w:color="auto"/>
                <w:bottom w:val="none" w:sz="0" w:space="0" w:color="auto"/>
                <w:right w:val="none" w:sz="0" w:space="0" w:color="auto"/>
              </w:divBdr>
              <w:divsChild>
                <w:div w:id="60122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838848">
      <w:bodyDiv w:val="1"/>
      <w:marLeft w:val="0"/>
      <w:marRight w:val="0"/>
      <w:marTop w:val="0"/>
      <w:marBottom w:val="0"/>
      <w:divBdr>
        <w:top w:val="none" w:sz="0" w:space="0" w:color="auto"/>
        <w:left w:val="none" w:sz="0" w:space="0" w:color="auto"/>
        <w:bottom w:val="none" w:sz="0" w:space="0" w:color="auto"/>
        <w:right w:val="none" w:sz="0" w:space="0" w:color="auto"/>
      </w:divBdr>
    </w:div>
    <w:div w:id="452748927">
      <w:bodyDiv w:val="1"/>
      <w:marLeft w:val="0"/>
      <w:marRight w:val="0"/>
      <w:marTop w:val="0"/>
      <w:marBottom w:val="0"/>
      <w:divBdr>
        <w:top w:val="none" w:sz="0" w:space="0" w:color="auto"/>
        <w:left w:val="none" w:sz="0" w:space="0" w:color="auto"/>
        <w:bottom w:val="none" w:sz="0" w:space="0" w:color="auto"/>
        <w:right w:val="none" w:sz="0" w:space="0" w:color="auto"/>
      </w:divBdr>
    </w:div>
    <w:div w:id="456028403">
      <w:bodyDiv w:val="1"/>
      <w:marLeft w:val="0"/>
      <w:marRight w:val="0"/>
      <w:marTop w:val="0"/>
      <w:marBottom w:val="0"/>
      <w:divBdr>
        <w:top w:val="none" w:sz="0" w:space="0" w:color="auto"/>
        <w:left w:val="none" w:sz="0" w:space="0" w:color="auto"/>
        <w:bottom w:val="none" w:sz="0" w:space="0" w:color="auto"/>
        <w:right w:val="none" w:sz="0" w:space="0" w:color="auto"/>
      </w:divBdr>
    </w:div>
    <w:div w:id="472716174">
      <w:bodyDiv w:val="1"/>
      <w:marLeft w:val="0"/>
      <w:marRight w:val="0"/>
      <w:marTop w:val="0"/>
      <w:marBottom w:val="0"/>
      <w:divBdr>
        <w:top w:val="none" w:sz="0" w:space="0" w:color="auto"/>
        <w:left w:val="none" w:sz="0" w:space="0" w:color="auto"/>
        <w:bottom w:val="none" w:sz="0" w:space="0" w:color="auto"/>
        <w:right w:val="none" w:sz="0" w:space="0" w:color="auto"/>
      </w:divBdr>
    </w:div>
    <w:div w:id="475295863">
      <w:bodyDiv w:val="1"/>
      <w:marLeft w:val="0"/>
      <w:marRight w:val="0"/>
      <w:marTop w:val="0"/>
      <w:marBottom w:val="0"/>
      <w:divBdr>
        <w:top w:val="none" w:sz="0" w:space="0" w:color="auto"/>
        <w:left w:val="none" w:sz="0" w:space="0" w:color="auto"/>
        <w:bottom w:val="none" w:sz="0" w:space="0" w:color="auto"/>
        <w:right w:val="none" w:sz="0" w:space="0" w:color="auto"/>
      </w:divBdr>
    </w:div>
    <w:div w:id="594485957">
      <w:bodyDiv w:val="1"/>
      <w:marLeft w:val="0"/>
      <w:marRight w:val="0"/>
      <w:marTop w:val="0"/>
      <w:marBottom w:val="0"/>
      <w:divBdr>
        <w:top w:val="none" w:sz="0" w:space="0" w:color="auto"/>
        <w:left w:val="none" w:sz="0" w:space="0" w:color="auto"/>
        <w:bottom w:val="none" w:sz="0" w:space="0" w:color="auto"/>
        <w:right w:val="none" w:sz="0" w:space="0" w:color="auto"/>
      </w:divBdr>
    </w:div>
    <w:div w:id="610817320">
      <w:bodyDiv w:val="1"/>
      <w:marLeft w:val="0"/>
      <w:marRight w:val="0"/>
      <w:marTop w:val="0"/>
      <w:marBottom w:val="0"/>
      <w:divBdr>
        <w:top w:val="none" w:sz="0" w:space="0" w:color="auto"/>
        <w:left w:val="none" w:sz="0" w:space="0" w:color="auto"/>
        <w:bottom w:val="none" w:sz="0" w:space="0" w:color="auto"/>
        <w:right w:val="none" w:sz="0" w:space="0" w:color="auto"/>
      </w:divBdr>
    </w:div>
    <w:div w:id="639961103">
      <w:bodyDiv w:val="1"/>
      <w:marLeft w:val="0"/>
      <w:marRight w:val="0"/>
      <w:marTop w:val="0"/>
      <w:marBottom w:val="0"/>
      <w:divBdr>
        <w:top w:val="none" w:sz="0" w:space="0" w:color="auto"/>
        <w:left w:val="none" w:sz="0" w:space="0" w:color="auto"/>
        <w:bottom w:val="none" w:sz="0" w:space="0" w:color="auto"/>
        <w:right w:val="none" w:sz="0" w:space="0" w:color="auto"/>
      </w:divBdr>
    </w:div>
    <w:div w:id="662009850">
      <w:bodyDiv w:val="1"/>
      <w:marLeft w:val="0"/>
      <w:marRight w:val="0"/>
      <w:marTop w:val="0"/>
      <w:marBottom w:val="0"/>
      <w:divBdr>
        <w:top w:val="none" w:sz="0" w:space="0" w:color="auto"/>
        <w:left w:val="none" w:sz="0" w:space="0" w:color="auto"/>
        <w:bottom w:val="none" w:sz="0" w:space="0" w:color="auto"/>
        <w:right w:val="none" w:sz="0" w:space="0" w:color="auto"/>
      </w:divBdr>
    </w:div>
    <w:div w:id="666136002">
      <w:bodyDiv w:val="1"/>
      <w:marLeft w:val="0"/>
      <w:marRight w:val="0"/>
      <w:marTop w:val="0"/>
      <w:marBottom w:val="0"/>
      <w:divBdr>
        <w:top w:val="none" w:sz="0" w:space="0" w:color="auto"/>
        <w:left w:val="none" w:sz="0" w:space="0" w:color="auto"/>
        <w:bottom w:val="none" w:sz="0" w:space="0" w:color="auto"/>
        <w:right w:val="none" w:sz="0" w:space="0" w:color="auto"/>
      </w:divBdr>
      <w:divsChild>
        <w:div w:id="1195852679">
          <w:marLeft w:val="0"/>
          <w:marRight w:val="0"/>
          <w:marTop w:val="0"/>
          <w:marBottom w:val="0"/>
          <w:divBdr>
            <w:top w:val="none" w:sz="0" w:space="0" w:color="auto"/>
            <w:left w:val="none" w:sz="0" w:space="0" w:color="auto"/>
            <w:bottom w:val="none" w:sz="0" w:space="0" w:color="auto"/>
            <w:right w:val="none" w:sz="0" w:space="0" w:color="auto"/>
          </w:divBdr>
        </w:div>
      </w:divsChild>
    </w:div>
    <w:div w:id="744188533">
      <w:bodyDiv w:val="1"/>
      <w:marLeft w:val="0"/>
      <w:marRight w:val="0"/>
      <w:marTop w:val="0"/>
      <w:marBottom w:val="0"/>
      <w:divBdr>
        <w:top w:val="none" w:sz="0" w:space="0" w:color="auto"/>
        <w:left w:val="none" w:sz="0" w:space="0" w:color="auto"/>
        <w:bottom w:val="none" w:sz="0" w:space="0" w:color="auto"/>
        <w:right w:val="none" w:sz="0" w:space="0" w:color="auto"/>
      </w:divBdr>
    </w:div>
    <w:div w:id="745342667">
      <w:bodyDiv w:val="1"/>
      <w:marLeft w:val="0"/>
      <w:marRight w:val="0"/>
      <w:marTop w:val="0"/>
      <w:marBottom w:val="0"/>
      <w:divBdr>
        <w:top w:val="none" w:sz="0" w:space="0" w:color="auto"/>
        <w:left w:val="none" w:sz="0" w:space="0" w:color="auto"/>
        <w:bottom w:val="none" w:sz="0" w:space="0" w:color="auto"/>
        <w:right w:val="none" w:sz="0" w:space="0" w:color="auto"/>
      </w:divBdr>
      <w:divsChild>
        <w:div w:id="600528306">
          <w:marLeft w:val="547"/>
          <w:marRight w:val="0"/>
          <w:marTop w:val="0"/>
          <w:marBottom w:val="0"/>
          <w:divBdr>
            <w:top w:val="none" w:sz="0" w:space="0" w:color="auto"/>
            <w:left w:val="none" w:sz="0" w:space="0" w:color="auto"/>
            <w:bottom w:val="none" w:sz="0" w:space="0" w:color="auto"/>
            <w:right w:val="none" w:sz="0" w:space="0" w:color="auto"/>
          </w:divBdr>
        </w:div>
      </w:divsChild>
    </w:div>
    <w:div w:id="893735369">
      <w:bodyDiv w:val="1"/>
      <w:marLeft w:val="0"/>
      <w:marRight w:val="0"/>
      <w:marTop w:val="0"/>
      <w:marBottom w:val="0"/>
      <w:divBdr>
        <w:top w:val="none" w:sz="0" w:space="0" w:color="auto"/>
        <w:left w:val="none" w:sz="0" w:space="0" w:color="auto"/>
        <w:bottom w:val="none" w:sz="0" w:space="0" w:color="auto"/>
        <w:right w:val="none" w:sz="0" w:space="0" w:color="auto"/>
      </w:divBdr>
    </w:div>
    <w:div w:id="933902929">
      <w:bodyDiv w:val="1"/>
      <w:marLeft w:val="0"/>
      <w:marRight w:val="0"/>
      <w:marTop w:val="0"/>
      <w:marBottom w:val="0"/>
      <w:divBdr>
        <w:top w:val="none" w:sz="0" w:space="0" w:color="auto"/>
        <w:left w:val="none" w:sz="0" w:space="0" w:color="auto"/>
        <w:bottom w:val="none" w:sz="0" w:space="0" w:color="auto"/>
        <w:right w:val="none" w:sz="0" w:space="0" w:color="auto"/>
      </w:divBdr>
    </w:div>
    <w:div w:id="1001470201">
      <w:bodyDiv w:val="1"/>
      <w:marLeft w:val="0"/>
      <w:marRight w:val="0"/>
      <w:marTop w:val="0"/>
      <w:marBottom w:val="0"/>
      <w:divBdr>
        <w:top w:val="none" w:sz="0" w:space="0" w:color="auto"/>
        <w:left w:val="none" w:sz="0" w:space="0" w:color="auto"/>
        <w:bottom w:val="none" w:sz="0" w:space="0" w:color="auto"/>
        <w:right w:val="none" w:sz="0" w:space="0" w:color="auto"/>
      </w:divBdr>
    </w:div>
    <w:div w:id="1114599353">
      <w:bodyDiv w:val="1"/>
      <w:marLeft w:val="0"/>
      <w:marRight w:val="0"/>
      <w:marTop w:val="0"/>
      <w:marBottom w:val="0"/>
      <w:divBdr>
        <w:top w:val="none" w:sz="0" w:space="0" w:color="auto"/>
        <w:left w:val="none" w:sz="0" w:space="0" w:color="auto"/>
        <w:bottom w:val="none" w:sz="0" w:space="0" w:color="auto"/>
        <w:right w:val="none" w:sz="0" w:space="0" w:color="auto"/>
      </w:divBdr>
    </w:div>
    <w:div w:id="1131022460">
      <w:bodyDiv w:val="1"/>
      <w:marLeft w:val="0"/>
      <w:marRight w:val="0"/>
      <w:marTop w:val="0"/>
      <w:marBottom w:val="0"/>
      <w:divBdr>
        <w:top w:val="none" w:sz="0" w:space="0" w:color="auto"/>
        <w:left w:val="none" w:sz="0" w:space="0" w:color="auto"/>
        <w:bottom w:val="none" w:sz="0" w:space="0" w:color="auto"/>
        <w:right w:val="none" w:sz="0" w:space="0" w:color="auto"/>
      </w:divBdr>
    </w:div>
    <w:div w:id="1143499874">
      <w:bodyDiv w:val="1"/>
      <w:marLeft w:val="0"/>
      <w:marRight w:val="0"/>
      <w:marTop w:val="0"/>
      <w:marBottom w:val="0"/>
      <w:divBdr>
        <w:top w:val="none" w:sz="0" w:space="0" w:color="auto"/>
        <w:left w:val="none" w:sz="0" w:space="0" w:color="auto"/>
        <w:bottom w:val="none" w:sz="0" w:space="0" w:color="auto"/>
        <w:right w:val="none" w:sz="0" w:space="0" w:color="auto"/>
      </w:divBdr>
    </w:div>
    <w:div w:id="1177036458">
      <w:bodyDiv w:val="1"/>
      <w:marLeft w:val="0"/>
      <w:marRight w:val="0"/>
      <w:marTop w:val="0"/>
      <w:marBottom w:val="0"/>
      <w:divBdr>
        <w:top w:val="none" w:sz="0" w:space="0" w:color="auto"/>
        <w:left w:val="none" w:sz="0" w:space="0" w:color="auto"/>
        <w:bottom w:val="none" w:sz="0" w:space="0" w:color="auto"/>
        <w:right w:val="none" w:sz="0" w:space="0" w:color="auto"/>
      </w:divBdr>
      <w:divsChild>
        <w:div w:id="1425421140">
          <w:marLeft w:val="547"/>
          <w:marRight w:val="0"/>
          <w:marTop w:val="0"/>
          <w:marBottom w:val="0"/>
          <w:divBdr>
            <w:top w:val="none" w:sz="0" w:space="0" w:color="auto"/>
            <w:left w:val="none" w:sz="0" w:space="0" w:color="auto"/>
            <w:bottom w:val="none" w:sz="0" w:space="0" w:color="auto"/>
            <w:right w:val="none" w:sz="0" w:space="0" w:color="auto"/>
          </w:divBdr>
        </w:div>
      </w:divsChild>
    </w:div>
    <w:div w:id="1185825888">
      <w:bodyDiv w:val="1"/>
      <w:marLeft w:val="0"/>
      <w:marRight w:val="0"/>
      <w:marTop w:val="0"/>
      <w:marBottom w:val="0"/>
      <w:divBdr>
        <w:top w:val="none" w:sz="0" w:space="0" w:color="auto"/>
        <w:left w:val="none" w:sz="0" w:space="0" w:color="auto"/>
        <w:bottom w:val="none" w:sz="0" w:space="0" w:color="auto"/>
        <w:right w:val="none" w:sz="0" w:space="0" w:color="auto"/>
      </w:divBdr>
    </w:div>
    <w:div w:id="1221748488">
      <w:bodyDiv w:val="1"/>
      <w:marLeft w:val="0"/>
      <w:marRight w:val="0"/>
      <w:marTop w:val="0"/>
      <w:marBottom w:val="0"/>
      <w:divBdr>
        <w:top w:val="none" w:sz="0" w:space="0" w:color="auto"/>
        <w:left w:val="none" w:sz="0" w:space="0" w:color="auto"/>
        <w:bottom w:val="none" w:sz="0" w:space="0" w:color="auto"/>
        <w:right w:val="none" w:sz="0" w:space="0" w:color="auto"/>
      </w:divBdr>
    </w:div>
    <w:div w:id="1280187837">
      <w:bodyDiv w:val="1"/>
      <w:marLeft w:val="0"/>
      <w:marRight w:val="0"/>
      <w:marTop w:val="0"/>
      <w:marBottom w:val="0"/>
      <w:divBdr>
        <w:top w:val="none" w:sz="0" w:space="0" w:color="auto"/>
        <w:left w:val="none" w:sz="0" w:space="0" w:color="auto"/>
        <w:bottom w:val="none" w:sz="0" w:space="0" w:color="auto"/>
        <w:right w:val="none" w:sz="0" w:space="0" w:color="auto"/>
      </w:divBdr>
    </w:div>
    <w:div w:id="1303729731">
      <w:bodyDiv w:val="1"/>
      <w:marLeft w:val="0"/>
      <w:marRight w:val="0"/>
      <w:marTop w:val="0"/>
      <w:marBottom w:val="0"/>
      <w:divBdr>
        <w:top w:val="none" w:sz="0" w:space="0" w:color="auto"/>
        <w:left w:val="none" w:sz="0" w:space="0" w:color="auto"/>
        <w:bottom w:val="none" w:sz="0" w:space="0" w:color="auto"/>
        <w:right w:val="none" w:sz="0" w:space="0" w:color="auto"/>
      </w:divBdr>
      <w:divsChild>
        <w:div w:id="200288511">
          <w:marLeft w:val="0"/>
          <w:marRight w:val="0"/>
          <w:marTop w:val="0"/>
          <w:marBottom w:val="0"/>
          <w:divBdr>
            <w:top w:val="none" w:sz="0" w:space="0" w:color="auto"/>
            <w:left w:val="none" w:sz="0" w:space="0" w:color="auto"/>
            <w:bottom w:val="none" w:sz="0" w:space="0" w:color="auto"/>
            <w:right w:val="none" w:sz="0" w:space="0" w:color="auto"/>
          </w:divBdr>
          <w:divsChild>
            <w:div w:id="1601992059">
              <w:marLeft w:val="0"/>
              <w:marRight w:val="0"/>
              <w:marTop w:val="0"/>
              <w:marBottom w:val="0"/>
              <w:divBdr>
                <w:top w:val="none" w:sz="0" w:space="0" w:color="auto"/>
                <w:left w:val="none" w:sz="0" w:space="0" w:color="auto"/>
                <w:bottom w:val="none" w:sz="0" w:space="0" w:color="auto"/>
                <w:right w:val="none" w:sz="0" w:space="0" w:color="auto"/>
              </w:divBdr>
              <w:divsChild>
                <w:div w:id="98023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775868">
      <w:bodyDiv w:val="1"/>
      <w:marLeft w:val="0"/>
      <w:marRight w:val="0"/>
      <w:marTop w:val="0"/>
      <w:marBottom w:val="0"/>
      <w:divBdr>
        <w:top w:val="none" w:sz="0" w:space="0" w:color="auto"/>
        <w:left w:val="none" w:sz="0" w:space="0" w:color="auto"/>
        <w:bottom w:val="none" w:sz="0" w:space="0" w:color="auto"/>
        <w:right w:val="none" w:sz="0" w:space="0" w:color="auto"/>
      </w:divBdr>
    </w:div>
    <w:div w:id="1367675643">
      <w:bodyDiv w:val="1"/>
      <w:marLeft w:val="0"/>
      <w:marRight w:val="0"/>
      <w:marTop w:val="0"/>
      <w:marBottom w:val="0"/>
      <w:divBdr>
        <w:top w:val="none" w:sz="0" w:space="0" w:color="auto"/>
        <w:left w:val="none" w:sz="0" w:space="0" w:color="auto"/>
        <w:bottom w:val="none" w:sz="0" w:space="0" w:color="auto"/>
        <w:right w:val="none" w:sz="0" w:space="0" w:color="auto"/>
      </w:divBdr>
    </w:div>
    <w:div w:id="1381394692">
      <w:bodyDiv w:val="1"/>
      <w:marLeft w:val="0"/>
      <w:marRight w:val="0"/>
      <w:marTop w:val="0"/>
      <w:marBottom w:val="0"/>
      <w:divBdr>
        <w:top w:val="none" w:sz="0" w:space="0" w:color="auto"/>
        <w:left w:val="none" w:sz="0" w:space="0" w:color="auto"/>
        <w:bottom w:val="none" w:sz="0" w:space="0" w:color="auto"/>
        <w:right w:val="none" w:sz="0" w:space="0" w:color="auto"/>
      </w:divBdr>
    </w:div>
    <w:div w:id="1422869972">
      <w:bodyDiv w:val="1"/>
      <w:marLeft w:val="0"/>
      <w:marRight w:val="0"/>
      <w:marTop w:val="0"/>
      <w:marBottom w:val="0"/>
      <w:divBdr>
        <w:top w:val="none" w:sz="0" w:space="0" w:color="auto"/>
        <w:left w:val="none" w:sz="0" w:space="0" w:color="auto"/>
        <w:bottom w:val="none" w:sz="0" w:space="0" w:color="auto"/>
        <w:right w:val="none" w:sz="0" w:space="0" w:color="auto"/>
      </w:divBdr>
    </w:div>
    <w:div w:id="1429426253">
      <w:bodyDiv w:val="1"/>
      <w:marLeft w:val="0"/>
      <w:marRight w:val="0"/>
      <w:marTop w:val="0"/>
      <w:marBottom w:val="0"/>
      <w:divBdr>
        <w:top w:val="none" w:sz="0" w:space="0" w:color="auto"/>
        <w:left w:val="none" w:sz="0" w:space="0" w:color="auto"/>
        <w:bottom w:val="none" w:sz="0" w:space="0" w:color="auto"/>
        <w:right w:val="none" w:sz="0" w:space="0" w:color="auto"/>
      </w:divBdr>
    </w:div>
    <w:div w:id="1438254776">
      <w:bodyDiv w:val="1"/>
      <w:marLeft w:val="0"/>
      <w:marRight w:val="0"/>
      <w:marTop w:val="0"/>
      <w:marBottom w:val="0"/>
      <w:divBdr>
        <w:top w:val="none" w:sz="0" w:space="0" w:color="auto"/>
        <w:left w:val="none" w:sz="0" w:space="0" w:color="auto"/>
        <w:bottom w:val="none" w:sz="0" w:space="0" w:color="auto"/>
        <w:right w:val="none" w:sz="0" w:space="0" w:color="auto"/>
      </w:divBdr>
    </w:div>
    <w:div w:id="1449616178">
      <w:bodyDiv w:val="1"/>
      <w:marLeft w:val="0"/>
      <w:marRight w:val="0"/>
      <w:marTop w:val="0"/>
      <w:marBottom w:val="0"/>
      <w:divBdr>
        <w:top w:val="none" w:sz="0" w:space="0" w:color="auto"/>
        <w:left w:val="none" w:sz="0" w:space="0" w:color="auto"/>
        <w:bottom w:val="none" w:sz="0" w:space="0" w:color="auto"/>
        <w:right w:val="none" w:sz="0" w:space="0" w:color="auto"/>
      </w:divBdr>
    </w:div>
    <w:div w:id="1458908071">
      <w:bodyDiv w:val="1"/>
      <w:marLeft w:val="0"/>
      <w:marRight w:val="0"/>
      <w:marTop w:val="0"/>
      <w:marBottom w:val="0"/>
      <w:divBdr>
        <w:top w:val="none" w:sz="0" w:space="0" w:color="auto"/>
        <w:left w:val="none" w:sz="0" w:space="0" w:color="auto"/>
        <w:bottom w:val="none" w:sz="0" w:space="0" w:color="auto"/>
        <w:right w:val="none" w:sz="0" w:space="0" w:color="auto"/>
      </w:divBdr>
    </w:div>
    <w:div w:id="1507938164">
      <w:bodyDiv w:val="1"/>
      <w:marLeft w:val="0"/>
      <w:marRight w:val="0"/>
      <w:marTop w:val="0"/>
      <w:marBottom w:val="0"/>
      <w:divBdr>
        <w:top w:val="none" w:sz="0" w:space="0" w:color="auto"/>
        <w:left w:val="none" w:sz="0" w:space="0" w:color="auto"/>
        <w:bottom w:val="none" w:sz="0" w:space="0" w:color="auto"/>
        <w:right w:val="none" w:sz="0" w:space="0" w:color="auto"/>
      </w:divBdr>
    </w:div>
    <w:div w:id="1573463296">
      <w:bodyDiv w:val="1"/>
      <w:marLeft w:val="0"/>
      <w:marRight w:val="0"/>
      <w:marTop w:val="0"/>
      <w:marBottom w:val="0"/>
      <w:divBdr>
        <w:top w:val="none" w:sz="0" w:space="0" w:color="auto"/>
        <w:left w:val="none" w:sz="0" w:space="0" w:color="auto"/>
        <w:bottom w:val="none" w:sz="0" w:space="0" w:color="auto"/>
        <w:right w:val="none" w:sz="0" w:space="0" w:color="auto"/>
      </w:divBdr>
    </w:div>
    <w:div w:id="1601790174">
      <w:bodyDiv w:val="1"/>
      <w:marLeft w:val="0"/>
      <w:marRight w:val="0"/>
      <w:marTop w:val="0"/>
      <w:marBottom w:val="0"/>
      <w:divBdr>
        <w:top w:val="none" w:sz="0" w:space="0" w:color="auto"/>
        <w:left w:val="none" w:sz="0" w:space="0" w:color="auto"/>
        <w:bottom w:val="none" w:sz="0" w:space="0" w:color="auto"/>
        <w:right w:val="none" w:sz="0" w:space="0" w:color="auto"/>
      </w:divBdr>
    </w:div>
    <w:div w:id="1607540040">
      <w:bodyDiv w:val="1"/>
      <w:marLeft w:val="0"/>
      <w:marRight w:val="0"/>
      <w:marTop w:val="0"/>
      <w:marBottom w:val="0"/>
      <w:divBdr>
        <w:top w:val="none" w:sz="0" w:space="0" w:color="auto"/>
        <w:left w:val="none" w:sz="0" w:space="0" w:color="auto"/>
        <w:bottom w:val="none" w:sz="0" w:space="0" w:color="auto"/>
        <w:right w:val="none" w:sz="0" w:space="0" w:color="auto"/>
      </w:divBdr>
    </w:div>
    <w:div w:id="1627934029">
      <w:bodyDiv w:val="1"/>
      <w:marLeft w:val="0"/>
      <w:marRight w:val="0"/>
      <w:marTop w:val="0"/>
      <w:marBottom w:val="0"/>
      <w:divBdr>
        <w:top w:val="none" w:sz="0" w:space="0" w:color="auto"/>
        <w:left w:val="none" w:sz="0" w:space="0" w:color="auto"/>
        <w:bottom w:val="none" w:sz="0" w:space="0" w:color="auto"/>
        <w:right w:val="none" w:sz="0" w:space="0" w:color="auto"/>
      </w:divBdr>
      <w:divsChild>
        <w:div w:id="1844590952">
          <w:marLeft w:val="547"/>
          <w:marRight w:val="0"/>
          <w:marTop w:val="0"/>
          <w:marBottom w:val="0"/>
          <w:divBdr>
            <w:top w:val="none" w:sz="0" w:space="0" w:color="auto"/>
            <w:left w:val="none" w:sz="0" w:space="0" w:color="auto"/>
            <w:bottom w:val="none" w:sz="0" w:space="0" w:color="auto"/>
            <w:right w:val="none" w:sz="0" w:space="0" w:color="auto"/>
          </w:divBdr>
        </w:div>
      </w:divsChild>
    </w:div>
    <w:div w:id="1634478560">
      <w:bodyDiv w:val="1"/>
      <w:marLeft w:val="0"/>
      <w:marRight w:val="0"/>
      <w:marTop w:val="0"/>
      <w:marBottom w:val="0"/>
      <w:divBdr>
        <w:top w:val="none" w:sz="0" w:space="0" w:color="auto"/>
        <w:left w:val="none" w:sz="0" w:space="0" w:color="auto"/>
        <w:bottom w:val="none" w:sz="0" w:space="0" w:color="auto"/>
        <w:right w:val="none" w:sz="0" w:space="0" w:color="auto"/>
      </w:divBdr>
      <w:divsChild>
        <w:div w:id="117575103">
          <w:marLeft w:val="0"/>
          <w:marRight w:val="0"/>
          <w:marTop w:val="0"/>
          <w:marBottom w:val="0"/>
          <w:divBdr>
            <w:top w:val="none" w:sz="0" w:space="0" w:color="auto"/>
            <w:left w:val="none" w:sz="0" w:space="0" w:color="auto"/>
            <w:bottom w:val="none" w:sz="0" w:space="0" w:color="auto"/>
            <w:right w:val="none" w:sz="0" w:space="0" w:color="auto"/>
          </w:divBdr>
          <w:divsChild>
            <w:div w:id="1587768982">
              <w:marLeft w:val="0"/>
              <w:marRight w:val="0"/>
              <w:marTop w:val="0"/>
              <w:marBottom w:val="0"/>
              <w:divBdr>
                <w:top w:val="none" w:sz="0" w:space="0" w:color="auto"/>
                <w:left w:val="none" w:sz="0" w:space="0" w:color="auto"/>
                <w:bottom w:val="none" w:sz="0" w:space="0" w:color="auto"/>
                <w:right w:val="none" w:sz="0" w:space="0" w:color="auto"/>
              </w:divBdr>
              <w:divsChild>
                <w:div w:id="27059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927083">
      <w:bodyDiv w:val="1"/>
      <w:marLeft w:val="0"/>
      <w:marRight w:val="0"/>
      <w:marTop w:val="0"/>
      <w:marBottom w:val="0"/>
      <w:divBdr>
        <w:top w:val="none" w:sz="0" w:space="0" w:color="auto"/>
        <w:left w:val="none" w:sz="0" w:space="0" w:color="auto"/>
        <w:bottom w:val="none" w:sz="0" w:space="0" w:color="auto"/>
        <w:right w:val="none" w:sz="0" w:space="0" w:color="auto"/>
      </w:divBdr>
    </w:div>
    <w:div w:id="1651399721">
      <w:bodyDiv w:val="1"/>
      <w:marLeft w:val="0"/>
      <w:marRight w:val="0"/>
      <w:marTop w:val="0"/>
      <w:marBottom w:val="0"/>
      <w:divBdr>
        <w:top w:val="none" w:sz="0" w:space="0" w:color="auto"/>
        <w:left w:val="none" w:sz="0" w:space="0" w:color="auto"/>
        <w:bottom w:val="none" w:sz="0" w:space="0" w:color="auto"/>
        <w:right w:val="none" w:sz="0" w:space="0" w:color="auto"/>
      </w:divBdr>
    </w:div>
    <w:div w:id="1653634672">
      <w:bodyDiv w:val="1"/>
      <w:marLeft w:val="0"/>
      <w:marRight w:val="0"/>
      <w:marTop w:val="0"/>
      <w:marBottom w:val="0"/>
      <w:divBdr>
        <w:top w:val="none" w:sz="0" w:space="0" w:color="auto"/>
        <w:left w:val="none" w:sz="0" w:space="0" w:color="auto"/>
        <w:bottom w:val="none" w:sz="0" w:space="0" w:color="auto"/>
        <w:right w:val="none" w:sz="0" w:space="0" w:color="auto"/>
      </w:divBdr>
    </w:div>
    <w:div w:id="1656300223">
      <w:bodyDiv w:val="1"/>
      <w:marLeft w:val="0"/>
      <w:marRight w:val="0"/>
      <w:marTop w:val="0"/>
      <w:marBottom w:val="0"/>
      <w:divBdr>
        <w:top w:val="none" w:sz="0" w:space="0" w:color="auto"/>
        <w:left w:val="none" w:sz="0" w:space="0" w:color="auto"/>
        <w:bottom w:val="none" w:sz="0" w:space="0" w:color="auto"/>
        <w:right w:val="none" w:sz="0" w:space="0" w:color="auto"/>
      </w:divBdr>
    </w:div>
    <w:div w:id="1664166074">
      <w:bodyDiv w:val="1"/>
      <w:marLeft w:val="0"/>
      <w:marRight w:val="0"/>
      <w:marTop w:val="0"/>
      <w:marBottom w:val="0"/>
      <w:divBdr>
        <w:top w:val="none" w:sz="0" w:space="0" w:color="auto"/>
        <w:left w:val="none" w:sz="0" w:space="0" w:color="auto"/>
        <w:bottom w:val="none" w:sz="0" w:space="0" w:color="auto"/>
        <w:right w:val="none" w:sz="0" w:space="0" w:color="auto"/>
      </w:divBdr>
    </w:div>
    <w:div w:id="1700428771">
      <w:bodyDiv w:val="1"/>
      <w:marLeft w:val="0"/>
      <w:marRight w:val="0"/>
      <w:marTop w:val="0"/>
      <w:marBottom w:val="0"/>
      <w:divBdr>
        <w:top w:val="none" w:sz="0" w:space="0" w:color="auto"/>
        <w:left w:val="none" w:sz="0" w:space="0" w:color="auto"/>
        <w:bottom w:val="none" w:sz="0" w:space="0" w:color="auto"/>
        <w:right w:val="none" w:sz="0" w:space="0" w:color="auto"/>
      </w:divBdr>
    </w:div>
    <w:div w:id="1799029331">
      <w:bodyDiv w:val="1"/>
      <w:marLeft w:val="0"/>
      <w:marRight w:val="0"/>
      <w:marTop w:val="0"/>
      <w:marBottom w:val="0"/>
      <w:divBdr>
        <w:top w:val="none" w:sz="0" w:space="0" w:color="auto"/>
        <w:left w:val="none" w:sz="0" w:space="0" w:color="auto"/>
        <w:bottom w:val="none" w:sz="0" w:space="0" w:color="auto"/>
        <w:right w:val="none" w:sz="0" w:space="0" w:color="auto"/>
      </w:divBdr>
    </w:div>
    <w:div w:id="1801609330">
      <w:bodyDiv w:val="1"/>
      <w:marLeft w:val="0"/>
      <w:marRight w:val="0"/>
      <w:marTop w:val="0"/>
      <w:marBottom w:val="0"/>
      <w:divBdr>
        <w:top w:val="none" w:sz="0" w:space="0" w:color="auto"/>
        <w:left w:val="none" w:sz="0" w:space="0" w:color="auto"/>
        <w:bottom w:val="none" w:sz="0" w:space="0" w:color="auto"/>
        <w:right w:val="none" w:sz="0" w:space="0" w:color="auto"/>
      </w:divBdr>
    </w:div>
    <w:div w:id="1860965512">
      <w:bodyDiv w:val="1"/>
      <w:marLeft w:val="0"/>
      <w:marRight w:val="0"/>
      <w:marTop w:val="0"/>
      <w:marBottom w:val="0"/>
      <w:divBdr>
        <w:top w:val="none" w:sz="0" w:space="0" w:color="auto"/>
        <w:left w:val="none" w:sz="0" w:space="0" w:color="auto"/>
        <w:bottom w:val="none" w:sz="0" w:space="0" w:color="auto"/>
        <w:right w:val="none" w:sz="0" w:space="0" w:color="auto"/>
      </w:divBdr>
      <w:divsChild>
        <w:div w:id="1289773686">
          <w:marLeft w:val="0"/>
          <w:marRight w:val="0"/>
          <w:marTop w:val="0"/>
          <w:marBottom w:val="0"/>
          <w:divBdr>
            <w:top w:val="none" w:sz="0" w:space="0" w:color="auto"/>
            <w:left w:val="none" w:sz="0" w:space="0" w:color="auto"/>
            <w:bottom w:val="none" w:sz="0" w:space="0" w:color="auto"/>
            <w:right w:val="none" w:sz="0" w:space="0" w:color="auto"/>
          </w:divBdr>
          <w:divsChild>
            <w:div w:id="34815990">
              <w:marLeft w:val="0"/>
              <w:marRight w:val="0"/>
              <w:marTop w:val="0"/>
              <w:marBottom w:val="0"/>
              <w:divBdr>
                <w:top w:val="none" w:sz="0" w:space="0" w:color="auto"/>
                <w:left w:val="none" w:sz="0" w:space="0" w:color="auto"/>
                <w:bottom w:val="none" w:sz="0" w:space="0" w:color="auto"/>
                <w:right w:val="none" w:sz="0" w:space="0" w:color="auto"/>
              </w:divBdr>
              <w:divsChild>
                <w:div w:id="90121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387612">
      <w:bodyDiv w:val="1"/>
      <w:marLeft w:val="0"/>
      <w:marRight w:val="0"/>
      <w:marTop w:val="0"/>
      <w:marBottom w:val="0"/>
      <w:divBdr>
        <w:top w:val="none" w:sz="0" w:space="0" w:color="auto"/>
        <w:left w:val="none" w:sz="0" w:space="0" w:color="auto"/>
        <w:bottom w:val="none" w:sz="0" w:space="0" w:color="auto"/>
        <w:right w:val="none" w:sz="0" w:space="0" w:color="auto"/>
      </w:divBdr>
    </w:div>
    <w:div w:id="1879126799">
      <w:bodyDiv w:val="1"/>
      <w:marLeft w:val="0"/>
      <w:marRight w:val="0"/>
      <w:marTop w:val="0"/>
      <w:marBottom w:val="0"/>
      <w:divBdr>
        <w:top w:val="none" w:sz="0" w:space="0" w:color="auto"/>
        <w:left w:val="none" w:sz="0" w:space="0" w:color="auto"/>
        <w:bottom w:val="none" w:sz="0" w:space="0" w:color="auto"/>
        <w:right w:val="none" w:sz="0" w:space="0" w:color="auto"/>
      </w:divBdr>
    </w:div>
    <w:div w:id="1880240387">
      <w:bodyDiv w:val="1"/>
      <w:marLeft w:val="0"/>
      <w:marRight w:val="0"/>
      <w:marTop w:val="0"/>
      <w:marBottom w:val="0"/>
      <w:divBdr>
        <w:top w:val="none" w:sz="0" w:space="0" w:color="auto"/>
        <w:left w:val="none" w:sz="0" w:space="0" w:color="auto"/>
        <w:bottom w:val="none" w:sz="0" w:space="0" w:color="auto"/>
        <w:right w:val="none" w:sz="0" w:space="0" w:color="auto"/>
      </w:divBdr>
    </w:div>
    <w:div w:id="1892232678">
      <w:bodyDiv w:val="1"/>
      <w:marLeft w:val="0"/>
      <w:marRight w:val="0"/>
      <w:marTop w:val="0"/>
      <w:marBottom w:val="0"/>
      <w:divBdr>
        <w:top w:val="none" w:sz="0" w:space="0" w:color="auto"/>
        <w:left w:val="none" w:sz="0" w:space="0" w:color="auto"/>
        <w:bottom w:val="none" w:sz="0" w:space="0" w:color="auto"/>
        <w:right w:val="none" w:sz="0" w:space="0" w:color="auto"/>
      </w:divBdr>
    </w:div>
    <w:div w:id="1910727204">
      <w:bodyDiv w:val="1"/>
      <w:marLeft w:val="0"/>
      <w:marRight w:val="0"/>
      <w:marTop w:val="0"/>
      <w:marBottom w:val="0"/>
      <w:divBdr>
        <w:top w:val="none" w:sz="0" w:space="0" w:color="auto"/>
        <w:left w:val="none" w:sz="0" w:space="0" w:color="auto"/>
        <w:bottom w:val="none" w:sz="0" w:space="0" w:color="auto"/>
        <w:right w:val="none" w:sz="0" w:space="0" w:color="auto"/>
      </w:divBdr>
    </w:div>
    <w:div w:id="1935047322">
      <w:bodyDiv w:val="1"/>
      <w:marLeft w:val="0"/>
      <w:marRight w:val="0"/>
      <w:marTop w:val="0"/>
      <w:marBottom w:val="0"/>
      <w:divBdr>
        <w:top w:val="none" w:sz="0" w:space="0" w:color="auto"/>
        <w:left w:val="none" w:sz="0" w:space="0" w:color="auto"/>
        <w:bottom w:val="none" w:sz="0" w:space="0" w:color="auto"/>
        <w:right w:val="none" w:sz="0" w:space="0" w:color="auto"/>
      </w:divBdr>
      <w:divsChild>
        <w:div w:id="703093733">
          <w:marLeft w:val="0"/>
          <w:marRight w:val="0"/>
          <w:marTop w:val="0"/>
          <w:marBottom w:val="0"/>
          <w:divBdr>
            <w:top w:val="none" w:sz="0" w:space="0" w:color="auto"/>
            <w:left w:val="none" w:sz="0" w:space="0" w:color="auto"/>
            <w:bottom w:val="none" w:sz="0" w:space="0" w:color="auto"/>
            <w:right w:val="none" w:sz="0" w:space="0" w:color="auto"/>
          </w:divBdr>
        </w:div>
      </w:divsChild>
    </w:div>
    <w:div w:id="1954944497">
      <w:bodyDiv w:val="1"/>
      <w:marLeft w:val="0"/>
      <w:marRight w:val="0"/>
      <w:marTop w:val="0"/>
      <w:marBottom w:val="0"/>
      <w:divBdr>
        <w:top w:val="none" w:sz="0" w:space="0" w:color="auto"/>
        <w:left w:val="none" w:sz="0" w:space="0" w:color="auto"/>
        <w:bottom w:val="none" w:sz="0" w:space="0" w:color="auto"/>
        <w:right w:val="none" w:sz="0" w:space="0" w:color="auto"/>
      </w:divBdr>
    </w:div>
    <w:div w:id="2009550336">
      <w:bodyDiv w:val="1"/>
      <w:marLeft w:val="0"/>
      <w:marRight w:val="0"/>
      <w:marTop w:val="0"/>
      <w:marBottom w:val="0"/>
      <w:divBdr>
        <w:top w:val="none" w:sz="0" w:space="0" w:color="auto"/>
        <w:left w:val="none" w:sz="0" w:space="0" w:color="auto"/>
        <w:bottom w:val="none" w:sz="0" w:space="0" w:color="auto"/>
        <w:right w:val="none" w:sz="0" w:space="0" w:color="auto"/>
      </w:divBdr>
    </w:div>
    <w:div w:id="2009748143">
      <w:bodyDiv w:val="1"/>
      <w:marLeft w:val="0"/>
      <w:marRight w:val="0"/>
      <w:marTop w:val="0"/>
      <w:marBottom w:val="0"/>
      <w:divBdr>
        <w:top w:val="none" w:sz="0" w:space="0" w:color="auto"/>
        <w:left w:val="none" w:sz="0" w:space="0" w:color="auto"/>
        <w:bottom w:val="none" w:sz="0" w:space="0" w:color="auto"/>
        <w:right w:val="none" w:sz="0" w:space="0" w:color="auto"/>
      </w:divBdr>
    </w:div>
    <w:div w:id="2097360477">
      <w:bodyDiv w:val="1"/>
      <w:marLeft w:val="0"/>
      <w:marRight w:val="0"/>
      <w:marTop w:val="0"/>
      <w:marBottom w:val="0"/>
      <w:divBdr>
        <w:top w:val="none" w:sz="0" w:space="0" w:color="auto"/>
        <w:left w:val="none" w:sz="0" w:space="0" w:color="auto"/>
        <w:bottom w:val="none" w:sz="0" w:space="0" w:color="auto"/>
        <w:right w:val="none" w:sz="0" w:space="0" w:color="auto"/>
      </w:divBdr>
    </w:div>
    <w:div w:id="2129079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BD207-4096-4CBB-992C-D2550A511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8</Words>
  <Characters>4400</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88</CharactersWithSpaces>
  <SharedDoc>false</SharedDoc>
  <HLinks>
    <vt:vector size="6" baseType="variant">
      <vt:variant>
        <vt:i4>6488176</vt:i4>
      </vt:variant>
      <vt:variant>
        <vt:i4>0</vt:i4>
      </vt:variant>
      <vt:variant>
        <vt:i4>0</vt:i4>
      </vt:variant>
      <vt:variant>
        <vt:i4>5</vt:i4>
      </vt:variant>
      <vt:variant>
        <vt:lpwstr>https://www.washington.edu/news/2020/12/15/a-i-model-shows-promise-to-generate-faster-more-accurate-weather-forecas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len Bisanovic</cp:lastModifiedBy>
  <cp:revision>6</cp:revision>
  <cp:lastPrinted>2023-04-24T23:06:00Z</cp:lastPrinted>
  <dcterms:created xsi:type="dcterms:W3CDTF">2023-11-12T16:34:00Z</dcterms:created>
  <dcterms:modified xsi:type="dcterms:W3CDTF">2023-12-03T16:50:00Z</dcterms:modified>
</cp:coreProperties>
</file>